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1D42DF" w14:textId="77777777" w:rsidR="00982135" w:rsidRPr="00982135" w:rsidRDefault="00982135" w:rsidP="00982135">
      <w:pPr>
        <w:jc w:val="center"/>
        <w:rPr>
          <w:rFonts w:ascii="Arial" w:hAnsi="Arial"/>
          <w:b/>
          <w:sz w:val="32"/>
          <w:szCs w:val="20"/>
          <w:u w:val="single"/>
        </w:rPr>
      </w:pPr>
      <w:r w:rsidRPr="00982135">
        <w:rPr>
          <w:rFonts w:ascii="Arial" w:hAnsi="Arial"/>
          <w:b/>
          <w:sz w:val="32"/>
          <w:szCs w:val="20"/>
          <w:u w:val="single"/>
        </w:rPr>
        <w:t>Radiologic Technology Mission Statement</w:t>
      </w:r>
    </w:p>
    <w:p w14:paraId="779B3A6D" w14:textId="77777777" w:rsidR="00982135" w:rsidRPr="00982135" w:rsidRDefault="00982135" w:rsidP="00982135">
      <w:pPr>
        <w:jc w:val="center"/>
        <w:rPr>
          <w:rFonts w:ascii="Arial" w:hAnsi="Arial"/>
          <w:szCs w:val="20"/>
          <w:u w:val="single"/>
        </w:rPr>
      </w:pPr>
    </w:p>
    <w:p w14:paraId="191D6A80" w14:textId="70B664FE" w:rsidR="00982135" w:rsidRPr="00982135" w:rsidRDefault="00982135" w:rsidP="00CD18B6">
      <w:pPr>
        <w:jc w:val="center"/>
        <w:rPr>
          <w:rFonts w:ascii="Arial" w:hAnsi="Arial"/>
          <w:szCs w:val="20"/>
        </w:rPr>
      </w:pPr>
      <w:r w:rsidRPr="00982135">
        <w:rPr>
          <w:rFonts w:ascii="Arial" w:hAnsi="Arial" w:cs="Arial"/>
          <w:szCs w:val="20"/>
        </w:rPr>
        <w:t xml:space="preserve">It is the mission of the </w:t>
      </w:r>
      <w:r w:rsidRPr="00F5772D">
        <w:rPr>
          <w:rFonts w:ascii="Arial" w:hAnsi="Arial" w:cs="Arial"/>
        </w:rPr>
        <w:t xml:space="preserve">MTC </w:t>
      </w:r>
      <w:r w:rsidR="00160464" w:rsidRPr="00F5772D">
        <w:rPr>
          <w:rFonts w:ascii="Arial" w:hAnsi="Arial" w:cs="Arial"/>
        </w:rPr>
        <w:t>Radiologic Technology program</w:t>
      </w:r>
      <w:r w:rsidRPr="00982135">
        <w:rPr>
          <w:rFonts w:ascii="Arial" w:hAnsi="Arial" w:cs="Arial"/>
        </w:rPr>
        <w:t xml:space="preserve"> </w:t>
      </w:r>
      <w:r w:rsidRPr="00982135">
        <w:rPr>
          <w:rFonts w:ascii="Arial" w:hAnsi="Arial" w:cs="Arial"/>
          <w:szCs w:val="20"/>
        </w:rPr>
        <w:t>to provide skills for success in the field of radiologic technology.</w:t>
      </w:r>
    </w:p>
    <w:p w14:paraId="53997B55" w14:textId="77777777" w:rsidR="00982135" w:rsidRDefault="00982135">
      <w:pPr>
        <w:jc w:val="center"/>
        <w:rPr>
          <w:rFonts w:ascii="Verdana" w:hAnsi="Verdana"/>
          <w:b/>
          <w:sz w:val="28"/>
          <w:szCs w:val="28"/>
        </w:rPr>
      </w:pPr>
    </w:p>
    <w:p w14:paraId="3D15C683" w14:textId="1DE365CF" w:rsidR="00825FC0" w:rsidRDefault="00825FC0" w:rsidP="00962B14">
      <w:pPr>
        <w:jc w:val="center"/>
        <w:rPr>
          <w:rFonts w:ascii="Verdana" w:hAnsi="Verdana"/>
          <w:b/>
          <w:sz w:val="28"/>
          <w:szCs w:val="28"/>
        </w:rPr>
      </w:pPr>
      <w:r w:rsidRPr="00D9597D">
        <w:rPr>
          <w:rFonts w:ascii="Verdana" w:hAnsi="Verdana"/>
          <w:b/>
          <w:sz w:val="28"/>
          <w:szCs w:val="28"/>
        </w:rPr>
        <w:t>MT</w:t>
      </w:r>
      <w:r w:rsidR="00F811B2">
        <w:rPr>
          <w:rFonts w:ascii="Verdana" w:hAnsi="Verdana"/>
          <w:b/>
          <w:sz w:val="28"/>
          <w:szCs w:val="28"/>
        </w:rPr>
        <w:t>C</w:t>
      </w:r>
      <w:r w:rsidRPr="00D9597D">
        <w:rPr>
          <w:rFonts w:ascii="Verdana" w:hAnsi="Verdana"/>
          <w:b/>
          <w:sz w:val="28"/>
          <w:szCs w:val="28"/>
        </w:rPr>
        <w:t xml:space="preserve"> </w:t>
      </w:r>
      <w:r w:rsidR="00F72209">
        <w:rPr>
          <w:rFonts w:ascii="Verdana" w:hAnsi="Verdana"/>
          <w:b/>
          <w:sz w:val="28"/>
          <w:szCs w:val="28"/>
        </w:rPr>
        <w:t>Radiologic Technology</w:t>
      </w:r>
      <w:r w:rsidRPr="00D9597D">
        <w:rPr>
          <w:rFonts w:ascii="Verdana" w:hAnsi="Verdana"/>
          <w:b/>
          <w:sz w:val="28"/>
          <w:szCs w:val="28"/>
        </w:rPr>
        <w:t xml:space="preserve"> Program Assessment </w:t>
      </w:r>
      <w:r w:rsidR="00AC55E9">
        <w:rPr>
          <w:rFonts w:ascii="Verdana" w:hAnsi="Verdana"/>
          <w:b/>
          <w:sz w:val="28"/>
          <w:szCs w:val="28"/>
        </w:rPr>
        <w:t xml:space="preserve">Data </w:t>
      </w:r>
    </w:p>
    <w:p w14:paraId="3D15C685" w14:textId="2DD299C9" w:rsidR="00825FC0" w:rsidRPr="00A55C5B" w:rsidRDefault="00825FC0" w:rsidP="00DD0D26">
      <w:pPr>
        <w:pStyle w:val="paragraph"/>
        <w:rPr>
          <w:rFonts w:ascii="Verdana" w:hAnsi="Verdana"/>
        </w:rPr>
      </w:pPr>
      <w:r w:rsidRPr="00A55C5B">
        <w:rPr>
          <w:rFonts w:ascii="Verdana" w:hAnsi="Verdana"/>
          <w:b/>
        </w:rPr>
        <w:t>Goal 1: St</w:t>
      </w:r>
      <w:r w:rsidR="003525C1" w:rsidRPr="00A55C5B">
        <w:rPr>
          <w:rFonts w:ascii="Verdana" w:hAnsi="Verdana"/>
          <w:b/>
        </w:rPr>
        <w:t xml:space="preserve">udents will </w:t>
      </w:r>
      <w:r w:rsidR="00D916C4">
        <w:rPr>
          <w:rFonts w:ascii="Verdana" w:hAnsi="Verdana"/>
          <w:b/>
        </w:rPr>
        <w:t>demonstrate competenc</w:t>
      </w:r>
      <w:r w:rsidR="00D51AD3">
        <w:rPr>
          <w:rFonts w:ascii="Verdana" w:hAnsi="Verdana"/>
          <w:b/>
        </w:rPr>
        <w:t>y</w:t>
      </w:r>
      <w:r w:rsidR="00A55C5B" w:rsidRPr="00A55C5B">
        <w:rPr>
          <w:rFonts w:ascii="Verdana" w:hAnsi="Verdana"/>
          <w:b/>
        </w:rPr>
        <w:t xml:space="preserve"> in the clinical setting.</w:t>
      </w:r>
    </w:p>
    <w:tbl>
      <w:tblPr>
        <w:tblW w:w="18089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13"/>
        <w:gridCol w:w="2876"/>
        <w:gridCol w:w="2327"/>
        <w:gridCol w:w="1934"/>
        <w:gridCol w:w="1632"/>
        <w:gridCol w:w="1572"/>
        <w:gridCol w:w="2272"/>
        <w:gridCol w:w="2263"/>
      </w:tblGrid>
      <w:tr w:rsidR="00DB7E02" w:rsidRPr="00D9597D" w14:paraId="3D15C68C" w14:textId="2C06111A" w:rsidTr="0098440D">
        <w:tc>
          <w:tcPr>
            <w:tcW w:w="3266" w:type="dxa"/>
          </w:tcPr>
          <w:p w14:paraId="3D15C686" w14:textId="77777777" w:rsidR="00DB7E02" w:rsidRPr="00D9597D" w:rsidRDefault="00DB7E02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Outcome</w:t>
            </w:r>
          </w:p>
        </w:tc>
        <w:tc>
          <w:tcPr>
            <w:tcW w:w="2912" w:type="dxa"/>
          </w:tcPr>
          <w:p w14:paraId="3D15C687" w14:textId="0468F536" w:rsidR="00DB7E02" w:rsidRPr="00D9597D" w:rsidRDefault="00DB7E02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Assessment Tool</w:t>
            </w:r>
            <w:r w:rsidR="00F72209">
              <w:rPr>
                <w:rFonts w:ascii="Verdana" w:hAnsi="Verdana"/>
                <w:b/>
              </w:rPr>
              <w:t>s</w:t>
            </w:r>
          </w:p>
        </w:tc>
        <w:tc>
          <w:tcPr>
            <w:tcW w:w="2347" w:type="dxa"/>
          </w:tcPr>
          <w:p w14:paraId="3D15C688" w14:textId="77777777" w:rsidR="00DB7E02" w:rsidRPr="00D9597D" w:rsidRDefault="00DB7E02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Benchmark</w:t>
            </w:r>
          </w:p>
        </w:tc>
        <w:tc>
          <w:tcPr>
            <w:tcW w:w="1943" w:type="dxa"/>
          </w:tcPr>
          <w:p w14:paraId="3D15C689" w14:textId="77777777" w:rsidR="00DB7E02" w:rsidRPr="00D9597D" w:rsidRDefault="00DB7E02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Timef</w:t>
            </w:r>
            <w:r w:rsidRPr="00D9597D">
              <w:rPr>
                <w:rFonts w:ascii="Verdana" w:hAnsi="Verdana"/>
                <w:b/>
              </w:rPr>
              <w:t>rame</w:t>
            </w:r>
          </w:p>
        </w:tc>
        <w:tc>
          <w:tcPr>
            <w:tcW w:w="1429" w:type="dxa"/>
          </w:tcPr>
          <w:p w14:paraId="3D15C68A" w14:textId="77777777" w:rsidR="00DB7E02" w:rsidRPr="002522BF" w:rsidRDefault="00DB7E02" w:rsidP="00BF1B6C">
            <w:pPr>
              <w:jc w:val="center"/>
              <w:rPr>
                <w:rFonts w:ascii="Verdana" w:hAnsi="Verdana"/>
                <w:b/>
              </w:rPr>
            </w:pPr>
            <w:r w:rsidRPr="002522BF">
              <w:rPr>
                <w:rFonts w:ascii="Verdana" w:hAnsi="Verdana"/>
                <w:b/>
              </w:rPr>
              <w:t>Person</w:t>
            </w:r>
          </w:p>
        </w:tc>
        <w:tc>
          <w:tcPr>
            <w:tcW w:w="1584" w:type="dxa"/>
          </w:tcPr>
          <w:p w14:paraId="3D15C68B" w14:textId="77777777" w:rsidR="00DB7E02" w:rsidRPr="002522BF" w:rsidRDefault="00DB7E02" w:rsidP="00BF1B6C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Results</w:t>
            </w:r>
          </w:p>
        </w:tc>
        <w:tc>
          <w:tcPr>
            <w:tcW w:w="2304" w:type="dxa"/>
          </w:tcPr>
          <w:p w14:paraId="078EC799" w14:textId="79938784" w:rsidR="00DB7E02" w:rsidRDefault="00DB7E02" w:rsidP="00BF1B6C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Analysis</w:t>
            </w:r>
          </w:p>
        </w:tc>
        <w:tc>
          <w:tcPr>
            <w:tcW w:w="2304" w:type="dxa"/>
          </w:tcPr>
          <w:p w14:paraId="7FCACC36" w14:textId="129B1BB2" w:rsidR="00DB7E02" w:rsidRDefault="00DB7E02" w:rsidP="00BF1B6C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Action Plan</w:t>
            </w:r>
          </w:p>
        </w:tc>
      </w:tr>
      <w:tr w:rsidR="00DB7E02" w:rsidRPr="00D9597D" w14:paraId="3D15C694" w14:textId="065789FD" w:rsidTr="0098440D">
        <w:trPr>
          <w:trHeight w:val="971"/>
        </w:trPr>
        <w:tc>
          <w:tcPr>
            <w:tcW w:w="3266" w:type="dxa"/>
            <w:vMerge w:val="restart"/>
          </w:tcPr>
          <w:p w14:paraId="3D15C68D" w14:textId="03B114AE" w:rsidR="00DB7E02" w:rsidRPr="00D9597D" w:rsidRDefault="00DB7E02" w:rsidP="00D862A2">
            <w:pPr>
              <w:rPr>
                <w:rFonts w:ascii="Verdana" w:hAnsi="Verdana"/>
              </w:rPr>
            </w:pPr>
            <w:r w:rsidRPr="00D9597D">
              <w:rPr>
                <w:rFonts w:ascii="Verdana" w:hAnsi="Verdana"/>
              </w:rPr>
              <w:t>1a.</w:t>
            </w:r>
            <w:r w:rsidR="00910C09">
              <w:rPr>
                <w:rFonts w:ascii="Verdana" w:hAnsi="Verdana"/>
              </w:rPr>
              <w:t xml:space="preserve"> Students will accurately position the patient</w:t>
            </w:r>
          </w:p>
        </w:tc>
        <w:tc>
          <w:tcPr>
            <w:tcW w:w="2912" w:type="dxa"/>
          </w:tcPr>
          <w:p w14:paraId="3D15C68E" w14:textId="514B7DB4" w:rsidR="00DB7E02" w:rsidRPr="00D9597D" w:rsidRDefault="00F614C1" w:rsidP="00951BED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 xml:space="preserve"> Bi-</w:t>
            </w:r>
            <w:r w:rsidR="0045037F">
              <w:rPr>
                <w:rFonts w:ascii="Verdana" w:hAnsi="Verdana"/>
              </w:rPr>
              <w:t>w</w:t>
            </w:r>
            <w:r>
              <w:rPr>
                <w:rFonts w:ascii="Verdana" w:hAnsi="Verdana"/>
              </w:rPr>
              <w:t xml:space="preserve">eekly Evaluation Form </w:t>
            </w:r>
            <w:r w:rsidR="0082273F">
              <w:rPr>
                <w:rFonts w:ascii="Verdana" w:hAnsi="Verdana"/>
              </w:rPr>
              <w:t xml:space="preserve">- </w:t>
            </w:r>
            <w:r>
              <w:rPr>
                <w:rFonts w:ascii="Verdana" w:hAnsi="Verdana"/>
              </w:rPr>
              <w:t>Item 5</w:t>
            </w:r>
            <w:r w:rsidR="0082273F">
              <w:rPr>
                <w:rFonts w:ascii="Verdana" w:hAnsi="Verdana"/>
              </w:rPr>
              <w:t>b</w:t>
            </w:r>
          </w:p>
        </w:tc>
        <w:tc>
          <w:tcPr>
            <w:tcW w:w="2347" w:type="dxa"/>
          </w:tcPr>
          <w:p w14:paraId="71011CAE" w14:textId="67663A87" w:rsidR="009A036C" w:rsidRPr="009A036C" w:rsidRDefault="009A036C" w:rsidP="009A036C">
            <w:pPr>
              <w:rPr>
                <w:rFonts w:ascii="Verdana" w:hAnsi="Verdana"/>
              </w:rPr>
            </w:pPr>
            <w:r w:rsidRPr="00F5772D">
              <w:rPr>
                <w:rFonts w:ascii="Verdana" w:hAnsi="Verdana"/>
              </w:rPr>
              <w:t xml:space="preserve">≥ </w:t>
            </w:r>
            <w:r w:rsidR="00F33CB4">
              <w:rPr>
                <w:rFonts w:ascii="Verdana" w:hAnsi="Verdana"/>
              </w:rPr>
              <w:t>4</w:t>
            </w:r>
            <w:r w:rsidRPr="00F5772D">
              <w:rPr>
                <w:rFonts w:ascii="Verdana" w:hAnsi="Verdana"/>
              </w:rPr>
              <w:t>.</w:t>
            </w:r>
            <w:r w:rsidR="00160464" w:rsidRPr="00F5772D">
              <w:rPr>
                <w:rFonts w:ascii="Verdana" w:hAnsi="Verdana"/>
              </w:rPr>
              <w:t>7</w:t>
            </w:r>
            <w:r w:rsidR="001D3D17">
              <w:rPr>
                <w:rFonts w:ascii="Verdana" w:hAnsi="Verdana"/>
              </w:rPr>
              <w:t>0</w:t>
            </w:r>
            <w:r w:rsidRPr="009A036C">
              <w:rPr>
                <w:rFonts w:ascii="Verdana" w:hAnsi="Verdana"/>
              </w:rPr>
              <w:t xml:space="preserve"> (on a scale of 1 to </w:t>
            </w:r>
            <w:r w:rsidR="000D07EF">
              <w:rPr>
                <w:rFonts w:ascii="Verdana" w:hAnsi="Verdana"/>
              </w:rPr>
              <w:t>5</w:t>
            </w:r>
            <w:r w:rsidRPr="009A036C">
              <w:rPr>
                <w:rFonts w:ascii="Verdana" w:hAnsi="Verdana"/>
              </w:rPr>
              <w:t xml:space="preserve">) </w:t>
            </w:r>
          </w:p>
          <w:p w14:paraId="3D15C68F" w14:textId="74E7E86D" w:rsidR="00DB7E02" w:rsidRPr="00D9597D" w:rsidRDefault="00DB7E02" w:rsidP="00434BF6">
            <w:pPr>
              <w:rPr>
                <w:rFonts w:ascii="Verdana" w:hAnsi="Verdana"/>
              </w:rPr>
            </w:pPr>
          </w:p>
        </w:tc>
        <w:tc>
          <w:tcPr>
            <w:tcW w:w="1943" w:type="dxa"/>
          </w:tcPr>
          <w:p w14:paraId="18CE7F6E" w14:textId="77777777" w:rsidR="00DB7E02" w:rsidRDefault="00217E5B" w:rsidP="007F084F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 Clinical</w:t>
            </w:r>
            <w:r w:rsidR="00F838D2">
              <w:rPr>
                <w:rFonts w:ascii="Verdana" w:hAnsi="Verdana"/>
              </w:rPr>
              <w:t xml:space="preserve"> </w:t>
            </w:r>
          </w:p>
          <w:p w14:paraId="3D15C690" w14:textId="553B1755" w:rsidR="00F9469C" w:rsidRPr="00D9597D" w:rsidRDefault="00F9469C" w:rsidP="007F084F">
            <w:pPr>
              <w:rPr>
                <w:rFonts w:ascii="Verdana" w:hAnsi="Verdana"/>
              </w:rPr>
            </w:pPr>
          </w:p>
        </w:tc>
        <w:tc>
          <w:tcPr>
            <w:tcW w:w="1429" w:type="dxa"/>
          </w:tcPr>
          <w:p w14:paraId="3D15C692" w14:textId="03ED9A5E" w:rsidR="00DB7E02" w:rsidRPr="002522BF" w:rsidRDefault="007E5D3B" w:rsidP="00BF1B6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inical Coordinator</w:t>
            </w:r>
          </w:p>
        </w:tc>
        <w:tc>
          <w:tcPr>
            <w:tcW w:w="1584" w:type="dxa"/>
          </w:tcPr>
          <w:p w14:paraId="3D15C693" w14:textId="1DF228FD" w:rsidR="00100BEB" w:rsidRPr="0098440D" w:rsidRDefault="00100BEB" w:rsidP="00E317B8">
            <w:pPr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</w:t>
            </w:r>
          </w:p>
        </w:tc>
        <w:tc>
          <w:tcPr>
            <w:tcW w:w="2304" w:type="dxa"/>
          </w:tcPr>
          <w:p w14:paraId="31176022" w14:textId="77777777" w:rsidR="00DB7E02" w:rsidRDefault="00DB7E02" w:rsidP="00BF1B6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67555725" w14:textId="77777777" w:rsidR="00DB7E02" w:rsidRDefault="00DB7E02" w:rsidP="00BF1B6C">
            <w:pPr>
              <w:jc w:val="center"/>
              <w:rPr>
                <w:rFonts w:ascii="Verdana" w:hAnsi="Verdana"/>
              </w:rPr>
            </w:pPr>
          </w:p>
        </w:tc>
      </w:tr>
      <w:tr w:rsidR="00DB7E02" w:rsidRPr="00D9597D" w14:paraId="3D15C69C" w14:textId="5C97811E" w:rsidTr="0098440D">
        <w:trPr>
          <w:trHeight w:val="926"/>
        </w:trPr>
        <w:tc>
          <w:tcPr>
            <w:tcW w:w="3266" w:type="dxa"/>
            <w:vMerge/>
          </w:tcPr>
          <w:p w14:paraId="3D15C695" w14:textId="1E5D037B" w:rsidR="00DB7E02" w:rsidRPr="00D9597D" w:rsidRDefault="00DB7E02" w:rsidP="00AD2A09">
            <w:pPr>
              <w:rPr>
                <w:rFonts w:ascii="Verdana" w:hAnsi="Verdana"/>
              </w:rPr>
            </w:pPr>
          </w:p>
        </w:tc>
        <w:tc>
          <w:tcPr>
            <w:tcW w:w="2912" w:type="dxa"/>
          </w:tcPr>
          <w:p w14:paraId="3D15C696" w14:textId="364D7F82" w:rsidR="00DB7E02" w:rsidRDefault="00217E5B" w:rsidP="00282DF6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 xml:space="preserve"> Radiology Readiness – Item 3c</w:t>
            </w:r>
          </w:p>
        </w:tc>
        <w:tc>
          <w:tcPr>
            <w:tcW w:w="2347" w:type="dxa"/>
          </w:tcPr>
          <w:p w14:paraId="3D15C697" w14:textId="52F9CC9C" w:rsidR="00DB7E02" w:rsidRDefault="00217E5B" w:rsidP="00800B07">
            <w:pPr>
              <w:rPr>
                <w:rFonts w:ascii="Verdana" w:hAnsi="Verdana"/>
              </w:rPr>
            </w:pPr>
            <w:r w:rsidRPr="009A036C">
              <w:rPr>
                <w:rFonts w:ascii="Verdana" w:hAnsi="Verdana"/>
              </w:rPr>
              <w:t>≥</w:t>
            </w:r>
            <w:r>
              <w:rPr>
                <w:rFonts w:ascii="Verdana" w:hAnsi="Verdana"/>
              </w:rPr>
              <w:t xml:space="preserve"> </w:t>
            </w:r>
            <w:r w:rsidRPr="00217E5B">
              <w:rPr>
                <w:rFonts w:ascii="Verdana" w:hAnsi="Verdana"/>
              </w:rPr>
              <w:t>4.</w:t>
            </w:r>
            <w:r w:rsidR="00AC4FDB">
              <w:rPr>
                <w:rFonts w:ascii="Verdana" w:hAnsi="Verdana"/>
              </w:rPr>
              <w:t>7</w:t>
            </w:r>
            <w:r w:rsidRPr="00217E5B">
              <w:rPr>
                <w:rFonts w:ascii="Verdana" w:hAnsi="Verdana"/>
              </w:rPr>
              <w:t>5</w:t>
            </w:r>
            <w:r>
              <w:rPr>
                <w:rFonts w:ascii="Verdana" w:hAnsi="Verdana"/>
              </w:rPr>
              <w:t xml:space="preserve"> (on a scale of 1 to 6)</w:t>
            </w:r>
          </w:p>
        </w:tc>
        <w:tc>
          <w:tcPr>
            <w:tcW w:w="1943" w:type="dxa"/>
          </w:tcPr>
          <w:p w14:paraId="3D15C698" w14:textId="1C4ABD54" w:rsidR="00DB7E02" w:rsidRDefault="00217E5B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</w:t>
            </w:r>
            <w:r w:rsidR="00E40DA2">
              <w:rPr>
                <w:rFonts w:ascii="Verdana" w:hAnsi="Verdana"/>
              </w:rPr>
              <w:t xml:space="preserve"> </w:t>
            </w:r>
          </w:p>
        </w:tc>
        <w:tc>
          <w:tcPr>
            <w:tcW w:w="1429" w:type="dxa"/>
          </w:tcPr>
          <w:p w14:paraId="3D15C69A" w14:textId="5EF5C307" w:rsidR="00DB7E02" w:rsidRPr="002522BF" w:rsidRDefault="006E7CEB" w:rsidP="00BF1B6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rogram Director</w:t>
            </w:r>
          </w:p>
        </w:tc>
        <w:tc>
          <w:tcPr>
            <w:tcW w:w="1584" w:type="dxa"/>
          </w:tcPr>
          <w:p w14:paraId="3D15C69B" w14:textId="0A0E8FED" w:rsidR="0098440D" w:rsidRPr="0098440D" w:rsidRDefault="0098440D" w:rsidP="00B91BBC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304" w:type="dxa"/>
          </w:tcPr>
          <w:p w14:paraId="077F926A" w14:textId="78FCF447" w:rsidR="00DB7E02" w:rsidRDefault="008F1D9A" w:rsidP="00C26C9A">
            <w:pPr>
              <w:rPr>
                <w:rFonts w:ascii="Verdana" w:hAnsi="Verdana"/>
              </w:rPr>
            </w:pPr>
            <w:r w:rsidRPr="00C26C9A">
              <w:rPr>
                <w:rFonts w:ascii="Verdana" w:hAnsi="Verdana"/>
                <w:sz w:val="22"/>
                <w:szCs w:val="22"/>
              </w:rPr>
              <w:t xml:space="preserve"> </w:t>
            </w:r>
          </w:p>
        </w:tc>
        <w:tc>
          <w:tcPr>
            <w:tcW w:w="2304" w:type="dxa"/>
          </w:tcPr>
          <w:p w14:paraId="3B41452C" w14:textId="1B343C89" w:rsidR="00DB7E02" w:rsidRDefault="00DB7E02" w:rsidP="00BF1B6C">
            <w:pPr>
              <w:jc w:val="center"/>
              <w:rPr>
                <w:rFonts w:ascii="Verdana" w:hAnsi="Verdana"/>
              </w:rPr>
            </w:pPr>
          </w:p>
        </w:tc>
      </w:tr>
      <w:tr w:rsidR="00DB7E02" w:rsidRPr="00D9597D" w14:paraId="3D15C6A3" w14:textId="3E9E7A10" w:rsidTr="0098440D">
        <w:trPr>
          <w:trHeight w:val="752"/>
        </w:trPr>
        <w:tc>
          <w:tcPr>
            <w:tcW w:w="3266" w:type="dxa"/>
            <w:vMerge w:val="restart"/>
          </w:tcPr>
          <w:p w14:paraId="3D15C69D" w14:textId="0F332873" w:rsidR="00DB7E02" w:rsidRPr="00D9597D" w:rsidRDefault="00DB7E02" w:rsidP="006C4D94">
            <w:pPr>
              <w:rPr>
                <w:rFonts w:ascii="Verdana" w:hAnsi="Verdana"/>
              </w:rPr>
            </w:pPr>
            <w:r w:rsidRPr="00D9597D">
              <w:rPr>
                <w:rFonts w:ascii="Verdana" w:hAnsi="Verdana"/>
              </w:rPr>
              <w:t xml:space="preserve">1b. </w:t>
            </w:r>
            <w:r w:rsidR="00910C09">
              <w:rPr>
                <w:rFonts w:ascii="Verdana" w:hAnsi="Verdana"/>
              </w:rPr>
              <w:t xml:space="preserve">Students will properly manipulate radiographic </w:t>
            </w:r>
            <w:r w:rsidR="00B42F8C">
              <w:rPr>
                <w:rFonts w:ascii="Verdana" w:hAnsi="Verdana"/>
              </w:rPr>
              <w:t>equipment</w:t>
            </w:r>
          </w:p>
        </w:tc>
        <w:tc>
          <w:tcPr>
            <w:tcW w:w="2912" w:type="dxa"/>
          </w:tcPr>
          <w:p w14:paraId="3D15C69E" w14:textId="5D4FD29D" w:rsidR="00DB7E02" w:rsidRPr="00BF1B6C" w:rsidRDefault="00DE52DB" w:rsidP="00CC2A3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 xml:space="preserve"> Bi-w</w:t>
            </w:r>
            <w:r w:rsidR="0045037F">
              <w:rPr>
                <w:rFonts w:ascii="Verdana" w:hAnsi="Verdana"/>
              </w:rPr>
              <w:t xml:space="preserve">eekly Evaluation Form </w:t>
            </w:r>
            <w:r w:rsidR="0082273F">
              <w:rPr>
                <w:rFonts w:ascii="Verdana" w:hAnsi="Verdana"/>
              </w:rPr>
              <w:t xml:space="preserve">- </w:t>
            </w:r>
            <w:r w:rsidR="0045037F">
              <w:rPr>
                <w:rFonts w:ascii="Verdana" w:hAnsi="Verdana"/>
              </w:rPr>
              <w:t>Item 3a</w:t>
            </w:r>
          </w:p>
        </w:tc>
        <w:tc>
          <w:tcPr>
            <w:tcW w:w="2347" w:type="dxa"/>
          </w:tcPr>
          <w:p w14:paraId="0FE886A2" w14:textId="57E048F9" w:rsidR="009A036C" w:rsidRPr="009A036C" w:rsidRDefault="009A036C" w:rsidP="009A036C">
            <w:pPr>
              <w:rPr>
                <w:rFonts w:ascii="Verdana" w:hAnsi="Verdana"/>
              </w:rPr>
            </w:pPr>
            <w:r w:rsidRPr="00F5772D">
              <w:rPr>
                <w:rFonts w:ascii="Verdana" w:hAnsi="Verdana"/>
              </w:rPr>
              <w:t xml:space="preserve">≥ </w:t>
            </w:r>
            <w:r w:rsidR="00D72514">
              <w:rPr>
                <w:rFonts w:ascii="Verdana" w:hAnsi="Verdana"/>
              </w:rPr>
              <w:t>4</w:t>
            </w:r>
            <w:r w:rsidRPr="00F5772D">
              <w:rPr>
                <w:rFonts w:ascii="Verdana" w:hAnsi="Verdana"/>
              </w:rPr>
              <w:t>.</w:t>
            </w:r>
            <w:r w:rsidR="00F81883" w:rsidRPr="00F5772D">
              <w:rPr>
                <w:rFonts w:ascii="Verdana" w:hAnsi="Verdana"/>
              </w:rPr>
              <w:t>7</w:t>
            </w:r>
            <w:r w:rsidR="001D3D17">
              <w:rPr>
                <w:rFonts w:ascii="Verdana" w:hAnsi="Verdana"/>
              </w:rPr>
              <w:t>0</w:t>
            </w:r>
            <w:r w:rsidRPr="009A036C">
              <w:rPr>
                <w:rFonts w:ascii="Verdana" w:hAnsi="Verdana"/>
              </w:rPr>
              <w:t xml:space="preserve"> (on a scale of 1 to </w:t>
            </w:r>
            <w:r w:rsidR="00D72514">
              <w:rPr>
                <w:rFonts w:ascii="Verdana" w:hAnsi="Verdana"/>
              </w:rPr>
              <w:t>5</w:t>
            </w:r>
            <w:r w:rsidRPr="009A036C">
              <w:rPr>
                <w:rFonts w:ascii="Verdana" w:hAnsi="Verdana"/>
              </w:rPr>
              <w:t xml:space="preserve">) </w:t>
            </w:r>
          </w:p>
          <w:p w14:paraId="3D15C69F" w14:textId="719D1EAB" w:rsidR="00DB7E02" w:rsidRPr="00BF1B6C" w:rsidRDefault="00DB7E02" w:rsidP="00D862A2">
            <w:pPr>
              <w:rPr>
                <w:rFonts w:ascii="Verdana" w:hAnsi="Verdana"/>
              </w:rPr>
            </w:pPr>
          </w:p>
        </w:tc>
        <w:tc>
          <w:tcPr>
            <w:tcW w:w="1943" w:type="dxa"/>
          </w:tcPr>
          <w:p w14:paraId="3D15C6A0" w14:textId="7A4DFF5A" w:rsidR="00DB7E02" w:rsidRPr="00BF1B6C" w:rsidRDefault="00AC4FDB" w:rsidP="007F084F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 Clinical</w:t>
            </w:r>
            <w:r w:rsidR="00FD0754">
              <w:rPr>
                <w:rFonts w:ascii="Verdana" w:hAnsi="Verdana"/>
              </w:rPr>
              <w:t xml:space="preserve"> </w:t>
            </w:r>
          </w:p>
        </w:tc>
        <w:tc>
          <w:tcPr>
            <w:tcW w:w="1429" w:type="dxa"/>
          </w:tcPr>
          <w:p w14:paraId="3D15C6A1" w14:textId="2767AED9" w:rsidR="00DB7E02" w:rsidRPr="002522BF" w:rsidRDefault="007E5D3B" w:rsidP="006613A3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inical Coordinator</w:t>
            </w:r>
          </w:p>
        </w:tc>
        <w:tc>
          <w:tcPr>
            <w:tcW w:w="1584" w:type="dxa"/>
          </w:tcPr>
          <w:p w14:paraId="35279FCF" w14:textId="00BCC0DA" w:rsidR="00B91BBC" w:rsidRDefault="00B91BBC" w:rsidP="00B91BBC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104AEA6E" w14:textId="65A2317B" w:rsidR="003A30F1" w:rsidRDefault="003A30F1" w:rsidP="003A30F1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3D15C6A2" w14:textId="2D0F8E82" w:rsidR="003A30F1" w:rsidRPr="0098440D" w:rsidRDefault="003A30F1" w:rsidP="003A30F1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304" w:type="dxa"/>
          </w:tcPr>
          <w:p w14:paraId="18835FF8" w14:textId="77777777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60BD8703" w14:textId="77777777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</w:tr>
      <w:tr w:rsidR="00DB7E02" w:rsidRPr="00D9597D" w14:paraId="3D15C6AB" w14:textId="5FFC0F11" w:rsidTr="0098440D">
        <w:trPr>
          <w:trHeight w:val="752"/>
        </w:trPr>
        <w:tc>
          <w:tcPr>
            <w:tcW w:w="3266" w:type="dxa"/>
            <w:vMerge/>
          </w:tcPr>
          <w:p w14:paraId="3D15C6A4" w14:textId="77777777" w:rsidR="00DB7E02" w:rsidRPr="00D9597D" w:rsidRDefault="00DB7E02" w:rsidP="003B5E4C">
            <w:pPr>
              <w:rPr>
                <w:rFonts w:ascii="Verdana" w:hAnsi="Verdana"/>
              </w:rPr>
            </w:pPr>
          </w:p>
        </w:tc>
        <w:tc>
          <w:tcPr>
            <w:tcW w:w="2912" w:type="dxa"/>
          </w:tcPr>
          <w:p w14:paraId="3D15C6A5" w14:textId="3F18B100" w:rsidR="00DB7E02" w:rsidRPr="00D9597D" w:rsidRDefault="00AC4FDB" w:rsidP="00CC2A3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 xml:space="preserve"> Radiology Readiness – Item 3a</w:t>
            </w:r>
          </w:p>
        </w:tc>
        <w:tc>
          <w:tcPr>
            <w:tcW w:w="2347" w:type="dxa"/>
          </w:tcPr>
          <w:p w14:paraId="3D15C6A7" w14:textId="218AB416" w:rsidR="00DB7E02" w:rsidRPr="00D9597D" w:rsidRDefault="00AC4FDB" w:rsidP="006432FE">
            <w:pPr>
              <w:rPr>
                <w:rFonts w:ascii="Verdana" w:hAnsi="Verdana"/>
              </w:rPr>
            </w:pPr>
            <w:r w:rsidRPr="009A036C">
              <w:rPr>
                <w:rFonts w:ascii="Verdana" w:hAnsi="Verdana"/>
              </w:rPr>
              <w:t>≥</w:t>
            </w:r>
            <w:r>
              <w:rPr>
                <w:rFonts w:ascii="Verdana" w:hAnsi="Verdana"/>
              </w:rPr>
              <w:t xml:space="preserve"> 4.75 (on a scale of 1 to 6)</w:t>
            </w:r>
          </w:p>
        </w:tc>
        <w:tc>
          <w:tcPr>
            <w:tcW w:w="1943" w:type="dxa"/>
          </w:tcPr>
          <w:p w14:paraId="3D15C6A8" w14:textId="1D4A169C" w:rsidR="00DB7E02" w:rsidRPr="00D9597D" w:rsidRDefault="00AC4FDB" w:rsidP="00547BEC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</w:t>
            </w:r>
            <w:r w:rsidR="00FD0754">
              <w:rPr>
                <w:rFonts w:ascii="Verdana" w:hAnsi="Verdana"/>
              </w:rPr>
              <w:t xml:space="preserve"> </w:t>
            </w:r>
          </w:p>
        </w:tc>
        <w:tc>
          <w:tcPr>
            <w:tcW w:w="1429" w:type="dxa"/>
          </w:tcPr>
          <w:p w14:paraId="3D15C6A9" w14:textId="1D4BCA04" w:rsidR="00DB7E02" w:rsidRPr="002522BF" w:rsidRDefault="006E7CEB" w:rsidP="002522BF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rogram Director</w:t>
            </w:r>
          </w:p>
        </w:tc>
        <w:tc>
          <w:tcPr>
            <w:tcW w:w="1584" w:type="dxa"/>
          </w:tcPr>
          <w:p w14:paraId="3D15C6AA" w14:textId="559843A6" w:rsidR="0010041E" w:rsidRPr="0098440D" w:rsidRDefault="0010041E" w:rsidP="00B91BBC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304" w:type="dxa"/>
          </w:tcPr>
          <w:p w14:paraId="257EA78A" w14:textId="3E031E2C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63DAF2A4" w14:textId="18A965FD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</w:tr>
      <w:tr w:rsidR="00DB7E02" w:rsidRPr="00D9597D" w14:paraId="3D15C6B2" w14:textId="77AEBA74" w:rsidTr="0098440D">
        <w:trPr>
          <w:trHeight w:val="502"/>
        </w:trPr>
        <w:tc>
          <w:tcPr>
            <w:tcW w:w="3266" w:type="dxa"/>
            <w:vMerge w:val="restart"/>
          </w:tcPr>
          <w:p w14:paraId="3D15C6AC" w14:textId="32CF6AD0" w:rsidR="00DB7E02" w:rsidRPr="00D9597D" w:rsidRDefault="00DB7E02" w:rsidP="006432FE">
            <w:pPr>
              <w:rPr>
                <w:rFonts w:ascii="Verdana" w:hAnsi="Verdana"/>
              </w:rPr>
            </w:pPr>
            <w:r w:rsidRPr="00D9597D">
              <w:rPr>
                <w:rFonts w:ascii="Verdana" w:hAnsi="Verdana"/>
              </w:rPr>
              <w:t xml:space="preserve">1c. </w:t>
            </w:r>
            <w:r w:rsidR="00517E7F">
              <w:rPr>
                <w:rFonts w:ascii="Verdana" w:hAnsi="Verdana"/>
              </w:rPr>
              <w:t>Students will apply principles of radiation protection</w:t>
            </w:r>
          </w:p>
        </w:tc>
        <w:tc>
          <w:tcPr>
            <w:tcW w:w="2912" w:type="dxa"/>
          </w:tcPr>
          <w:p w14:paraId="3D15C6AD" w14:textId="54C428E1" w:rsidR="00DB7E02" w:rsidRPr="00D9597D" w:rsidRDefault="00517E7F" w:rsidP="006432FE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 xml:space="preserve"> Bi-weekly Evaluation Form </w:t>
            </w:r>
            <w:r w:rsidR="0082273F">
              <w:rPr>
                <w:rFonts w:ascii="Verdana" w:hAnsi="Verdana"/>
              </w:rPr>
              <w:t xml:space="preserve">- </w:t>
            </w:r>
            <w:r>
              <w:rPr>
                <w:rFonts w:ascii="Verdana" w:hAnsi="Verdana"/>
              </w:rPr>
              <w:t>Item 4f</w:t>
            </w:r>
          </w:p>
        </w:tc>
        <w:tc>
          <w:tcPr>
            <w:tcW w:w="2347" w:type="dxa"/>
          </w:tcPr>
          <w:p w14:paraId="6681AE52" w14:textId="07CB0A41" w:rsidR="009A036C" w:rsidRPr="009A036C" w:rsidRDefault="009A036C" w:rsidP="009A036C">
            <w:pPr>
              <w:rPr>
                <w:rFonts w:ascii="Verdana" w:hAnsi="Verdana"/>
              </w:rPr>
            </w:pPr>
            <w:r w:rsidRPr="009A036C">
              <w:rPr>
                <w:rFonts w:ascii="Verdana" w:hAnsi="Verdana"/>
              </w:rPr>
              <w:t xml:space="preserve">≥ </w:t>
            </w:r>
            <w:r w:rsidR="000A4537">
              <w:rPr>
                <w:rFonts w:ascii="Verdana" w:hAnsi="Verdana"/>
              </w:rPr>
              <w:t>4.</w:t>
            </w:r>
            <w:r w:rsidR="00795FB8">
              <w:rPr>
                <w:rFonts w:ascii="Verdana" w:hAnsi="Verdana"/>
              </w:rPr>
              <w:t>5</w:t>
            </w:r>
            <w:r w:rsidR="001D3D17">
              <w:rPr>
                <w:rFonts w:ascii="Verdana" w:hAnsi="Verdana"/>
              </w:rPr>
              <w:t>0</w:t>
            </w:r>
            <w:r w:rsidRPr="009A036C">
              <w:rPr>
                <w:rFonts w:ascii="Verdana" w:hAnsi="Verdana"/>
              </w:rPr>
              <w:t xml:space="preserve"> (on a scale of 1 to </w:t>
            </w:r>
            <w:r w:rsidR="00DE260E">
              <w:rPr>
                <w:rFonts w:ascii="Verdana" w:hAnsi="Verdana"/>
              </w:rPr>
              <w:t>5</w:t>
            </w:r>
            <w:r w:rsidRPr="009A036C">
              <w:rPr>
                <w:rFonts w:ascii="Verdana" w:hAnsi="Verdana"/>
              </w:rPr>
              <w:t xml:space="preserve">) </w:t>
            </w:r>
          </w:p>
          <w:p w14:paraId="3D15C6AE" w14:textId="06B35F89" w:rsidR="00DB7E02" w:rsidRPr="00D9597D" w:rsidRDefault="00DB7E02" w:rsidP="00547BEC">
            <w:pPr>
              <w:rPr>
                <w:rFonts w:ascii="Verdana" w:hAnsi="Verdana"/>
              </w:rPr>
            </w:pPr>
          </w:p>
        </w:tc>
        <w:tc>
          <w:tcPr>
            <w:tcW w:w="1943" w:type="dxa"/>
          </w:tcPr>
          <w:p w14:paraId="3D15C6AF" w14:textId="3E521C57" w:rsidR="00DB7E02" w:rsidRPr="00D9597D" w:rsidRDefault="00AC4FDB" w:rsidP="00547BEC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Fall Semester Clinical</w:t>
            </w:r>
            <w:r w:rsidR="000D0534">
              <w:rPr>
                <w:rFonts w:ascii="Verdana" w:hAnsi="Verdana"/>
              </w:rPr>
              <w:t xml:space="preserve"> </w:t>
            </w:r>
          </w:p>
        </w:tc>
        <w:tc>
          <w:tcPr>
            <w:tcW w:w="1429" w:type="dxa"/>
          </w:tcPr>
          <w:p w14:paraId="3D15C6B0" w14:textId="1CEB558C" w:rsidR="00DB7E02" w:rsidRPr="002522BF" w:rsidRDefault="007E5D3B" w:rsidP="006613A3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inical Coordinator</w:t>
            </w:r>
          </w:p>
        </w:tc>
        <w:tc>
          <w:tcPr>
            <w:tcW w:w="1584" w:type="dxa"/>
          </w:tcPr>
          <w:p w14:paraId="3D15C6B1" w14:textId="7DBA029F" w:rsidR="00A4637D" w:rsidRPr="0098440D" w:rsidRDefault="00A4637D" w:rsidP="00B91BBC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304" w:type="dxa"/>
          </w:tcPr>
          <w:p w14:paraId="2B77A957" w14:textId="77777777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0533FD6A" w14:textId="77777777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</w:tr>
      <w:tr w:rsidR="00DB7E02" w:rsidRPr="00D9597D" w14:paraId="3D15C6BA" w14:textId="1AAFA9DB" w:rsidTr="0098440D">
        <w:trPr>
          <w:trHeight w:val="501"/>
        </w:trPr>
        <w:tc>
          <w:tcPr>
            <w:tcW w:w="3266" w:type="dxa"/>
            <w:vMerge/>
          </w:tcPr>
          <w:p w14:paraId="3D15C6B3" w14:textId="77777777" w:rsidR="00DB7E02" w:rsidRPr="00D9597D" w:rsidRDefault="00DB7E02" w:rsidP="00DB74D7">
            <w:pPr>
              <w:rPr>
                <w:rFonts w:ascii="Verdana" w:hAnsi="Verdana"/>
              </w:rPr>
            </w:pPr>
          </w:p>
        </w:tc>
        <w:tc>
          <w:tcPr>
            <w:tcW w:w="2912" w:type="dxa"/>
          </w:tcPr>
          <w:p w14:paraId="3D15C6B4" w14:textId="1AB204DD" w:rsidR="00DB7E02" w:rsidRPr="00AC4FDB" w:rsidRDefault="00AC4FDB" w:rsidP="009C53FF">
            <w:pPr>
              <w:rPr>
                <w:rFonts w:ascii="Verdana" w:hAnsi="Verdana"/>
                <w:color w:val="FF0000"/>
              </w:rPr>
            </w:pPr>
            <w:r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 xml:space="preserve"> Bi-weekly Evaluation Form - Item 4f</w:t>
            </w:r>
          </w:p>
        </w:tc>
        <w:tc>
          <w:tcPr>
            <w:tcW w:w="2347" w:type="dxa"/>
          </w:tcPr>
          <w:p w14:paraId="72953438" w14:textId="3D4C2292" w:rsidR="00AC4FDB" w:rsidRPr="009A036C" w:rsidRDefault="00AC4FDB" w:rsidP="00AC4FDB">
            <w:pPr>
              <w:rPr>
                <w:rFonts w:ascii="Verdana" w:hAnsi="Verdana"/>
              </w:rPr>
            </w:pPr>
            <w:r w:rsidRPr="009A036C">
              <w:rPr>
                <w:rFonts w:ascii="Verdana" w:hAnsi="Verdana"/>
              </w:rPr>
              <w:t xml:space="preserve">≥ </w:t>
            </w:r>
            <w:r w:rsidR="00DE260E">
              <w:rPr>
                <w:rFonts w:ascii="Verdana" w:hAnsi="Verdana"/>
              </w:rPr>
              <w:t>4</w:t>
            </w:r>
            <w:r w:rsidRPr="009A036C">
              <w:rPr>
                <w:rFonts w:ascii="Verdana" w:hAnsi="Verdana"/>
              </w:rPr>
              <w:t>.</w:t>
            </w:r>
            <w:r>
              <w:rPr>
                <w:rFonts w:ascii="Verdana" w:hAnsi="Verdana"/>
              </w:rPr>
              <w:t>7</w:t>
            </w:r>
            <w:r w:rsidR="001D3D17">
              <w:rPr>
                <w:rFonts w:ascii="Verdana" w:hAnsi="Verdana"/>
              </w:rPr>
              <w:t>0</w:t>
            </w:r>
            <w:r w:rsidRPr="009A036C">
              <w:rPr>
                <w:rFonts w:ascii="Verdana" w:hAnsi="Verdana"/>
              </w:rPr>
              <w:t xml:space="preserve"> (on a scale of 1 to </w:t>
            </w:r>
            <w:r w:rsidR="00DE260E">
              <w:rPr>
                <w:rFonts w:ascii="Verdana" w:hAnsi="Verdana"/>
              </w:rPr>
              <w:t>5</w:t>
            </w:r>
            <w:r w:rsidRPr="009A036C">
              <w:rPr>
                <w:rFonts w:ascii="Verdana" w:hAnsi="Verdana"/>
              </w:rPr>
              <w:t xml:space="preserve">) </w:t>
            </w:r>
          </w:p>
          <w:p w14:paraId="3D15C6B6" w14:textId="708BE104" w:rsidR="00DB7E02" w:rsidRPr="00D9597D" w:rsidRDefault="00DB7E02" w:rsidP="00547BEC">
            <w:pPr>
              <w:rPr>
                <w:rFonts w:ascii="Verdana" w:hAnsi="Verdana"/>
              </w:rPr>
            </w:pPr>
          </w:p>
        </w:tc>
        <w:tc>
          <w:tcPr>
            <w:tcW w:w="1943" w:type="dxa"/>
          </w:tcPr>
          <w:p w14:paraId="3D15C6B7" w14:textId="6F15FBE3" w:rsidR="00DB7E02" w:rsidRPr="00D9597D" w:rsidRDefault="00AC4FDB" w:rsidP="00547BEC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 Clinical</w:t>
            </w:r>
            <w:r w:rsidR="00B12825">
              <w:rPr>
                <w:rFonts w:ascii="Verdana" w:hAnsi="Verdana"/>
              </w:rPr>
              <w:t xml:space="preserve"> </w:t>
            </w:r>
          </w:p>
        </w:tc>
        <w:tc>
          <w:tcPr>
            <w:tcW w:w="1429" w:type="dxa"/>
          </w:tcPr>
          <w:p w14:paraId="3D15C6B8" w14:textId="5895EF87" w:rsidR="00DB7E02" w:rsidRPr="002522BF" w:rsidRDefault="007E5D3B" w:rsidP="006613A3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inical Coordinator</w:t>
            </w:r>
          </w:p>
        </w:tc>
        <w:tc>
          <w:tcPr>
            <w:tcW w:w="1584" w:type="dxa"/>
          </w:tcPr>
          <w:p w14:paraId="3D15C6B9" w14:textId="6B7E8167" w:rsidR="001A579C" w:rsidRPr="0098440D" w:rsidRDefault="001A579C" w:rsidP="00B91BBC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304" w:type="dxa"/>
          </w:tcPr>
          <w:p w14:paraId="18F3CD4B" w14:textId="77777777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6013FE43" w14:textId="77777777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</w:tr>
    </w:tbl>
    <w:p w14:paraId="2FA2B38E" w14:textId="5CD6CA21" w:rsidR="00F72209" w:rsidRPr="00084E2A" w:rsidRDefault="00895313" w:rsidP="00DD0D26">
      <w:pPr>
        <w:rPr>
          <w:rFonts w:ascii="Verdana" w:hAnsi="Verdana"/>
          <w:b/>
          <w:i/>
          <w:iCs/>
          <w:sz w:val="18"/>
          <w:szCs w:val="18"/>
        </w:rPr>
      </w:pPr>
      <w:bookmarkStart w:id="0" w:name="_Hlk150267623"/>
      <w:r w:rsidRPr="00084E2A">
        <w:rPr>
          <w:rFonts w:ascii="Verdana" w:hAnsi="Verdana"/>
          <w:b/>
          <w:i/>
          <w:iCs/>
          <w:sz w:val="18"/>
          <w:szCs w:val="18"/>
        </w:rPr>
        <w:t xml:space="preserve">*denotes previous </w:t>
      </w:r>
      <w:r w:rsidR="00084E2A" w:rsidRPr="00084E2A">
        <w:rPr>
          <w:rFonts w:ascii="Verdana" w:hAnsi="Verdana"/>
          <w:b/>
          <w:i/>
          <w:iCs/>
          <w:sz w:val="18"/>
          <w:szCs w:val="18"/>
        </w:rPr>
        <w:t>scale of 1-4</w:t>
      </w:r>
    </w:p>
    <w:bookmarkEnd w:id="0"/>
    <w:p w14:paraId="194EAF46" w14:textId="5220BBE2" w:rsidR="00F72209" w:rsidRDefault="00F72209">
      <w:pPr>
        <w:rPr>
          <w:rFonts w:ascii="Verdana" w:hAnsi="Verdana"/>
          <w:b/>
        </w:rPr>
      </w:pPr>
    </w:p>
    <w:p w14:paraId="3C96923E" w14:textId="0B6ED289" w:rsidR="00F901E9" w:rsidRDefault="004F2D23" w:rsidP="00DD0D26">
      <w:pPr>
        <w:rPr>
          <w:rFonts w:ascii="Verdana" w:hAnsi="Verdana"/>
          <w:b/>
        </w:rPr>
      </w:pPr>
      <w:r>
        <w:rPr>
          <w:rFonts w:ascii="Verdana" w:hAnsi="Verdana"/>
          <w:b/>
        </w:rPr>
        <w:br w:type="page"/>
      </w:r>
    </w:p>
    <w:p w14:paraId="3D15C6CE" w14:textId="396D1BD7" w:rsidR="00825FC0" w:rsidRDefault="00802906" w:rsidP="00DD0D26">
      <w:pPr>
        <w:rPr>
          <w:rFonts w:ascii="Verdana" w:hAnsi="Verdana"/>
          <w:b/>
        </w:rPr>
      </w:pPr>
      <w:r w:rsidRPr="00AC4FDB">
        <w:rPr>
          <w:rFonts w:ascii="Verdana" w:hAnsi="Verdana"/>
          <w:b/>
        </w:rPr>
        <w:lastRenderedPageBreak/>
        <w:t xml:space="preserve">Goal 2: Students will </w:t>
      </w:r>
      <w:r w:rsidR="00524541" w:rsidRPr="00AC4FDB">
        <w:rPr>
          <w:rFonts w:ascii="Verdana" w:hAnsi="Verdana"/>
          <w:b/>
        </w:rPr>
        <w:t>think critically.</w:t>
      </w:r>
    </w:p>
    <w:p w14:paraId="3D15C6CF" w14:textId="77777777" w:rsidR="00524541" w:rsidRPr="00D9597D" w:rsidRDefault="00524541">
      <w:pPr>
        <w:rPr>
          <w:rFonts w:ascii="Verdana" w:hAnsi="Verdana"/>
          <w:sz w:val="21"/>
          <w:szCs w:val="21"/>
        </w:rPr>
      </w:pPr>
    </w:p>
    <w:tbl>
      <w:tblPr>
        <w:tblW w:w="18093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77"/>
        <w:gridCol w:w="2908"/>
        <w:gridCol w:w="2345"/>
        <w:gridCol w:w="1942"/>
        <w:gridCol w:w="1429"/>
        <w:gridCol w:w="1584"/>
        <w:gridCol w:w="2304"/>
        <w:gridCol w:w="2304"/>
      </w:tblGrid>
      <w:tr w:rsidR="00DB7E02" w:rsidRPr="00D9597D" w14:paraId="3D15C6D6" w14:textId="4D4D8F7D" w:rsidTr="0098440D">
        <w:tc>
          <w:tcPr>
            <w:tcW w:w="3277" w:type="dxa"/>
          </w:tcPr>
          <w:p w14:paraId="3D15C6D0" w14:textId="77777777" w:rsidR="00DB7E02" w:rsidRPr="00D9597D" w:rsidRDefault="00DB7E02" w:rsidP="00784D25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Outcome</w:t>
            </w:r>
          </w:p>
        </w:tc>
        <w:tc>
          <w:tcPr>
            <w:tcW w:w="2908" w:type="dxa"/>
          </w:tcPr>
          <w:p w14:paraId="3D15C6D1" w14:textId="4993DE13" w:rsidR="00DB7E02" w:rsidRPr="00D9597D" w:rsidRDefault="00DB7E02" w:rsidP="00784D25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Assessment Tool</w:t>
            </w:r>
            <w:r w:rsidR="00F72209">
              <w:rPr>
                <w:rFonts w:ascii="Verdana" w:hAnsi="Verdana"/>
                <w:b/>
              </w:rPr>
              <w:t>s</w:t>
            </w:r>
          </w:p>
        </w:tc>
        <w:tc>
          <w:tcPr>
            <w:tcW w:w="2345" w:type="dxa"/>
          </w:tcPr>
          <w:p w14:paraId="3D15C6D2" w14:textId="77777777" w:rsidR="00DB7E02" w:rsidRPr="00D9597D" w:rsidRDefault="00DB7E02" w:rsidP="00784D25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Benchmark</w:t>
            </w:r>
          </w:p>
        </w:tc>
        <w:tc>
          <w:tcPr>
            <w:tcW w:w="1942" w:type="dxa"/>
          </w:tcPr>
          <w:p w14:paraId="3D15C6D3" w14:textId="77777777" w:rsidR="00DB7E02" w:rsidRPr="00D9597D" w:rsidRDefault="00DB7E02" w:rsidP="00784D25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Timef</w:t>
            </w:r>
            <w:r w:rsidRPr="00D9597D">
              <w:rPr>
                <w:rFonts w:ascii="Verdana" w:hAnsi="Verdana"/>
                <w:b/>
              </w:rPr>
              <w:t>rame</w:t>
            </w:r>
          </w:p>
        </w:tc>
        <w:tc>
          <w:tcPr>
            <w:tcW w:w="1429" w:type="dxa"/>
          </w:tcPr>
          <w:p w14:paraId="3D15C6D4" w14:textId="77777777" w:rsidR="00DB7E02" w:rsidRPr="00D9597D" w:rsidRDefault="00DB7E02" w:rsidP="00784D25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Person</w:t>
            </w:r>
          </w:p>
        </w:tc>
        <w:tc>
          <w:tcPr>
            <w:tcW w:w="1584" w:type="dxa"/>
          </w:tcPr>
          <w:p w14:paraId="3D15C6D5" w14:textId="77777777" w:rsidR="00DB7E02" w:rsidRDefault="00DB7E02" w:rsidP="00784D25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Results</w:t>
            </w:r>
          </w:p>
        </w:tc>
        <w:tc>
          <w:tcPr>
            <w:tcW w:w="2304" w:type="dxa"/>
          </w:tcPr>
          <w:p w14:paraId="2C294C0F" w14:textId="3A37A0E3" w:rsidR="00DB7E02" w:rsidRDefault="00DB7E02" w:rsidP="00784D25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Analysis</w:t>
            </w:r>
          </w:p>
        </w:tc>
        <w:tc>
          <w:tcPr>
            <w:tcW w:w="2304" w:type="dxa"/>
          </w:tcPr>
          <w:p w14:paraId="33867B70" w14:textId="795F7B01" w:rsidR="00DB7E02" w:rsidRDefault="00DB7E02" w:rsidP="00784D25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Action Plan</w:t>
            </w:r>
          </w:p>
        </w:tc>
      </w:tr>
      <w:tr w:rsidR="00DB7E02" w:rsidRPr="00D9597D" w14:paraId="3D15C6DF" w14:textId="0B06522E" w:rsidTr="0098440D">
        <w:trPr>
          <w:trHeight w:val="971"/>
        </w:trPr>
        <w:tc>
          <w:tcPr>
            <w:tcW w:w="3277" w:type="dxa"/>
            <w:vMerge w:val="restart"/>
          </w:tcPr>
          <w:p w14:paraId="3D15C6D7" w14:textId="07EE47EC" w:rsidR="00DB7E02" w:rsidRPr="00D9597D" w:rsidRDefault="00DB7E02" w:rsidP="00DB74D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  <w:r w:rsidRPr="00D9597D">
              <w:rPr>
                <w:rFonts w:ascii="Verdana" w:hAnsi="Verdana"/>
              </w:rPr>
              <w:t xml:space="preserve">a. </w:t>
            </w:r>
            <w:r w:rsidR="00C527DA">
              <w:rPr>
                <w:rFonts w:ascii="Verdana" w:hAnsi="Verdana"/>
              </w:rPr>
              <w:t>Students will perform non-routine examinations</w:t>
            </w:r>
          </w:p>
        </w:tc>
        <w:tc>
          <w:tcPr>
            <w:tcW w:w="2908" w:type="dxa"/>
          </w:tcPr>
          <w:p w14:paraId="3D15C6D9" w14:textId="06E1DAC2" w:rsidR="00DB7E02" w:rsidRPr="00D9597D" w:rsidRDefault="005A5309" w:rsidP="006432FE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Clinical Competency </w:t>
            </w:r>
            <w:r w:rsidR="00621963">
              <w:rPr>
                <w:rFonts w:ascii="Verdana" w:hAnsi="Verdana"/>
              </w:rPr>
              <w:t>Evaluation for Trauma Upper Extremity</w:t>
            </w:r>
          </w:p>
        </w:tc>
        <w:tc>
          <w:tcPr>
            <w:tcW w:w="2345" w:type="dxa"/>
          </w:tcPr>
          <w:p w14:paraId="1181D67E" w14:textId="76AD77C2" w:rsidR="004947A1" w:rsidRPr="004947A1" w:rsidRDefault="00467DC1" w:rsidP="004947A1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C</w:t>
            </w:r>
            <w:r w:rsidR="004947A1" w:rsidRPr="004947A1">
              <w:rPr>
                <w:rFonts w:ascii="Verdana" w:hAnsi="Verdana"/>
              </w:rPr>
              <w:t xml:space="preserve">lass average </w:t>
            </w:r>
            <w:r w:rsidR="00407542" w:rsidRPr="00407542">
              <w:rPr>
                <w:rFonts w:ascii="Verdana" w:hAnsi="Verdana"/>
              </w:rPr>
              <w:t>≥</w:t>
            </w:r>
            <w:r w:rsidR="004947A1" w:rsidRPr="004947A1">
              <w:rPr>
                <w:rFonts w:ascii="Verdana" w:hAnsi="Verdana"/>
              </w:rPr>
              <w:t xml:space="preserve"> </w:t>
            </w:r>
            <w:r w:rsidR="0028542A" w:rsidRPr="00F5772D">
              <w:rPr>
                <w:rFonts w:ascii="Verdana" w:hAnsi="Verdana"/>
              </w:rPr>
              <w:t>90</w:t>
            </w:r>
            <w:r w:rsidR="004947A1" w:rsidRPr="00F5772D">
              <w:rPr>
                <w:rFonts w:ascii="Verdana" w:hAnsi="Verdana"/>
              </w:rPr>
              <w:t>%</w:t>
            </w:r>
            <w:r w:rsidR="004947A1" w:rsidRPr="004947A1">
              <w:rPr>
                <w:rFonts w:ascii="Verdana" w:hAnsi="Verdana"/>
              </w:rPr>
              <w:t xml:space="preserve"> </w:t>
            </w:r>
          </w:p>
          <w:p w14:paraId="3D15C6DB" w14:textId="77777777" w:rsidR="00DB7E02" w:rsidRPr="00D9597D" w:rsidRDefault="00DB7E02" w:rsidP="00C00D7A">
            <w:pPr>
              <w:rPr>
                <w:rFonts w:ascii="Verdana" w:hAnsi="Verdana"/>
              </w:rPr>
            </w:pPr>
          </w:p>
        </w:tc>
        <w:tc>
          <w:tcPr>
            <w:tcW w:w="1942" w:type="dxa"/>
          </w:tcPr>
          <w:p w14:paraId="3D15C6DC" w14:textId="0E5356CB" w:rsidR="00480F52" w:rsidRPr="00D9597D" w:rsidRDefault="00480F52" w:rsidP="00C00D7A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nual – Collected in May</w:t>
            </w:r>
          </w:p>
        </w:tc>
        <w:tc>
          <w:tcPr>
            <w:tcW w:w="1429" w:type="dxa"/>
          </w:tcPr>
          <w:p w14:paraId="3D15C6DD" w14:textId="3B6219A8" w:rsidR="00DB7E02" w:rsidRPr="002522BF" w:rsidRDefault="006E7CEB" w:rsidP="006613A3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rogram Director</w:t>
            </w:r>
          </w:p>
        </w:tc>
        <w:tc>
          <w:tcPr>
            <w:tcW w:w="1584" w:type="dxa"/>
          </w:tcPr>
          <w:p w14:paraId="3D15C6DE" w14:textId="1A10A0CF" w:rsidR="00DC1843" w:rsidRDefault="00DC1843" w:rsidP="00B91BB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2E1EC013" w14:textId="307C0986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0C8B6EDA" w14:textId="77777777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</w:tr>
      <w:tr w:rsidR="00DB7E02" w:rsidRPr="00D9597D" w14:paraId="3D15C6E7" w14:textId="548C98CE" w:rsidTr="0098440D">
        <w:trPr>
          <w:trHeight w:val="935"/>
        </w:trPr>
        <w:tc>
          <w:tcPr>
            <w:tcW w:w="3277" w:type="dxa"/>
            <w:vMerge/>
          </w:tcPr>
          <w:p w14:paraId="3D15C6E0" w14:textId="77777777" w:rsidR="00DB7E02" w:rsidRPr="00D9597D" w:rsidRDefault="00DB7E02" w:rsidP="00FD320C">
            <w:pPr>
              <w:rPr>
                <w:rFonts w:ascii="Verdana" w:hAnsi="Verdana"/>
              </w:rPr>
            </w:pPr>
          </w:p>
        </w:tc>
        <w:tc>
          <w:tcPr>
            <w:tcW w:w="2908" w:type="dxa"/>
          </w:tcPr>
          <w:p w14:paraId="3D15C6E2" w14:textId="77E7B21E" w:rsidR="00DB7E02" w:rsidRPr="00FD320C" w:rsidRDefault="00C07453" w:rsidP="00FD320C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Radiology Readiness Evaluation – Item 4a</w:t>
            </w:r>
          </w:p>
        </w:tc>
        <w:tc>
          <w:tcPr>
            <w:tcW w:w="2345" w:type="dxa"/>
          </w:tcPr>
          <w:p w14:paraId="7BAAE913" w14:textId="77777777" w:rsidR="00C07453" w:rsidRPr="00557013" w:rsidRDefault="00C07453" w:rsidP="00C07453">
            <w:pPr>
              <w:rPr>
                <w:rFonts w:ascii="Verdana" w:hAnsi="Verdana"/>
              </w:rPr>
            </w:pPr>
            <w:r w:rsidRPr="00557013">
              <w:rPr>
                <w:rFonts w:ascii="Verdana" w:hAnsi="Verdana"/>
              </w:rPr>
              <w:t xml:space="preserve">≥ </w:t>
            </w:r>
            <w:r>
              <w:rPr>
                <w:rFonts w:ascii="Verdana" w:hAnsi="Verdana"/>
              </w:rPr>
              <w:t>4.7</w:t>
            </w:r>
            <w:r w:rsidRPr="00557013">
              <w:rPr>
                <w:rFonts w:ascii="Verdana" w:hAnsi="Verdana"/>
              </w:rPr>
              <w:t xml:space="preserve">5 (on a scale of 1 to </w:t>
            </w:r>
            <w:r>
              <w:rPr>
                <w:rFonts w:ascii="Verdana" w:hAnsi="Verdana"/>
              </w:rPr>
              <w:t>6</w:t>
            </w:r>
            <w:r w:rsidRPr="00557013">
              <w:rPr>
                <w:rFonts w:ascii="Verdana" w:hAnsi="Verdana"/>
              </w:rPr>
              <w:t xml:space="preserve">) </w:t>
            </w:r>
          </w:p>
          <w:p w14:paraId="3D15C6E3" w14:textId="6ADE2C32" w:rsidR="00DB7E02" w:rsidRDefault="00DB7E02" w:rsidP="00FD320C">
            <w:pPr>
              <w:rPr>
                <w:rFonts w:ascii="Verdana" w:hAnsi="Verdana"/>
              </w:rPr>
            </w:pPr>
          </w:p>
        </w:tc>
        <w:tc>
          <w:tcPr>
            <w:tcW w:w="1942" w:type="dxa"/>
          </w:tcPr>
          <w:p w14:paraId="3D15C6E4" w14:textId="1D150100" w:rsidR="00DB7E02" w:rsidRDefault="00C07453" w:rsidP="00FD320C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</w:t>
            </w:r>
            <w:r w:rsidR="00967C5D">
              <w:rPr>
                <w:rFonts w:ascii="Verdana" w:hAnsi="Verdana"/>
              </w:rPr>
              <w:t xml:space="preserve"> </w:t>
            </w:r>
          </w:p>
        </w:tc>
        <w:tc>
          <w:tcPr>
            <w:tcW w:w="1429" w:type="dxa"/>
          </w:tcPr>
          <w:p w14:paraId="3D15C6E5" w14:textId="4DCDA92B" w:rsidR="00DB7E02" w:rsidRPr="002522BF" w:rsidRDefault="006E7CEB" w:rsidP="00FD320C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rogram Director</w:t>
            </w:r>
          </w:p>
        </w:tc>
        <w:tc>
          <w:tcPr>
            <w:tcW w:w="1584" w:type="dxa"/>
          </w:tcPr>
          <w:p w14:paraId="3D15C6E6" w14:textId="1A64CC8F" w:rsidR="00FD0B1E" w:rsidRDefault="00FD0B1E" w:rsidP="00B91BB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72233AE5" w14:textId="77777777" w:rsidR="00DB7E02" w:rsidRDefault="00DB7E02" w:rsidP="00FD320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30CEF53F" w14:textId="77777777" w:rsidR="00DB7E02" w:rsidRDefault="00DB7E02" w:rsidP="00FD320C">
            <w:pPr>
              <w:jc w:val="center"/>
              <w:rPr>
                <w:rFonts w:ascii="Verdana" w:hAnsi="Verdana"/>
              </w:rPr>
            </w:pPr>
          </w:p>
        </w:tc>
      </w:tr>
      <w:tr w:rsidR="00DB7E02" w:rsidRPr="00D9597D" w14:paraId="3D15C6EF" w14:textId="3A053359" w:rsidTr="0098440D">
        <w:trPr>
          <w:trHeight w:val="752"/>
        </w:trPr>
        <w:tc>
          <w:tcPr>
            <w:tcW w:w="3277" w:type="dxa"/>
            <w:vMerge w:val="restart"/>
          </w:tcPr>
          <w:p w14:paraId="3D15C6E8" w14:textId="6A82DFF3" w:rsidR="00DB7E02" w:rsidRPr="00CE7B5B" w:rsidRDefault="00DB7E02" w:rsidP="006432FE">
            <w:pPr>
              <w:rPr>
                <w:rFonts w:ascii="Verdana" w:hAnsi="Verdana"/>
                <w:color w:val="FF0000"/>
              </w:rPr>
            </w:pPr>
            <w:r>
              <w:rPr>
                <w:rFonts w:ascii="Verdana" w:hAnsi="Verdana"/>
              </w:rPr>
              <w:t xml:space="preserve">2b. </w:t>
            </w:r>
            <w:r w:rsidR="00EB69A8">
              <w:rPr>
                <w:rFonts w:ascii="Verdana" w:hAnsi="Verdana"/>
              </w:rPr>
              <w:t>Students will identify diagnostic quality images</w:t>
            </w:r>
          </w:p>
        </w:tc>
        <w:tc>
          <w:tcPr>
            <w:tcW w:w="2908" w:type="dxa"/>
            <w:shd w:val="clear" w:color="auto" w:fill="auto"/>
          </w:tcPr>
          <w:p w14:paraId="3D15C6E9" w14:textId="39FAF4B8" w:rsidR="00DB7E02" w:rsidRPr="00BF1B6C" w:rsidRDefault="00593609" w:rsidP="00C00D7A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RAD </w:t>
            </w:r>
            <w:r w:rsidR="00080888">
              <w:rPr>
                <w:rFonts w:ascii="Verdana" w:hAnsi="Verdana"/>
              </w:rPr>
              <w:t xml:space="preserve">152 Image Critique Final </w:t>
            </w:r>
            <w:r w:rsidR="002831CD">
              <w:rPr>
                <w:rFonts w:ascii="Verdana" w:hAnsi="Verdana"/>
              </w:rPr>
              <w:t xml:space="preserve"> </w:t>
            </w:r>
            <w:r w:rsidR="00B04266">
              <w:rPr>
                <w:rFonts w:ascii="Verdana" w:hAnsi="Verdana"/>
              </w:rPr>
              <w:t xml:space="preserve"> </w:t>
            </w:r>
          </w:p>
        </w:tc>
        <w:tc>
          <w:tcPr>
            <w:tcW w:w="2345" w:type="dxa"/>
            <w:shd w:val="clear" w:color="auto" w:fill="auto"/>
          </w:tcPr>
          <w:p w14:paraId="3D15C6EB" w14:textId="52A6E8C0" w:rsidR="00DB7E02" w:rsidRPr="00BF1B6C" w:rsidRDefault="00E72861" w:rsidP="00C00D7A">
            <w:pPr>
              <w:rPr>
                <w:rFonts w:ascii="Verdana" w:hAnsi="Verdana"/>
              </w:rPr>
            </w:pPr>
            <w:r w:rsidRPr="004F129C">
              <w:rPr>
                <w:rFonts w:ascii="Verdana" w:hAnsi="Verdana"/>
              </w:rPr>
              <w:t xml:space="preserve">Class average ≥ </w:t>
            </w:r>
            <w:r w:rsidR="00080888">
              <w:rPr>
                <w:rFonts w:ascii="Verdana" w:hAnsi="Verdana"/>
              </w:rPr>
              <w:t>8</w:t>
            </w:r>
            <w:r>
              <w:rPr>
                <w:rFonts w:ascii="Verdana" w:hAnsi="Verdana"/>
              </w:rPr>
              <w:t>0</w:t>
            </w:r>
            <w:r w:rsidRPr="004F129C">
              <w:rPr>
                <w:rFonts w:ascii="Verdana" w:hAnsi="Verdana"/>
              </w:rPr>
              <w:t xml:space="preserve">% </w:t>
            </w:r>
          </w:p>
        </w:tc>
        <w:tc>
          <w:tcPr>
            <w:tcW w:w="1942" w:type="dxa"/>
          </w:tcPr>
          <w:p w14:paraId="3D15C6EC" w14:textId="3A6A5A3F" w:rsidR="00DB7E02" w:rsidRPr="00BF1B6C" w:rsidRDefault="00080888" w:rsidP="00C00D7A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</w:t>
            </w:r>
            <w:r w:rsidR="00E72861">
              <w:rPr>
                <w:rFonts w:ascii="Verdana" w:hAnsi="Verdana"/>
              </w:rPr>
              <w:t xml:space="preserve"> Semester</w:t>
            </w:r>
            <w:r w:rsidR="00967C5D">
              <w:rPr>
                <w:rFonts w:ascii="Verdana" w:hAnsi="Verdana"/>
              </w:rPr>
              <w:t xml:space="preserve"> </w:t>
            </w:r>
          </w:p>
        </w:tc>
        <w:tc>
          <w:tcPr>
            <w:tcW w:w="1429" w:type="dxa"/>
          </w:tcPr>
          <w:p w14:paraId="3D15C6ED" w14:textId="3011D57B" w:rsidR="00DB7E02" w:rsidRPr="002522BF" w:rsidRDefault="00490D08" w:rsidP="006613A3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AD 152 Faculty</w:t>
            </w:r>
          </w:p>
        </w:tc>
        <w:tc>
          <w:tcPr>
            <w:tcW w:w="1584" w:type="dxa"/>
            <w:vAlign w:val="center"/>
          </w:tcPr>
          <w:p w14:paraId="3D15C6EE" w14:textId="61BFC49C" w:rsidR="002C3733" w:rsidRPr="003B52CF" w:rsidRDefault="002C3733" w:rsidP="00B91BB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04BD677E" w14:textId="77777777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748FB871" w14:textId="44480549" w:rsidR="00DB7E02" w:rsidRDefault="00DB7E02" w:rsidP="009F70EF">
            <w:pPr>
              <w:rPr>
                <w:rFonts w:ascii="Verdana" w:hAnsi="Verdana"/>
              </w:rPr>
            </w:pPr>
          </w:p>
        </w:tc>
      </w:tr>
      <w:tr w:rsidR="00DB7E02" w:rsidRPr="00D9597D" w14:paraId="3D15C6F8" w14:textId="256E62C7" w:rsidTr="0098440D">
        <w:trPr>
          <w:trHeight w:val="752"/>
        </w:trPr>
        <w:tc>
          <w:tcPr>
            <w:tcW w:w="3277" w:type="dxa"/>
            <w:vMerge/>
          </w:tcPr>
          <w:p w14:paraId="3D15C6F0" w14:textId="77777777" w:rsidR="00DB7E02" w:rsidRPr="00D9597D" w:rsidRDefault="00DB7E02" w:rsidP="00784D25">
            <w:pPr>
              <w:rPr>
                <w:rFonts w:ascii="Verdana" w:hAnsi="Verdana"/>
              </w:rPr>
            </w:pPr>
          </w:p>
        </w:tc>
        <w:tc>
          <w:tcPr>
            <w:tcW w:w="2908" w:type="dxa"/>
          </w:tcPr>
          <w:p w14:paraId="3D15C6F2" w14:textId="6AB38786" w:rsidR="00DB7E02" w:rsidRPr="00D9597D" w:rsidRDefault="00C07453" w:rsidP="009D34B8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Radiology Readiness Evaluation – Item 4c</w:t>
            </w:r>
          </w:p>
        </w:tc>
        <w:tc>
          <w:tcPr>
            <w:tcW w:w="2345" w:type="dxa"/>
          </w:tcPr>
          <w:p w14:paraId="2640E168" w14:textId="358A167B" w:rsidR="00C07453" w:rsidRPr="00557013" w:rsidRDefault="00C07453" w:rsidP="00C07453">
            <w:pPr>
              <w:rPr>
                <w:rFonts w:ascii="Verdana" w:hAnsi="Verdana"/>
              </w:rPr>
            </w:pPr>
            <w:r w:rsidRPr="00557013">
              <w:rPr>
                <w:rFonts w:ascii="Verdana" w:hAnsi="Verdana"/>
              </w:rPr>
              <w:t xml:space="preserve">≥ </w:t>
            </w:r>
            <w:r>
              <w:rPr>
                <w:rFonts w:ascii="Verdana" w:hAnsi="Verdana"/>
              </w:rPr>
              <w:t>4.7</w:t>
            </w:r>
            <w:r w:rsidRPr="00557013">
              <w:rPr>
                <w:rFonts w:ascii="Verdana" w:hAnsi="Verdana"/>
              </w:rPr>
              <w:t xml:space="preserve">5 (on a scale of 1 to </w:t>
            </w:r>
            <w:r>
              <w:rPr>
                <w:rFonts w:ascii="Verdana" w:hAnsi="Verdana"/>
              </w:rPr>
              <w:t>6</w:t>
            </w:r>
            <w:r w:rsidRPr="00557013">
              <w:rPr>
                <w:rFonts w:ascii="Verdana" w:hAnsi="Verdana"/>
              </w:rPr>
              <w:t xml:space="preserve">) </w:t>
            </w:r>
          </w:p>
          <w:p w14:paraId="3D15C6F4" w14:textId="40EF1867" w:rsidR="00DB7E02" w:rsidRPr="00D9597D" w:rsidRDefault="00DB7E02" w:rsidP="00C00D7A">
            <w:pPr>
              <w:rPr>
                <w:rFonts w:ascii="Verdana" w:hAnsi="Verdana"/>
              </w:rPr>
            </w:pPr>
          </w:p>
        </w:tc>
        <w:tc>
          <w:tcPr>
            <w:tcW w:w="1942" w:type="dxa"/>
          </w:tcPr>
          <w:p w14:paraId="3D15C6F5" w14:textId="1CEFE67F" w:rsidR="00DB7E02" w:rsidRPr="00D9597D" w:rsidRDefault="00C07453" w:rsidP="00C00D7A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</w:t>
            </w:r>
            <w:r w:rsidR="007214D1">
              <w:rPr>
                <w:rFonts w:ascii="Verdana" w:hAnsi="Verdana"/>
              </w:rPr>
              <w:t xml:space="preserve"> </w:t>
            </w:r>
          </w:p>
        </w:tc>
        <w:tc>
          <w:tcPr>
            <w:tcW w:w="1429" w:type="dxa"/>
          </w:tcPr>
          <w:p w14:paraId="3D15C6F6" w14:textId="544490B9" w:rsidR="00DB7E02" w:rsidRPr="002522BF" w:rsidRDefault="006E7CEB" w:rsidP="006613A3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rogram Director</w:t>
            </w:r>
          </w:p>
        </w:tc>
        <w:tc>
          <w:tcPr>
            <w:tcW w:w="1584" w:type="dxa"/>
          </w:tcPr>
          <w:p w14:paraId="3D15C6F7" w14:textId="1F5D7549" w:rsidR="009E3A2D" w:rsidRDefault="009E3A2D" w:rsidP="00B91BB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05F21568" w14:textId="240852DA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16D044C9" w14:textId="6E5F39E7" w:rsidR="00DB7E02" w:rsidRDefault="00DB7E02" w:rsidP="002522BF">
            <w:pPr>
              <w:jc w:val="center"/>
              <w:rPr>
                <w:rFonts w:ascii="Verdana" w:hAnsi="Verdana"/>
              </w:rPr>
            </w:pPr>
          </w:p>
        </w:tc>
      </w:tr>
      <w:tr w:rsidR="00F72209" w:rsidRPr="00D9597D" w14:paraId="74F11C2B" w14:textId="77777777" w:rsidTr="0098440D">
        <w:trPr>
          <w:trHeight w:val="752"/>
        </w:trPr>
        <w:tc>
          <w:tcPr>
            <w:tcW w:w="3277" w:type="dxa"/>
            <w:vMerge w:val="restart"/>
          </w:tcPr>
          <w:p w14:paraId="4E438778" w14:textId="3C26A2BA" w:rsidR="00F72209" w:rsidRPr="00D9597D" w:rsidRDefault="00F72209" w:rsidP="00784D25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2c. </w:t>
            </w:r>
            <w:r w:rsidR="00123C2D">
              <w:rPr>
                <w:rFonts w:ascii="Verdana" w:hAnsi="Verdana"/>
              </w:rPr>
              <w:t xml:space="preserve">Students will recognize emergency </w:t>
            </w:r>
            <w:r w:rsidR="00E918EF">
              <w:rPr>
                <w:rFonts w:ascii="Verdana" w:hAnsi="Verdana"/>
              </w:rPr>
              <w:t>patient conditions and initiate appropriate procedures</w:t>
            </w:r>
          </w:p>
        </w:tc>
        <w:tc>
          <w:tcPr>
            <w:tcW w:w="2908" w:type="dxa"/>
          </w:tcPr>
          <w:p w14:paraId="0FB0D3D9" w14:textId="6523DE83" w:rsidR="00F72209" w:rsidRPr="00D9597D" w:rsidRDefault="005931C1" w:rsidP="009D34B8">
            <w:pPr>
              <w:rPr>
                <w:rFonts w:ascii="Verdana" w:hAnsi="Verdana"/>
              </w:rPr>
            </w:pPr>
            <w:r w:rsidRPr="00EF0EEF">
              <w:rPr>
                <w:rFonts w:ascii="Verdana" w:hAnsi="Verdana"/>
              </w:rPr>
              <w:t xml:space="preserve">RAD 120 Medical Emergencies Chapter Test </w:t>
            </w:r>
            <w:r w:rsidRPr="00F81004">
              <w:rPr>
                <w:rFonts w:ascii="Verdana" w:hAnsi="Verdana"/>
                <w:i/>
                <w:iCs/>
                <w:color w:val="0070C0"/>
                <w:sz w:val="20"/>
                <w:szCs w:val="20"/>
              </w:rPr>
              <w:t>(note: this will change to Emergency Recheck Simulation for Class of 2025)</w:t>
            </w:r>
          </w:p>
        </w:tc>
        <w:tc>
          <w:tcPr>
            <w:tcW w:w="2345" w:type="dxa"/>
          </w:tcPr>
          <w:p w14:paraId="10CD75E2" w14:textId="5CE787B2" w:rsidR="004F129C" w:rsidRPr="004F129C" w:rsidRDefault="004F129C" w:rsidP="004F129C">
            <w:pPr>
              <w:rPr>
                <w:rFonts w:ascii="Verdana" w:hAnsi="Verdana"/>
              </w:rPr>
            </w:pPr>
            <w:r w:rsidRPr="004F129C">
              <w:rPr>
                <w:rFonts w:ascii="Verdana" w:hAnsi="Verdana"/>
              </w:rPr>
              <w:t>Class average ≥ 8</w:t>
            </w:r>
            <w:r>
              <w:rPr>
                <w:rFonts w:ascii="Verdana" w:hAnsi="Verdana"/>
              </w:rPr>
              <w:t>0</w:t>
            </w:r>
            <w:r w:rsidRPr="004F129C">
              <w:rPr>
                <w:rFonts w:ascii="Verdana" w:hAnsi="Verdana"/>
              </w:rPr>
              <w:t xml:space="preserve">% </w:t>
            </w:r>
          </w:p>
          <w:p w14:paraId="0DBBE9BA" w14:textId="29FE0333" w:rsidR="00F72209" w:rsidRPr="00D9597D" w:rsidRDefault="00F72209" w:rsidP="00C00D7A">
            <w:pPr>
              <w:rPr>
                <w:rFonts w:ascii="Verdana" w:hAnsi="Verdana"/>
              </w:rPr>
            </w:pPr>
          </w:p>
        </w:tc>
        <w:tc>
          <w:tcPr>
            <w:tcW w:w="1942" w:type="dxa"/>
          </w:tcPr>
          <w:p w14:paraId="7D023964" w14:textId="0B38CBD2" w:rsidR="002B4FD3" w:rsidRPr="007B5529" w:rsidRDefault="00E72861" w:rsidP="002022C6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</w:t>
            </w:r>
            <w:r w:rsidR="009D521A">
              <w:rPr>
                <w:rFonts w:ascii="Verdana" w:hAnsi="Verdana"/>
              </w:rPr>
              <w:t xml:space="preserve"> </w:t>
            </w:r>
          </w:p>
        </w:tc>
        <w:tc>
          <w:tcPr>
            <w:tcW w:w="1429" w:type="dxa"/>
          </w:tcPr>
          <w:p w14:paraId="5960B3B4" w14:textId="259CF106" w:rsidR="00F72209" w:rsidRPr="002522BF" w:rsidRDefault="00490D08" w:rsidP="006613A3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AD 120 Faculty</w:t>
            </w:r>
          </w:p>
        </w:tc>
        <w:tc>
          <w:tcPr>
            <w:tcW w:w="1584" w:type="dxa"/>
          </w:tcPr>
          <w:p w14:paraId="6DDADC53" w14:textId="040BBCB3" w:rsidR="000A4741" w:rsidRDefault="000A4741" w:rsidP="000A4741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</w:t>
            </w:r>
          </w:p>
        </w:tc>
        <w:tc>
          <w:tcPr>
            <w:tcW w:w="2304" w:type="dxa"/>
          </w:tcPr>
          <w:p w14:paraId="0043577D" w14:textId="77777777" w:rsidR="00F72209" w:rsidRDefault="00F72209" w:rsidP="002522B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3280094A" w14:textId="77777777" w:rsidR="00F72209" w:rsidRDefault="00F72209" w:rsidP="002522BF">
            <w:pPr>
              <w:jc w:val="center"/>
              <w:rPr>
                <w:rFonts w:ascii="Verdana" w:hAnsi="Verdana"/>
              </w:rPr>
            </w:pPr>
          </w:p>
        </w:tc>
      </w:tr>
      <w:tr w:rsidR="00F72209" w:rsidRPr="00D9597D" w14:paraId="7805C600" w14:textId="77777777" w:rsidTr="0098440D">
        <w:trPr>
          <w:trHeight w:val="710"/>
        </w:trPr>
        <w:tc>
          <w:tcPr>
            <w:tcW w:w="3277" w:type="dxa"/>
            <w:vMerge/>
          </w:tcPr>
          <w:p w14:paraId="17731014" w14:textId="77777777" w:rsidR="00F72209" w:rsidRPr="00D9597D" w:rsidRDefault="00F72209" w:rsidP="00784D25">
            <w:pPr>
              <w:rPr>
                <w:rFonts w:ascii="Verdana" w:hAnsi="Verdana"/>
              </w:rPr>
            </w:pPr>
          </w:p>
        </w:tc>
        <w:tc>
          <w:tcPr>
            <w:tcW w:w="2908" w:type="dxa"/>
          </w:tcPr>
          <w:p w14:paraId="343C8092" w14:textId="1471908B" w:rsidR="00F72209" w:rsidRPr="00D9597D" w:rsidRDefault="003F4DA4" w:rsidP="009D34B8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Radiology Readiness Evaluation</w:t>
            </w:r>
            <w:r w:rsidR="0082273F">
              <w:rPr>
                <w:rFonts w:ascii="Verdana" w:hAnsi="Verdana"/>
              </w:rPr>
              <w:t xml:space="preserve"> – Item 4b</w:t>
            </w:r>
          </w:p>
        </w:tc>
        <w:tc>
          <w:tcPr>
            <w:tcW w:w="2345" w:type="dxa"/>
          </w:tcPr>
          <w:p w14:paraId="101D2873" w14:textId="18DFA4F4" w:rsidR="00F72209" w:rsidRPr="00D9597D" w:rsidRDefault="00557013" w:rsidP="00C00D7A">
            <w:pPr>
              <w:rPr>
                <w:rFonts w:ascii="Verdana" w:hAnsi="Verdana"/>
              </w:rPr>
            </w:pPr>
            <w:r w:rsidRPr="00557013">
              <w:rPr>
                <w:rFonts w:ascii="Verdana" w:hAnsi="Verdana"/>
              </w:rPr>
              <w:t xml:space="preserve">≥ </w:t>
            </w:r>
            <w:r>
              <w:rPr>
                <w:rFonts w:ascii="Verdana" w:hAnsi="Verdana"/>
              </w:rPr>
              <w:t>4</w:t>
            </w:r>
            <w:r w:rsidRPr="00557013">
              <w:rPr>
                <w:rFonts w:ascii="Verdana" w:hAnsi="Verdana"/>
              </w:rPr>
              <w:t>.</w:t>
            </w:r>
            <w:r w:rsidR="00C07453">
              <w:rPr>
                <w:rFonts w:ascii="Verdana" w:hAnsi="Verdana"/>
              </w:rPr>
              <w:t>7</w:t>
            </w:r>
            <w:r w:rsidRPr="00557013">
              <w:rPr>
                <w:rFonts w:ascii="Verdana" w:hAnsi="Verdana"/>
              </w:rPr>
              <w:t xml:space="preserve">5 (on a scale of 1 to </w:t>
            </w:r>
            <w:r>
              <w:rPr>
                <w:rFonts w:ascii="Verdana" w:hAnsi="Verdana"/>
              </w:rPr>
              <w:t>6</w:t>
            </w:r>
            <w:r w:rsidRPr="00557013">
              <w:rPr>
                <w:rFonts w:ascii="Verdana" w:hAnsi="Verdana"/>
              </w:rPr>
              <w:t xml:space="preserve">) </w:t>
            </w:r>
          </w:p>
        </w:tc>
        <w:tc>
          <w:tcPr>
            <w:tcW w:w="1942" w:type="dxa"/>
          </w:tcPr>
          <w:p w14:paraId="7813677A" w14:textId="77777777" w:rsidR="00F72209" w:rsidRDefault="00C07453" w:rsidP="00C00D7A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</w:t>
            </w:r>
          </w:p>
          <w:p w14:paraId="49A57B39" w14:textId="4BA16F54" w:rsidR="009D521A" w:rsidRPr="00D9597D" w:rsidRDefault="009D521A" w:rsidP="00C00D7A">
            <w:pPr>
              <w:rPr>
                <w:rFonts w:ascii="Verdana" w:hAnsi="Verdana"/>
              </w:rPr>
            </w:pPr>
          </w:p>
        </w:tc>
        <w:tc>
          <w:tcPr>
            <w:tcW w:w="1429" w:type="dxa"/>
          </w:tcPr>
          <w:p w14:paraId="6C75236E" w14:textId="39FEEFC9" w:rsidR="00F72209" w:rsidRPr="002522BF" w:rsidRDefault="006E7CEB" w:rsidP="006613A3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rogram Director</w:t>
            </w:r>
          </w:p>
        </w:tc>
        <w:tc>
          <w:tcPr>
            <w:tcW w:w="1584" w:type="dxa"/>
          </w:tcPr>
          <w:p w14:paraId="64DD181D" w14:textId="7E965819" w:rsidR="006273B1" w:rsidRDefault="006273B1" w:rsidP="00B91BBC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10F2F2C5" w14:textId="563D4269" w:rsidR="00F72209" w:rsidRDefault="00F72209" w:rsidP="002522B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53582810" w14:textId="07299AC7" w:rsidR="00F72209" w:rsidRDefault="00F72209" w:rsidP="002522BF">
            <w:pPr>
              <w:jc w:val="center"/>
              <w:rPr>
                <w:rFonts w:ascii="Verdana" w:hAnsi="Verdana"/>
              </w:rPr>
            </w:pPr>
          </w:p>
        </w:tc>
      </w:tr>
    </w:tbl>
    <w:p w14:paraId="3D15C708" w14:textId="0309F776" w:rsidR="00825FC0" w:rsidRPr="00D9597D" w:rsidRDefault="00825FC0">
      <w:pPr>
        <w:rPr>
          <w:rFonts w:ascii="Verdana" w:hAnsi="Verdana"/>
          <w:b/>
        </w:rPr>
      </w:pPr>
      <w:r w:rsidRPr="00D9597D">
        <w:rPr>
          <w:rFonts w:ascii="Verdana" w:hAnsi="Verdana"/>
          <w:b/>
        </w:rPr>
        <w:br w:type="page"/>
      </w:r>
      <w:r w:rsidRPr="00D9597D">
        <w:rPr>
          <w:rFonts w:ascii="Verdana" w:hAnsi="Verdana"/>
          <w:b/>
        </w:rPr>
        <w:lastRenderedPageBreak/>
        <w:t xml:space="preserve">Goal 3: Students will </w:t>
      </w:r>
      <w:r w:rsidR="00A55C5B">
        <w:rPr>
          <w:rFonts w:ascii="Verdana" w:hAnsi="Verdana"/>
          <w:b/>
        </w:rPr>
        <w:t>c</w:t>
      </w:r>
      <w:r w:rsidR="00A55C5B" w:rsidRPr="00A55C5B">
        <w:rPr>
          <w:rFonts w:ascii="Verdana" w:hAnsi="Verdana"/>
          <w:b/>
        </w:rPr>
        <w:t>ommunicate effectively.</w:t>
      </w:r>
    </w:p>
    <w:p w14:paraId="3D15C709" w14:textId="77777777" w:rsidR="00825FC0" w:rsidRPr="00D9597D" w:rsidRDefault="00825FC0">
      <w:pPr>
        <w:rPr>
          <w:rFonts w:ascii="Verdana" w:hAnsi="Verdana"/>
        </w:rPr>
      </w:pPr>
    </w:p>
    <w:tbl>
      <w:tblPr>
        <w:tblW w:w="18107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52"/>
        <w:gridCol w:w="2875"/>
        <w:gridCol w:w="2318"/>
        <w:gridCol w:w="1929"/>
        <w:gridCol w:w="1632"/>
        <w:gridCol w:w="1571"/>
        <w:gridCol w:w="2270"/>
        <w:gridCol w:w="2260"/>
      </w:tblGrid>
      <w:tr w:rsidR="00DB7E02" w:rsidRPr="00D9597D" w14:paraId="3D15C710" w14:textId="5FE9809E" w:rsidTr="00AE7B96">
        <w:tc>
          <w:tcPr>
            <w:tcW w:w="3296" w:type="dxa"/>
          </w:tcPr>
          <w:p w14:paraId="3D15C70A" w14:textId="77777777" w:rsidR="00DB7E02" w:rsidRPr="00D9597D" w:rsidRDefault="00DB7E02" w:rsidP="00784D25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Outcome</w:t>
            </w:r>
          </w:p>
        </w:tc>
        <w:tc>
          <w:tcPr>
            <w:tcW w:w="2913" w:type="dxa"/>
          </w:tcPr>
          <w:p w14:paraId="3D15C70B" w14:textId="48BB675A" w:rsidR="00DB7E02" w:rsidRPr="00D9597D" w:rsidRDefault="00DB7E02" w:rsidP="00784D25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Assessment Tool</w:t>
            </w:r>
            <w:r w:rsidR="00F72209">
              <w:rPr>
                <w:rFonts w:ascii="Verdana" w:hAnsi="Verdana"/>
                <w:b/>
              </w:rPr>
              <w:t>s</w:t>
            </w:r>
          </w:p>
        </w:tc>
        <w:tc>
          <w:tcPr>
            <w:tcW w:w="2339" w:type="dxa"/>
          </w:tcPr>
          <w:p w14:paraId="3D15C70C" w14:textId="77777777" w:rsidR="00DB7E02" w:rsidRPr="00D9597D" w:rsidRDefault="00DB7E02" w:rsidP="00784D25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Benchmark</w:t>
            </w:r>
          </w:p>
        </w:tc>
        <w:tc>
          <w:tcPr>
            <w:tcW w:w="1939" w:type="dxa"/>
          </w:tcPr>
          <w:p w14:paraId="3D15C70D" w14:textId="77777777" w:rsidR="00DB7E02" w:rsidRPr="00D9597D" w:rsidRDefault="00DB7E02" w:rsidP="00784D25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Timef</w:t>
            </w:r>
            <w:r w:rsidRPr="00D9597D">
              <w:rPr>
                <w:rFonts w:ascii="Verdana" w:hAnsi="Verdana"/>
                <w:b/>
              </w:rPr>
              <w:t>rame</w:t>
            </w:r>
          </w:p>
        </w:tc>
        <w:tc>
          <w:tcPr>
            <w:tcW w:w="1428" w:type="dxa"/>
          </w:tcPr>
          <w:p w14:paraId="3D15C70E" w14:textId="77777777" w:rsidR="00DB7E02" w:rsidRPr="00D9597D" w:rsidRDefault="00DB7E02" w:rsidP="00784D25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Person</w:t>
            </w:r>
          </w:p>
        </w:tc>
        <w:tc>
          <w:tcPr>
            <w:tcW w:w="1584" w:type="dxa"/>
          </w:tcPr>
          <w:p w14:paraId="3D15C70F" w14:textId="77777777" w:rsidR="00DB7E02" w:rsidRDefault="00DB7E02" w:rsidP="00784D25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Results</w:t>
            </w:r>
          </w:p>
        </w:tc>
        <w:tc>
          <w:tcPr>
            <w:tcW w:w="2304" w:type="dxa"/>
          </w:tcPr>
          <w:p w14:paraId="0CC6CDCC" w14:textId="74A45591" w:rsidR="00DB7E02" w:rsidRDefault="00DB7E02" w:rsidP="00784D25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Analysis</w:t>
            </w:r>
          </w:p>
        </w:tc>
        <w:tc>
          <w:tcPr>
            <w:tcW w:w="2304" w:type="dxa"/>
          </w:tcPr>
          <w:p w14:paraId="1BF80C56" w14:textId="31328B07" w:rsidR="00DB7E02" w:rsidRDefault="00DB7E02" w:rsidP="00784D25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 xml:space="preserve">Action </w:t>
            </w:r>
            <w:r w:rsidR="00DC13FB">
              <w:rPr>
                <w:rFonts w:ascii="Verdana" w:hAnsi="Verdana"/>
                <w:b/>
              </w:rPr>
              <w:t>Plan</w:t>
            </w:r>
          </w:p>
        </w:tc>
      </w:tr>
      <w:tr w:rsidR="00F72209" w:rsidRPr="00D9597D" w14:paraId="3D15C718" w14:textId="5B395594" w:rsidTr="00AE7B96">
        <w:trPr>
          <w:trHeight w:val="980"/>
        </w:trPr>
        <w:tc>
          <w:tcPr>
            <w:tcW w:w="3296" w:type="dxa"/>
            <w:vMerge w:val="restart"/>
          </w:tcPr>
          <w:p w14:paraId="3D15C711" w14:textId="2E42DC1E" w:rsidR="00F72209" w:rsidRPr="00D9597D" w:rsidRDefault="00F72209" w:rsidP="00182941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3a. </w:t>
            </w:r>
            <w:r w:rsidR="00820923">
              <w:rPr>
                <w:rFonts w:ascii="Verdana" w:hAnsi="Verdana"/>
              </w:rPr>
              <w:t>Students wil</w:t>
            </w:r>
            <w:r w:rsidR="00365EE4">
              <w:rPr>
                <w:rFonts w:ascii="Verdana" w:hAnsi="Verdana"/>
              </w:rPr>
              <w:t>l demonstrate effective communication skills</w:t>
            </w:r>
            <w:r w:rsidR="00F7442A">
              <w:rPr>
                <w:rFonts w:ascii="Verdana" w:hAnsi="Verdana"/>
              </w:rPr>
              <w:t xml:space="preserve"> with staff</w:t>
            </w:r>
          </w:p>
        </w:tc>
        <w:tc>
          <w:tcPr>
            <w:tcW w:w="2913" w:type="dxa"/>
          </w:tcPr>
          <w:p w14:paraId="3D15C713" w14:textId="2A2E91BE" w:rsidR="00F72209" w:rsidRPr="00D9597D" w:rsidRDefault="005160DE" w:rsidP="00D62E7A">
            <w:pPr>
              <w:rPr>
                <w:rFonts w:ascii="Verdana" w:hAnsi="Verdana"/>
              </w:rPr>
            </w:pPr>
            <w:r w:rsidRPr="005160DE"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 w:rsidRPr="005160DE">
              <w:rPr>
                <w:rFonts w:ascii="Verdana" w:hAnsi="Verdana"/>
              </w:rPr>
              <w:t xml:space="preserve"> Bi-weekly Evaluation Form </w:t>
            </w:r>
            <w:r>
              <w:rPr>
                <w:rFonts w:ascii="Verdana" w:hAnsi="Verdana"/>
              </w:rPr>
              <w:t xml:space="preserve">- </w:t>
            </w:r>
            <w:r w:rsidRPr="005160DE">
              <w:rPr>
                <w:rFonts w:ascii="Verdana" w:hAnsi="Verdana"/>
              </w:rPr>
              <w:t xml:space="preserve">Item </w:t>
            </w:r>
            <w:r>
              <w:rPr>
                <w:rFonts w:ascii="Verdana" w:hAnsi="Verdana"/>
              </w:rPr>
              <w:t>6</w:t>
            </w:r>
            <w:r w:rsidR="00F25ABA">
              <w:rPr>
                <w:rFonts w:ascii="Verdana" w:hAnsi="Verdana"/>
              </w:rPr>
              <w:t>e</w:t>
            </w:r>
          </w:p>
        </w:tc>
        <w:tc>
          <w:tcPr>
            <w:tcW w:w="2339" w:type="dxa"/>
          </w:tcPr>
          <w:p w14:paraId="4FF957AF" w14:textId="26665B04" w:rsidR="00E72861" w:rsidRPr="009A036C" w:rsidRDefault="00E72861" w:rsidP="00E72861">
            <w:pPr>
              <w:rPr>
                <w:rFonts w:ascii="Verdana" w:hAnsi="Verdana"/>
              </w:rPr>
            </w:pPr>
            <w:r w:rsidRPr="009A036C">
              <w:rPr>
                <w:rFonts w:ascii="Verdana" w:hAnsi="Verdana"/>
              </w:rPr>
              <w:t xml:space="preserve">≥ </w:t>
            </w:r>
            <w:r w:rsidR="001B0859">
              <w:rPr>
                <w:rFonts w:ascii="Verdana" w:hAnsi="Verdana"/>
              </w:rPr>
              <w:t>4.50</w:t>
            </w:r>
            <w:r w:rsidRPr="009A036C">
              <w:rPr>
                <w:rFonts w:ascii="Verdana" w:hAnsi="Verdana"/>
              </w:rPr>
              <w:t xml:space="preserve"> (on a scale of 1 to </w:t>
            </w:r>
            <w:r w:rsidR="001B0859">
              <w:rPr>
                <w:rFonts w:ascii="Verdana" w:hAnsi="Verdana"/>
              </w:rPr>
              <w:t>5</w:t>
            </w:r>
            <w:r w:rsidRPr="009A036C">
              <w:rPr>
                <w:rFonts w:ascii="Verdana" w:hAnsi="Verdana"/>
              </w:rPr>
              <w:t xml:space="preserve">) </w:t>
            </w:r>
          </w:p>
          <w:p w14:paraId="3D15C714" w14:textId="2328C567" w:rsidR="00F72209" w:rsidRPr="00D9597D" w:rsidRDefault="00F72209" w:rsidP="00784D25">
            <w:pPr>
              <w:rPr>
                <w:rFonts w:ascii="Verdana" w:hAnsi="Verdana"/>
              </w:rPr>
            </w:pPr>
          </w:p>
        </w:tc>
        <w:tc>
          <w:tcPr>
            <w:tcW w:w="1939" w:type="dxa"/>
          </w:tcPr>
          <w:p w14:paraId="3D15C715" w14:textId="66052AC0" w:rsidR="00F72209" w:rsidRPr="00D9597D" w:rsidRDefault="00F25ABA" w:rsidP="00784D25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ummer Semester Clinical</w:t>
            </w:r>
            <w:r w:rsidR="002E6234">
              <w:rPr>
                <w:rFonts w:ascii="Verdana" w:hAnsi="Verdana"/>
              </w:rPr>
              <w:t xml:space="preserve"> </w:t>
            </w:r>
          </w:p>
        </w:tc>
        <w:tc>
          <w:tcPr>
            <w:tcW w:w="1428" w:type="dxa"/>
          </w:tcPr>
          <w:p w14:paraId="3D15C716" w14:textId="0AE8E109" w:rsidR="00F72209" w:rsidRPr="002522BF" w:rsidRDefault="006E7CEB" w:rsidP="00784D2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inical Coordinator</w:t>
            </w:r>
          </w:p>
        </w:tc>
        <w:tc>
          <w:tcPr>
            <w:tcW w:w="1584" w:type="dxa"/>
            <w:vAlign w:val="center"/>
          </w:tcPr>
          <w:p w14:paraId="3D15C717" w14:textId="5A014DA5" w:rsidR="00E80734" w:rsidRPr="002522BF" w:rsidRDefault="00E80734" w:rsidP="00E639C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2632F4C6" w14:textId="77777777" w:rsidR="00F72209" w:rsidRPr="002522BF" w:rsidRDefault="00F72209" w:rsidP="00784D25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4194F797" w14:textId="77777777" w:rsidR="00F72209" w:rsidRPr="002522BF" w:rsidRDefault="00F72209" w:rsidP="00784D25">
            <w:pPr>
              <w:jc w:val="center"/>
              <w:rPr>
                <w:rFonts w:ascii="Verdana" w:hAnsi="Verdana"/>
              </w:rPr>
            </w:pPr>
          </w:p>
        </w:tc>
      </w:tr>
      <w:tr w:rsidR="00F72209" w:rsidRPr="00D9597D" w14:paraId="25A9B032" w14:textId="77777777" w:rsidTr="00AE7B96">
        <w:trPr>
          <w:trHeight w:val="971"/>
        </w:trPr>
        <w:tc>
          <w:tcPr>
            <w:tcW w:w="3296" w:type="dxa"/>
            <w:vMerge/>
          </w:tcPr>
          <w:p w14:paraId="4E9F1DC5" w14:textId="77777777" w:rsidR="00F72209" w:rsidRDefault="00F72209" w:rsidP="00182941">
            <w:pPr>
              <w:rPr>
                <w:rFonts w:ascii="Verdana" w:hAnsi="Verdana"/>
              </w:rPr>
            </w:pPr>
          </w:p>
        </w:tc>
        <w:tc>
          <w:tcPr>
            <w:tcW w:w="2913" w:type="dxa"/>
          </w:tcPr>
          <w:p w14:paraId="4945F43E" w14:textId="45E621E7" w:rsidR="00F72209" w:rsidRPr="00D9597D" w:rsidRDefault="005160DE" w:rsidP="00D62E7A">
            <w:pPr>
              <w:rPr>
                <w:rFonts w:ascii="Verdana" w:hAnsi="Verdana"/>
              </w:rPr>
            </w:pPr>
            <w:r w:rsidRPr="005160DE"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 w:rsidRPr="005160DE">
              <w:rPr>
                <w:rFonts w:ascii="Verdana" w:hAnsi="Verdana"/>
              </w:rPr>
              <w:t xml:space="preserve"> Bi-weekly Evaluation Form </w:t>
            </w:r>
            <w:r w:rsidR="008377C2">
              <w:rPr>
                <w:rFonts w:ascii="Verdana" w:hAnsi="Verdana"/>
              </w:rPr>
              <w:t xml:space="preserve">- </w:t>
            </w:r>
            <w:r w:rsidRPr="005160DE">
              <w:rPr>
                <w:rFonts w:ascii="Verdana" w:hAnsi="Verdana"/>
              </w:rPr>
              <w:t xml:space="preserve">Item </w:t>
            </w:r>
            <w:r w:rsidR="008377C2">
              <w:rPr>
                <w:rFonts w:ascii="Verdana" w:hAnsi="Verdana"/>
              </w:rPr>
              <w:t>6e</w:t>
            </w:r>
          </w:p>
        </w:tc>
        <w:tc>
          <w:tcPr>
            <w:tcW w:w="2339" w:type="dxa"/>
          </w:tcPr>
          <w:p w14:paraId="35DEF2B3" w14:textId="77777777" w:rsidR="001B0859" w:rsidRPr="009A036C" w:rsidRDefault="001B0859" w:rsidP="001B0859">
            <w:pPr>
              <w:rPr>
                <w:rFonts w:ascii="Verdana" w:hAnsi="Verdana"/>
              </w:rPr>
            </w:pPr>
            <w:r w:rsidRPr="009A036C">
              <w:rPr>
                <w:rFonts w:ascii="Verdana" w:hAnsi="Verdana"/>
              </w:rPr>
              <w:t xml:space="preserve">≥ </w:t>
            </w:r>
            <w:r>
              <w:rPr>
                <w:rFonts w:ascii="Verdana" w:hAnsi="Verdana"/>
              </w:rPr>
              <w:t>4</w:t>
            </w:r>
            <w:r w:rsidRPr="009A036C">
              <w:rPr>
                <w:rFonts w:ascii="Verdana" w:hAnsi="Verdana"/>
              </w:rPr>
              <w:t>.</w:t>
            </w:r>
            <w:r>
              <w:rPr>
                <w:rFonts w:ascii="Verdana" w:hAnsi="Verdana"/>
              </w:rPr>
              <w:t>70</w:t>
            </w:r>
            <w:r w:rsidRPr="009A036C">
              <w:rPr>
                <w:rFonts w:ascii="Verdana" w:hAnsi="Verdana"/>
              </w:rPr>
              <w:t xml:space="preserve"> (on a scale of 1 to </w:t>
            </w:r>
            <w:r>
              <w:rPr>
                <w:rFonts w:ascii="Verdana" w:hAnsi="Verdana"/>
              </w:rPr>
              <w:t>5</w:t>
            </w:r>
            <w:r w:rsidRPr="009A036C">
              <w:rPr>
                <w:rFonts w:ascii="Verdana" w:hAnsi="Verdana"/>
              </w:rPr>
              <w:t xml:space="preserve">) </w:t>
            </w:r>
          </w:p>
          <w:p w14:paraId="1BB7DB06" w14:textId="77777777" w:rsidR="00F72209" w:rsidRPr="00D9597D" w:rsidRDefault="00F72209" w:rsidP="00784D25">
            <w:pPr>
              <w:rPr>
                <w:rFonts w:ascii="Verdana" w:hAnsi="Verdana"/>
              </w:rPr>
            </w:pPr>
          </w:p>
        </w:tc>
        <w:tc>
          <w:tcPr>
            <w:tcW w:w="1939" w:type="dxa"/>
          </w:tcPr>
          <w:p w14:paraId="775A2940" w14:textId="6C0534D0" w:rsidR="00F72209" w:rsidRPr="00D9597D" w:rsidRDefault="00F25ABA" w:rsidP="00784D25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 Clinical</w:t>
            </w:r>
            <w:r w:rsidR="002E6234">
              <w:rPr>
                <w:rFonts w:ascii="Verdana" w:hAnsi="Verdana"/>
              </w:rPr>
              <w:t xml:space="preserve"> </w:t>
            </w:r>
          </w:p>
        </w:tc>
        <w:tc>
          <w:tcPr>
            <w:tcW w:w="1428" w:type="dxa"/>
          </w:tcPr>
          <w:p w14:paraId="58ED85AB" w14:textId="63E48BD7" w:rsidR="00F72209" w:rsidRPr="002522BF" w:rsidRDefault="006E7CEB" w:rsidP="00784D25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inical Coordinator</w:t>
            </w:r>
          </w:p>
        </w:tc>
        <w:tc>
          <w:tcPr>
            <w:tcW w:w="1584" w:type="dxa"/>
          </w:tcPr>
          <w:p w14:paraId="2B2DD00F" w14:textId="6C225FD2" w:rsidR="00A5623E" w:rsidRPr="002522BF" w:rsidRDefault="00A5623E" w:rsidP="00E639C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1793883F" w14:textId="77777777" w:rsidR="00F72209" w:rsidRPr="002522BF" w:rsidRDefault="00F72209" w:rsidP="00784D25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11DEA697" w14:textId="77777777" w:rsidR="00F72209" w:rsidRPr="002522BF" w:rsidRDefault="00F72209" w:rsidP="00784D25">
            <w:pPr>
              <w:jc w:val="center"/>
              <w:rPr>
                <w:rFonts w:ascii="Verdana" w:hAnsi="Verdana"/>
              </w:rPr>
            </w:pPr>
          </w:p>
        </w:tc>
      </w:tr>
      <w:tr w:rsidR="00DB7E02" w:rsidRPr="00D9597D" w14:paraId="3D15C72A" w14:textId="032E872F" w:rsidTr="00AE7B96">
        <w:trPr>
          <w:trHeight w:val="752"/>
        </w:trPr>
        <w:tc>
          <w:tcPr>
            <w:tcW w:w="3296" w:type="dxa"/>
            <w:vMerge w:val="restart"/>
          </w:tcPr>
          <w:p w14:paraId="3D15C723" w14:textId="76877507" w:rsidR="00DB7E02" w:rsidRPr="00D9597D" w:rsidRDefault="00DB7E02" w:rsidP="00182941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3b. </w:t>
            </w:r>
            <w:r w:rsidR="00F7442A">
              <w:rPr>
                <w:rFonts w:ascii="Verdana" w:hAnsi="Verdana"/>
              </w:rPr>
              <w:t>Students will demonstrate effective communication skills with patients</w:t>
            </w:r>
          </w:p>
        </w:tc>
        <w:tc>
          <w:tcPr>
            <w:tcW w:w="2913" w:type="dxa"/>
          </w:tcPr>
          <w:p w14:paraId="3D15C725" w14:textId="6E05294F" w:rsidR="00DB7E02" w:rsidRPr="00BF1B6C" w:rsidRDefault="004D2739" w:rsidP="002437AD">
            <w:pPr>
              <w:rPr>
                <w:rFonts w:ascii="Verdana" w:hAnsi="Verdana"/>
              </w:rPr>
            </w:pPr>
            <w:r w:rsidRPr="004D2739"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 w:rsidRPr="004D2739">
              <w:rPr>
                <w:rFonts w:ascii="Verdana" w:hAnsi="Verdana"/>
              </w:rPr>
              <w:t xml:space="preserve"> Bi-weekly Evaluation Form </w:t>
            </w:r>
            <w:r>
              <w:rPr>
                <w:rFonts w:ascii="Verdana" w:hAnsi="Verdana"/>
              </w:rPr>
              <w:t xml:space="preserve">- </w:t>
            </w:r>
            <w:r w:rsidRPr="004D2739">
              <w:rPr>
                <w:rFonts w:ascii="Verdana" w:hAnsi="Verdana"/>
              </w:rPr>
              <w:t>Item 4</w:t>
            </w:r>
            <w:r w:rsidR="007C44C2">
              <w:rPr>
                <w:rFonts w:ascii="Verdana" w:hAnsi="Verdana"/>
              </w:rPr>
              <w:t>c</w:t>
            </w:r>
          </w:p>
        </w:tc>
        <w:tc>
          <w:tcPr>
            <w:tcW w:w="2339" w:type="dxa"/>
          </w:tcPr>
          <w:p w14:paraId="105450D6" w14:textId="09BA2A0F" w:rsidR="00E72861" w:rsidRPr="009A036C" w:rsidRDefault="00E72861" w:rsidP="00E72861">
            <w:pPr>
              <w:rPr>
                <w:rFonts w:ascii="Verdana" w:hAnsi="Verdana"/>
              </w:rPr>
            </w:pPr>
            <w:r w:rsidRPr="009A036C">
              <w:rPr>
                <w:rFonts w:ascii="Verdana" w:hAnsi="Verdana"/>
              </w:rPr>
              <w:t xml:space="preserve">≥ </w:t>
            </w:r>
            <w:r w:rsidR="001B0859">
              <w:rPr>
                <w:rFonts w:ascii="Verdana" w:hAnsi="Verdana"/>
              </w:rPr>
              <w:t>4.50</w:t>
            </w:r>
            <w:r w:rsidRPr="009A036C">
              <w:rPr>
                <w:rFonts w:ascii="Verdana" w:hAnsi="Verdana"/>
              </w:rPr>
              <w:t xml:space="preserve"> (on a scale of 1 to </w:t>
            </w:r>
            <w:r w:rsidR="001B0859">
              <w:rPr>
                <w:rFonts w:ascii="Verdana" w:hAnsi="Verdana"/>
              </w:rPr>
              <w:t>5</w:t>
            </w:r>
            <w:r w:rsidRPr="009A036C">
              <w:rPr>
                <w:rFonts w:ascii="Verdana" w:hAnsi="Verdana"/>
              </w:rPr>
              <w:t xml:space="preserve">) </w:t>
            </w:r>
          </w:p>
          <w:p w14:paraId="3D15C726" w14:textId="77777777" w:rsidR="00DB7E02" w:rsidRPr="00BF1B6C" w:rsidRDefault="00DB7E02" w:rsidP="00784D25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1939" w:type="dxa"/>
          </w:tcPr>
          <w:p w14:paraId="3D15C727" w14:textId="7793D7AD" w:rsidR="00DB7E02" w:rsidRPr="00BF1B6C" w:rsidRDefault="007C44C2" w:rsidP="00D62E7A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ummer</w:t>
            </w:r>
            <w:r w:rsidR="00F25ABA">
              <w:rPr>
                <w:rFonts w:ascii="Verdana" w:hAnsi="Verdana"/>
              </w:rPr>
              <w:t xml:space="preserve"> Semester Clinical</w:t>
            </w:r>
            <w:r w:rsidR="002E6234">
              <w:rPr>
                <w:rFonts w:ascii="Verdana" w:hAnsi="Verdana"/>
              </w:rPr>
              <w:t xml:space="preserve"> </w:t>
            </w:r>
          </w:p>
        </w:tc>
        <w:tc>
          <w:tcPr>
            <w:tcW w:w="1428" w:type="dxa"/>
          </w:tcPr>
          <w:p w14:paraId="3D15C728" w14:textId="0C09245A" w:rsidR="00DB7E02" w:rsidRPr="00BF1B6C" w:rsidRDefault="006E7CEB" w:rsidP="006613A3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inical Coordinator</w:t>
            </w:r>
          </w:p>
        </w:tc>
        <w:tc>
          <w:tcPr>
            <w:tcW w:w="1584" w:type="dxa"/>
            <w:vAlign w:val="center"/>
          </w:tcPr>
          <w:p w14:paraId="3D15C729" w14:textId="183CB4FE" w:rsidR="0036401E" w:rsidRDefault="0036401E" w:rsidP="00E639C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6CFDD0C2" w14:textId="77777777" w:rsidR="00DB7E02" w:rsidRDefault="00DB7E02" w:rsidP="00784D25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2B04D40B" w14:textId="77777777" w:rsidR="00DB7E02" w:rsidRDefault="00DB7E02" w:rsidP="00784D25">
            <w:pPr>
              <w:jc w:val="center"/>
              <w:rPr>
                <w:rFonts w:ascii="Verdana" w:hAnsi="Verdana"/>
              </w:rPr>
            </w:pPr>
          </w:p>
        </w:tc>
      </w:tr>
      <w:tr w:rsidR="00DB7E02" w:rsidRPr="00D9597D" w14:paraId="3D15C732" w14:textId="7720A809" w:rsidTr="00AE7B96">
        <w:trPr>
          <w:trHeight w:val="752"/>
        </w:trPr>
        <w:tc>
          <w:tcPr>
            <w:tcW w:w="3296" w:type="dxa"/>
            <w:vMerge/>
          </w:tcPr>
          <w:p w14:paraId="3D15C72B" w14:textId="77777777" w:rsidR="00DB7E02" w:rsidRPr="00D9597D" w:rsidRDefault="00DB7E02" w:rsidP="00DB7E02">
            <w:pPr>
              <w:rPr>
                <w:rFonts w:ascii="Verdana" w:hAnsi="Verdana"/>
              </w:rPr>
            </w:pPr>
          </w:p>
        </w:tc>
        <w:tc>
          <w:tcPr>
            <w:tcW w:w="2913" w:type="dxa"/>
          </w:tcPr>
          <w:p w14:paraId="3D15C72D" w14:textId="6B094190" w:rsidR="00DB7E02" w:rsidRPr="00D9597D" w:rsidRDefault="005160DE" w:rsidP="00DB7E02">
            <w:pPr>
              <w:rPr>
                <w:rFonts w:ascii="Verdana" w:hAnsi="Verdana"/>
              </w:rPr>
            </w:pPr>
            <w:r w:rsidRPr="005160DE"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 w:rsidRPr="005160DE">
              <w:rPr>
                <w:rFonts w:ascii="Verdana" w:hAnsi="Verdana"/>
              </w:rPr>
              <w:t xml:space="preserve"> Bi-weekly Evaluation Form </w:t>
            </w:r>
            <w:r>
              <w:rPr>
                <w:rFonts w:ascii="Verdana" w:hAnsi="Verdana"/>
              </w:rPr>
              <w:t xml:space="preserve">- </w:t>
            </w:r>
            <w:r w:rsidRPr="005160DE">
              <w:rPr>
                <w:rFonts w:ascii="Verdana" w:hAnsi="Verdana"/>
              </w:rPr>
              <w:t>Item 4</w:t>
            </w:r>
            <w:r>
              <w:rPr>
                <w:rFonts w:ascii="Verdana" w:hAnsi="Verdana"/>
              </w:rPr>
              <w:t>c</w:t>
            </w:r>
          </w:p>
        </w:tc>
        <w:tc>
          <w:tcPr>
            <w:tcW w:w="2339" w:type="dxa"/>
          </w:tcPr>
          <w:p w14:paraId="163B7D20" w14:textId="77777777" w:rsidR="001B0859" w:rsidRPr="009A036C" w:rsidRDefault="001B0859" w:rsidP="001B0859">
            <w:pPr>
              <w:rPr>
                <w:rFonts w:ascii="Verdana" w:hAnsi="Verdana"/>
              </w:rPr>
            </w:pPr>
            <w:r w:rsidRPr="009A036C">
              <w:rPr>
                <w:rFonts w:ascii="Verdana" w:hAnsi="Verdana"/>
              </w:rPr>
              <w:t xml:space="preserve">≥ </w:t>
            </w:r>
            <w:r>
              <w:rPr>
                <w:rFonts w:ascii="Verdana" w:hAnsi="Verdana"/>
              </w:rPr>
              <w:t>4</w:t>
            </w:r>
            <w:r w:rsidRPr="009A036C">
              <w:rPr>
                <w:rFonts w:ascii="Verdana" w:hAnsi="Verdana"/>
              </w:rPr>
              <w:t>.</w:t>
            </w:r>
            <w:r>
              <w:rPr>
                <w:rFonts w:ascii="Verdana" w:hAnsi="Verdana"/>
              </w:rPr>
              <w:t>70</w:t>
            </w:r>
            <w:r w:rsidRPr="009A036C">
              <w:rPr>
                <w:rFonts w:ascii="Verdana" w:hAnsi="Verdana"/>
              </w:rPr>
              <w:t xml:space="preserve"> (on a scale of 1 to </w:t>
            </w:r>
            <w:r>
              <w:rPr>
                <w:rFonts w:ascii="Verdana" w:hAnsi="Verdana"/>
              </w:rPr>
              <w:t>5</w:t>
            </w:r>
            <w:r w:rsidRPr="009A036C">
              <w:rPr>
                <w:rFonts w:ascii="Verdana" w:hAnsi="Verdana"/>
              </w:rPr>
              <w:t xml:space="preserve">) </w:t>
            </w:r>
          </w:p>
          <w:p w14:paraId="3D15C72E" w14:textId="6A0D39FF" w:rsidR="00DB7E02" w:rsidRPr="00D9597D" w:rsidRDefault="00DB7E02" w:rsidP="00DB7E02">
            <w:pPr>
              <w:rPr>
                <w:rFonts w:ascii="Verdana" w:hAnsi="Verdana"/>
              </w:rPr>
            </w:pPr>
          </w:p>
        </w:tc>
        <w:tc>
          <w:tcPr>
            <w:tcW w:w="1939" w:type="dxa"/>
          </w:tcPr>
          <w:p w14:paraId="3D15C72F" w14:textId="31FBC35D" w:rsidR="00DB7E02" w:rsidRPr="00D9597D" w:rsidRDefault="00F25ABA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pring Semester Clinical</w:t>
            </w:r>
            <w:r w:rsidR="00CF1CD7">
              <w:rPr>
                <w:rFonts w:ascii="Verdana" w:hAnsi="Verdana"/>
              </w:rPr>
              <w:t xml:space="preserve"> </w:t>
            </w:r>
          </w:p>
        </w:tc>
        <w:tc>
          <w:tcPr>
            <w:tcW w:w="1428" w:type="dxa"/>
          </w:tcPr>
          <w:p w14:paraId="3D15C730" w14:textId="43041105" w:rsidR="00DB7E02" w:rsidRPr="00D9597D" w:rsidRDefault="006E7CEB" w:rsidP="00DB7E02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linical Coordinator</w:t>
            </w:r>
          </w:p>
        </w:tc>
        <w:tc>
          <w:tcPr>
            <w:tcW w:w="1584" w:type="dxa"/>
          </w:tcPr>
          <w:p w14:paraId="3FA7053E" w14:textId="2C74D0AC" w:rsidR="00E639CF" w:rsidRDefault="00E639CF" w:rsidP="00E639CF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3D15C731" w14:textId="7A6D1BE0" w:rsidR="008C257B" w:rsidRDefault="008C257B" w:rsidP="008C257B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</w:t>
            </w:r>
          </w:p>
        </w:tc>
        <w:tc>
          <w:tcPr>
            <w:tcW w:w="2304" w:type="dxa"/>
          </w:tcPr>
          <w:p w14:paraId="3133A0DD" w14:textId="77777777" w:rsidR="00DB7E02" w:rsidRDefault="00DB7E02" w:rsidP="00DB7E02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3ADB59E8" w14:textId="77777777" w:rsidR="00DB7E02" w:rsidRDefault="00DB7E02" w:rsidP="00DB7E02">
            <w:pPr>
              <w:jc w:val="center"/>
              <w:rPr>
                <w:rFonts w:ascii="Verdana" w:hAnsi="Verdana"/>
              </w:rPr>
            </w:pPr>
          </w:p>
        </w:tc>
      </w:tr>
      <w:tr w:rsidR="0080253D" w:rsidRPr="00D9597D" w14:paraId="26C0DCAF" w14:textId="77777777" w:rsidTr="00AE7B96">
        <w:trPr>
          <w:trHeight w:val="752"/>
        </w:trPr>
        <w:tc>
          <w:tcPr>
            <w:tcW w:w="3296" w:type="dxa"/>
            <w:vMerge w:val="restart"/>
          </w:tcPr>
          <w:p w14:paraId="459E3677" w14:textId="1F1A78EA" w:rsidR="0080253D" w:rsidRPr="00D9597D" w:rsidRDefault="0080253D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3c. Students will demonstrate effective written communication skills</w:t>
            </w:r>
          </w:p>
        </w:tc>
        <w:tc>
          <w:tcPr>
            <w:tcW w:w="2913" w:type="dxa"/>
          </w:tcPr>
          <w:p w14:paraId="619C44E7" w14:textId="29552350" w:rsidR="0080253D" w:rsidRPr="00D9597D" w:rsidRDefault="0080253D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RAD 160 Case Study</w:t>
            </w:r>
          </w:p>
        </w:tc>
        <w:tc>
          <w:tcPr>
            <w:tcW w:w="2339" w:type="dxa"/>
          </w:tcPr>
          <w:p w14:paraId="18624478" w14:textId="52561F28" w:rsidR="0080253D" w:rsidRPr="007B7739" w:rsidRDefault="0080253D" w:rsidP="007B7739">
            <w:pPr>
              <w:rPr>
                <w:rFonts w:ascii="Verdana" w:hAnsi="Verdana"/>
              </w:rPr>
            </w:pPr>
            <w:r w:rsidRPr="007B7739">
              <w:rPr>
                <w:rFonts w:ascii="Verdana" w:hAnsi="Verdana"/>
              </w:rPr>
              <w:t>Class average ≥ 8</w:t>
            </w:r>
            <w:r>
              <w:rPr>
                <w:rFonts w:ascii="Verdana" w:hAnsi="Verdana"/>
              </w:rPr>
              <w:t>0</w:t>
            </w:r>
            <w:r w:rsidRPr="007B7739">
              <w:rPr>
                <w:rFonts w:ascii="Verdana" w:hAnsi="Verdana"/>
              </w:rPr>
              <w:t xml:space="preserve">% </w:t>
            </w:r>
          </w:p>
          <w:p w14:paraId="430C424F" w14:textId="77777777" w:rsidR="0080253D" w:rsidRPr="00D9597D" w:rsidRDefault="0080253D" w:rsidP="00DB7E02">
            <w:pPr>
              <w:rPr>
                <w:rFonts w:ascii="Verdana" w:hAnsi="Verdana"/>
              </w:rPr>
            </w:pPr>
          </w:p>
        </w:tc>
        <w:tc>
          <w:tcPr>
            <w:tcW w:w="1939" w:type="dxa"/>
          </w:tcPr>
          <w:p w14:paraId="4858BC39" w14:textId="06C67DE8" w:rsidR="0080253D" w:rsidRPr="00D9597D" w:rsidRDefault="0080253D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Spring Semester </w:t>
            </w:r>
          </w:p>
        </w:tc>
        <w:tc>
          <w:tcPr>
            <w:tcW w:w="1428" w:type="dxa"/>
          </w:tcPr>
          <w:p w14:paraId="0F39A349" w14:textId="0681C4ED" w:rsidR="0080253D" w:rsidRPr="00D9597D" w:rsidRDefault="00490D08" w:rsidP="00DB7E02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AD 160 Faculty</w:t>
            </w:r>
          </w:p>
        </w:tc>
        <w:tc>
          <w:tcPr>
            <w:tcW w:w="1584" w:type="dxa"/>
          </w:tcPr>
          <w:p w14:paraId="3139F36C" w14:textId="4CECB65F" w:rsidR="001639BD" w:rsidRDefault="001639BD" w:rsidP="00E639C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173C5027" w14:textId="49E880E9" w:rsidR="0080253D" w:rsidRPr="000810A8" w:rsidRDefault="0080253D" w:rsidP="00DB7E0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304" w:type="dxa"/>
          </w:tcPr>
          <w:p w14:paraId="7FDB9A71" w14:textId="77777777" w:rsidR="0080253D" w:rsidRDefault="0080253D" w:rsidP="00DB7E02">
            <w:pPr>
              <w:jc w:val="center"/>
              <w:rPr>
                <w:rFonts w:ascii="Verdana" w:hAnsi="Verdana"/>
              </w:rPr>
            </w:pPr>
          </w:p>
        </w:tc>
      </w:tr>
      <w:tr w:rsidR="0080253D" w:rsidRPr="00D9597D" w14:paraId="12B387A8" w14:textId="77777777" w:rsidTr="00AE7B96">
        <w:trPr>
          <w:trHeight w:val="752"/>
        </w:trPr>
        <w:tc>
          <w:tcPr>
            <w:tcW w:w="3296" w:type="dxa"/>
            <w:vMerge/>
          </w:tcPr>
          <w:p w14:paraId="4ED6B1F3" w14:textId="77777777" w:rsidR="0080253D" w:rsidRDefault="0080253D" w:rsidP="00DB7E02">
            <w:pPr>
              <w:rPr>
                <w:rFonts w:ascii="Verdana" w:hAnsi="Verdana"/>
              </w:rPr>
            </w:pPr>
          </w:p>
        </w:tc>
        <w:tc>
          <w:tcPr>
            <w:tcW w:w="2913" w:type="dxa"/>
          </w:tcPr>
          <w:p w14:paraId="1D759850" w14:textId="5BFE218D" w:rsidR="0080253D" w:rsidRDefault="00DE09D3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RAD 2</w:t>
            </w:r>
            <w:r w:rsidR="007C296E">
              <w:rPr>
                <w:rFonts w:ascii="Verdana" w:hAnsi="Verdana"/>
              </w:rPr>
              <w:t>2</w:t>
            </w:r>
            <w:r>
              <w:rPr>
                <w:rFonts w:ascii="Verdana" w:hAnsi="Verdana"/>
              </w:rPr>
              <w:t>2</w:t>
            </w:r>
            <w:r w:rsidR="009E05E3">
              <w:rPr>
                <w:rFonts w:ascii="Verdana" w:hAnsi="Verdana"/>
              </w:rPr>
              <w:t xml:space="preserve"> </w:t>
            </w:r>
            <w:r w:rsidR="00117DAE">
              <w:rPr>
                <w:rFonts w:ascii="Verdana" w:hAnsi="Verdana"/>
              </w:rPr>
              <w:t xml:space="preserve">Exhibit </w:t>
            </w:r>
            <w:r w:rsidR="00582C25">
              <w:rPr>
                <w:rFonts w:ascii="Verdana" w:hAnsi="Verdana"/>
              </w:rPr>
              <w:t>Report</w:t>
            </w:r>
          </w:p>
        </w:tc>
        <w:tc>
          <w:tcPr>
            <w:tcW w:w="2339" w:type="dxa"/>
          </w:tcPr>
          <w:p w14:paraId="41AC14A4" w14:textId="241742C8" w:rsidR="00162C99" w:rsidRPr="007B7739" w:rsidRDefault="00162C99" w:rsidP="00162C99">
            <w:pPr>
              <w:rPr>
                <w:rFonts w:ascii="Verdana" w:hAnsi="Verdana"/>
              </w:rPr>
            </w:pPr>
            <w:r w:rsidRPr="007B7739">
              <w:rPr>
                <w:rFonts w:ascii="Verdana" w:hAnsi="Verdana"/>
              </w:rPr>
              <w:t>Class average ≥ 8</w:t>
            </w:r>
            <w:r>
              <w:rPr>
                <w:rFonts w:ascii="Verdana" w:hAnsi="Verdana"/>
              </w:rPr>
              <w:t>5</w:t>
            </w:r>
            <w:r w:rsidRPr="007B7739">
              <w:rPr>
                <w:rFonts w:ascii="Verdana" w:hAnsi="Verdana"/>
              </w:rPr>
              <w:t xml:space="preserve">% </w:t>
            </w:r>
          </w:p>
          <w:p w14:paraId="4360F128" w14:textId="77777777" w:rsidR="0080253D" w:rsidRPr="007B7739" w:rsidRDefault="0080253D" w:rsidP="007B7739">
            <w:pPr>
              <w:rPr>
                <w:rFonts w:ascii="Verdana" w:hAnsi="Verdana"/>
              </w:rPr>
            </w:pPr>
          </w:p>
        </w:tc>
        <w:tc>
          <w:tcPr>
            <w:tcW w:w="1939" w:type="dxa"/>
          </w:tcPr>
          <w:p w14:paraId="791058EE" w14:textId="07D8E1CF" w:rsidR="0080253D" w:rsidRDefault="007C296E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Fall </w:t>
            </w:r>
            <w:r w:rsidR="00C67F82">
              <w:rPr>
                <w:rFonts w:ascii="Verdana" w:hAnsi="Verdana"/>
              </w:rPr>
              <w:t xml:space="preserve">Semester </w:t>
            </w:r>
          </w:p>
        </w:tc>
        <w:tc>
          <w:tcPr>
            <w:tcW w:w="1428" w:type="dxa"/>
          </w:tcPr>
          <w:p w14:paraId="033094A8" w14:textId="6B81453B" w:rsidR="0080253D" w:rsidRDefault="006E7CEB" w:rsidP="00DB7E02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rogram Director</w:t>
            </w:r>
          </w:p>
        </w:tc>
        <w:tc>
          <w:tcPr>
            <w:tcW w:w="1584" w:type="dxa"/>
          </w:tcPr>
          <w:p w14:paraId="0AFE656A" w14:textId="20D3B4A7" w:rsidR="0098440D" w:rsidRDefault="0098440D" w:rsidP="006432D7">
            <w:pPr>
              <w:rPr>
                <w:rFonts w:ascii="Verdana" w:hAnsi="Verdana"/>
                <w:sz w:val="16"/>
                <w:szCs w:val="16"/>
              </w:rPr>
            </w:pPr>
          </w:p>
          <w:p w14:paraId="79C39D9C" w14:textId="2E33FB94" w:rsidR="00AB2932" w:rsidRDefault="00AB2932" w:rsidP="00AB2932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60826CCC" w14:textId="77777777" w:rsidR="0080253D" w:rsidRPr="000810A8" w:rsidRDefault="0080253D" w:rsidP="00DB7E0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304" w:type="dxa"/>
          </w:tcPr>
          <w:p w14:paraId="0694BA16" w14:textId="77777777" w:rsidR="0080253D" w:rsidRDefault="0080253D" w:rsidP="00DB7E02">
            <w:pPr>
              <w:jc w:val="center"/>
              <w:rPr>
                <w:rFonts w:ascii="Verdana" w:hAnsi="Verdana"/>
              </w:rPr>
            </w:pPr>
          </w:p>
        </w:tc>
      </w:tr>
      <w:tr w:rsidR="00F4075B" w:rsidRPr="00D9597D" w14:paraId="33FAD9BA" w14:textId="77777777" w:rsidTr="00AE7B96">
        <w:trPr>
          <w:trHeight w:val="752"/>
        </w:trPr>
        <w:tc>
          <w:tcPr>
            <w:tcW w:w="3296" w:type="dxa"/>
            <w:vMerge w:val="restart"/>
          </w:tcPr>
          <w:p w14:paraId="5CEFFC02" w14:textId="2A377ABF" w:rsidR="00F4075B" w:rsidRPr="00D9597D" w:rsidRDefault="00F4075B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3d. Students will demonstrate effective oral communication skills</w:t>
            </w:r>
          </w:p>
        </w:tc>
        <w:tc>
          <w:tcPr>
            <w:tcW w:w="2913" w:type="dxa"/>
          </w:tcPr>
          <w:p w14:paraId="7DA3C512" w14:textId="6B60C521" w:rsidR="00F4075B" w:rsidRPr="00D9597D" w:rsidRDefault="00F4075B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RAD 160 Case Study Presentation</w:t>
            </w:r>
          </w:p>
        </w:tc>
        <w:tc>
          <w:tcPr>
            <w:tcW w:w="2339" w:type="dxa"/>
          </w:tcPr>
          <w:p w14:paraId="740B52DC" w14:textId="4103C977" w:rsidR="00F4075B" w:rsidRPr="007B7739" w:rsidRDefault="00F4075B" w:rsidP="007B7739">
            <w:pPr>
              <w:rPr>
                <w:rFonts w:ascii="Verdana" w:hAnsi="Verdana"/>
              </w:rPr>
            </w:pPr>
            <w:r w:rsidRPr="007B7739">
              <w:rPr>
                <w:rFonts w:ascii="Verdana" w:hAnsi="Verdana"/>
              </w:rPr>
              <w:t>Class average ≥ 8</w:t>
            </w:r>
            <w:r>
              <w:rPr>
                <w:rFonts w:ascii="Verdana" w:hAnsi="Verdana"/>
              </w:rPr>
              <w:t>0</w:t>
            </w:r>
            <w:r w:rsidRPr="007B7739">
              <w:rPr>
                <w:rFonts w:ascii="Verdana" w:hAnsi="Verdana"/>
              </w:rPr>
              <w:t xml:space="preserve">% </w:t>
            </w:r>
          </w:p>
          <w:p w14:paraId="0ECC4D69" w14:textId="77777777" w:rsidR="00F4075B" w:rsidRPr="00D9597D" w:rsidRDefault="00F4075B" w:rsidP="00DB7E02">
            <w:pPr>
              <w:rPr>
                <w:rFonts w:ascii="Verdana" w:hAnsi="Verdana"/>
              </w:rPr>
            </w:pPr>
          </w:p>
        </w:tc>
        <w:tc>
          <w:tcPr>
            <w:tcW w:w="1939" w:type="dxa"/>
          </w:tcPr>
          <w:p w14:paraId="4EC27103" w14:textId="1FA409AA" w:rsidR="00F4075B" w:rsidRPr="00D9597D" w:rsidRDefault="00F4075B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Spring Semester </w:t>
            </w:r>
          </w:p>
        </w:tc>
        <w:tc>
          <w:tcPr>
            <w:tcW w:w="1428" w:type="dxa"/>
          </w:tcPr>
          <w:p w14:paraId="14765EF4" w14:textId="6BE858C5" w:rsidR="00F4075B" w:rsidRPr="00D9597D" w:rsidRDefault="00490D08" w:rsidP="00DB7E02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AD 160 Faculty</w:t>
            </w:r>
          </w:p>
        </w:tc>
        <w:tc>
          <w:tcPr>
            <w:tcW w:w="1584" w:type="dxa"/>
          </w:tcPr>
          <w:p w14:paraId="1C256878" w14:textId="19B579A5" w:rsidR="0048224A" w:rsidRDefault="0048224A" w:rsidP="00E639CF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6225956A" w14:textId="77777777" w:rsidR="00F4075B" w:rsidRDefault="00F4075B" w:rsidP="00DB7E02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56E1EAD5" w14:textId="77777777" w:rsidR="00F4075B" w:rsidRDefault="00F4075B" w:rsidP="00DB7E02">
            <w:pPr>
              <w:jc w:val="center"/>
              <w:rPr>
                <w:rFonts w:ascii="Verdana" w:hAnsi="Verdana"/>
              </w:rPr>
            </w:pPr>
          </w:p>
        </w:tc>
      </w:tr>
      <w:tr w:rsidR="00F4075B" w:rsidRPr="00D9597D" w14:paraId="459547CE" w14:textId="77777777" w:rsidTr="00AE7B96">
        <w:trPr>
          <w:trHeight w:val="752"/>
        </w:trPr>
        <w:tc>
          <w:tcPr>
            <w:tcW w:w="3296" w:type="dxa"/>
            <w:vMerge/>
          </w:tcPr>
          <w:p w14:paraId="50E32C5A" w14:textId="77777777" w:rsidR="00F4075B" w:rsidRDefault="00F4075B" w:rsidP="00DB7E02">
            <w:pPr>
              <w:rPr>
                <w:rFonts w:ascii="Verdana" w:hAnsi="Verdana"/>
              </w:rPr>
            </w:pPr>
          </w:p>
        </w:tc>
        <w:tc>
          <w:tcPr>
            <w:tcW w:w="2913" w:type="dxa"/>
          </w:tcPr>
          <w:p w14:paraId="3629602D" w14:textId="1AF24037" w:rsidR="00F4075B" w:rsidRDefault="00341E57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RAD 232 </w:t>
            </w:r>
            <w:r w:rsidR="00582C25">
              <w:rPr>
                <w:rFonts w:ascii="Verdana" w:hAnsi="Verdana"/>
              </w:rPr>
              <w:t>Exhibit Presentation</w:t>
            </w:r>
          </w:p>
        </w:tc>
        <w:tc>
          <w:tcPr>
            <w:tcW w:w="2339" w:type="dxa"/>
          </w:tcPr>
          <w:p w14:paraId="2B69A665" w14:textId="4D96296D" w:rsidR="00162C99" w:rsidRPr="007B7739" w:rsidRDefault="00162C99" w:rsidP="00162C99">
            <w:pPr>
              <w:rPr>
                <w:rFonts w:ascii="Verdana" w:hAnsi="Verdana"/>
              </w:rPr>
            </w:pPr>
            <w:r w:rsidRPr="007B7739">
              <w:rPr>
                <w:rFonts w:ascii="Verdana" w:hAnsi="Verdana"/>
              </w:rPr>
              <w:t>Class average ≥ 8</w:t>
            </w:r>
            <w:r>
              <w:rPr>
                <w:rFonts w:ascii="Verdana" w:hAnsi="Verdana"/>
              </w:rPr>
              <w:t>5</w:t>
            </w:r>
            <w:r w:rsidRPr="007B7739">
              <w:rPr>
                <w:rFonts w:ascii="Verdana" w:hAnsi="Verdana"/>
              </w:rPr>
              <w:t xml:space="preserve">% </w:t>
            </w:r>
          </w:p>
          <w:p w14:paraId="6C5B62E8" w14:textId="77777777" w:rsidR="00F4075B" w:rsidRPr="007B7739" w:rsidRDefault="00F4075B" w:rsidP="007B7739">
            <w:pPr>
              <w:rPr>
                <w:rFonts w:ascii="Verdana" w:hAnsi="Verdana"/>
              </w:rPr>
            </w:pPr>
          </w:p>
        </w:tc>
        <w:tc>
          <w:tcPr>
            <w:tcW w:w="1939" w:type="dxa"/>
          </w:tcPr>
          <w:p w14:paraId="08EE3FD7" w14:textId="47E0F2D7" w:rsidR="00F4075B" w:rsidRDefault="00C67F82" w:rsidP="00DB7E02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Spring Semester </w:t>
            </w:r>
          </w:p>
        </w:tc>
        <w:tc>
          <w:tcPr>
            <w:tcW w:w="1428" w:type="dxa"/>
          </w:tcPr>
          <w:p w14:paraId="3713E1C4" w14:textId="7ECE3C3E" w:rsidR="00F4075B" w:rsidRDefault="006E7CEB" w:rsidP="00DB7E02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rogram Director</w:t>
            </w:r>
          </w:p>
        </w:tc>
        <w:tc>
          <w:tcPr>
            <w:tcW w:w="1584" w:type="dxa"/>
          </w:tcPr>
          <w:p w14:paraId="10C8DAB2" w14:textId="43297BFE" w:rsidR="00CF5E37" w:rsidRDefault="00CF5E37" w:rsidP="00CF5E37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047AA4E0" w14:textId="77777777" w:rsidR="00F4075B" w:rsidRDefault="00F4075B" w:rsidP="00DB7E02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7013E06A" w14:textId="77777777" w:rsidR="00F4075B" w:rsidRDefault="00F4075B" w:rsidP="00DB7E02">
            <w:pPr>
              <w:jc w:val="center"/>
              <w:rPr>
                <w:rFonts w:ascii="Verdana" w:hAnsi="Verdana"/>
              </w:rPr>
            </w:pPr>
          </w:p>
        </w:tc>
      </w:tr>
    </w:tbl>
    <w:p w14:paraId="1DA66D65" w14:textId="77777777" w:rsidR="00084E2A" w:rsidRDefault="00084E2A">
      <w:pPr>
        <w:rPr>
          <w:rFonts w:ascii="Verdana" w:hAnsi="Verdana"/>
          <w:b/>
        </w:rPr>
      </w:pPr>
    </w:p>
    <w:p w14:paraId="713B9242" w14:textId="169E9816" w:rsidR="004425F5" w:rsidRPr="00084E2A" w:rsidRDefault="00084E2A" w:rsidP="00011D09">
      <w:pPr>
        <w:rPr>
          <w:rFonts w:ascii="Verdana" w:hAnsi="Verdana"/>
          <w:b/>
          <w:i/>
          <w:iCs/>
          <w:sz w:val="18"/>
          <w:szCs w:val="18"/>
        </w:rPr>
      </w:pPr>
      <w:r w:rsidRPr="00084E2A">
        <w:rPr>
          <w:rFonts w:ascii="Verdana" w:hAnsi="Verdana"/>
          <w:b/>
          <w:i/>
          <w:iCs/>
          <w:sz w:val="18"/>
          <w:szCs w:val="18"/>
        </w:rPr>
        <w:t>*denotes previous scale of 1-4</w:t>
      </w:r>
    </w:p>
    <w:p w14:paraId="3D15C789" w14:textId="77777777" w:rsidR="00825FC0" w:rsidRPr="00D9597D" w:rsidRDefault="00825FC0">
      <w:pPr>
        <w:rPr>
          <w:rFonts w:ascii="Verdana" w:hAnsi="Verdana"/>
        </w:rPr>
      </w:pPr>
    </w:p>
    <w:p w14:paraId="65847F1B" w14:textId="77777777" w:rsidR="00311D5E" w:rsidRDefault="00311D5E">
      <w:pPr>
        <w:rPr>
          <w:rFonts w:ascii="Verdana" w:hAnsi="Verdana"/>
        </w:rPr>
      </w:pPr>
    </w:p>
    <w:p w14:paraId="14AE6EEB" w14:textId="7205BEFD" w:rsidR="002765E2" w:rsidRDefault="002765E2">
      <w:pPr>
        <w:rPr>
          <w:rFonts w:ascii="Verdana" w:hAnsi="Verdana"/>
          <w:b/>
        </w:rPr>
      </w:pPr>
      <w:r>
        <w:rPr>
          <w:rFonts w:ascii="Verdana" w:hAnsi="Verdana"/>
          <w:b/>
        </w:rPr>
        <w:lastRenderedPageBreak/>
        <w:t>Program Effectiveness Data</w:t>
      </w:r>
    </w:p>
    <w:tbl>
      <w:tblPr>
        <w:tblpPr w:leftFromText="180" w:rightFromText="180" w:vertAnchor="text" w:horzAnchor="margin" w:tblpXSpec="center" w:tblpY="3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7"/>
        <w:gridCol w:w="2861"/>
        <w:gridCol w:w="2505"/>
        <w:gridCol w:w="1966"/>
        <w:gridCol w:w="1795"/>
        <w:gridCol w:w="1577"/>
        <w:gridCol w:w="2427"/>
        <w:gridCol w:w="2422"/>
      </w:tblGrid>
      <w:tr w:rsidR="00DC13FB" w:rsidRPr="00D9597D" w14:paraId="3D15C793" w14:textId="3DF92A6B" w:rsidTr="001F238A">
        <w:tc>
          <w:tcPr>
            <w:tcW w:w="2448" w:type="dxa"/>
          </w:tcPr>
          <w:p w14:paraId="3D15C78D" w14:textId="77777777" w:rsidR="00DC13FB" w:rsidRPr="00D9597D" w:rsidRDefault="00DC13FB" w:rsidP="00942EE6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Outcome</w:t>
            </w:r>
          </w:p>
        </w:tc>
        <w:tc>
          <w:tcPr>
            <w:tcW w:w="2880" w:type="dxa"/>
          </w:tcPr>
          <w:p w14:paraId="3D15C78E" w14:textId="77777777" w:rsidR="00DC13FB" w:rsidRPr="00D9597D" w:rsidRDefault="00DC13FB" w:rsidP="00942EE6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Assessment Tool</w:t>
            </w:r>
          </w:p>
        </w:tc>
        <w:tc>
          <w:tcPr>
            <w:tcW w:w="2520" w:type="dxa"/>
          </w:tcPr>
          <w:p w14:paraId="3D15C78F" w14:textId="77777777" w:rsidR="00DC13FB" w:rsidRPr="00D9597D" w:rsidRDefault="00DC13FB" w:rsidP="00942EE6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Benchmark</w:t>
            </w:r>
          </w:p>
        </w:tc>
        <w:tc>
          <w:tcPr>
            <w:tcW w:w="1980" w:type="dxa"/>
          </w:tcPr>
          <w:p w14:paraId="3D15C790" w14:textId="77777777" w:rsidR="00DC13FB" w:rsidRPr="00D9597D" w:rsidRDefault="00DC13FB" w:rsidP="00942EE6">
            <w:pPr>
              <w:jc w:val="center"/>
              <w:rPr>
                <w:rFonts w:ascii="Verdana" w:hAnsi="Verdana"/>
                <w:b/>
              </w:rPr>
            </w:pPr>
            <w:r w:rsidRPr="00D9597D">
              <w:rPr>
                <w:rFonts w:ascii="Verdana" w:hAnsi="Verdana"/>
                <w:b/>
              </w:rPr>
              <w:t>Time Frame</w:t>
            </w:r>
          </w:p>
        </w:tc>
        <w:tc>
          <w:tcPr>
            <w:tcW w:w="1440" w:type="dxa"/>
          </w:tcPr>
          <w:p w14:paraId="3D15C791" w14:textId="77777777" w:rsidR="00DC13FB" w:rsidRDefault="00DC13FB" w:rsidP="000954A8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Person</w:t>
            </w:r>
          </w:p>
        </w:tc>
        <w:tc>
          <w:tcPr>
            <w:tcW w:w="1584" w:type="dxa"/>
          </w:tcPr>
          <w:p w14:paraId="3D15C792" w14:textId="77777777" w:rsidR="00DC13FB" w:rsidRPr="00D9597D" w:rsidRDefault="00DC13FB" w:rsidP="000954A8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Results</w:t>
            </w:r>
          </w:p>
        </w:tc>
        <w:tc>
          <w:tcPr>
            <w:tcW w:w="2448" w:type="dxa"/>
          </w:tcPr>
          <w:p w14:paraId="41C4B42B" w14:textId="01C90109" w:rsidR="00DC13FB" w:rsidRDefault="00DC13FB" w:rsidP="000954A8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Analysis</w:t>
            </w:r>
          </w:p>
        </w:tc>
        <w:tc>
          <w:tcPr>
            <w:tcW w:w="2448" w:type="dxa"/>
          </w:tcPr>
          <w:p w14:paraId="1ADD241D" w14:textId="278AC4C8" w:rsidR="00DC13FB" w:rsidRDefault="00DC13FB" w:rsidP="000954A8">
            <w:pPr>
              <w:jc w:val="center"/>
              <w:rPr>
                <w:rFonts w:ascii="Verdana" w:hAnsi="Verdana"/>
                <w:b/>
              </w:rPr>
            </w:pPr>
            <w:r>
              <w:rPr>
                <w:rFonts w:ascii="Verdana" w:hAnsi="Verdana"/>
                <w:b/>
              </w:rPr>
              <w:t>Action Plan</w:t>
            </w:r>
          </w:p>
        </w:tc>
      </w:tr>
      <w:tr w:rsidR="00DC13FB" w:rsidRPr="00D9597D" w14:paraId="3D15C79C" w14:textId="50CCA188" w:rsidTr="001F238A">
        <w:tc>
          <w:tcPr>
            <w:tcW w:w="2448" w:type="dxa"/>
          </w:tcPr>
          <w:p w14:paraId="320479FB" w14:textId="6BC40FE6" w:rsidR="00DC13FB" w:rsidRDefault="00DC13FB" w:rsidP="00942EE6">
            <w:pPr>
              <w:rPr>
                <w:rFonts w:ascii="Verdana" w:hAnsi="Verdana"/>
              </w:rPr>
            </w:pPr>
            <w:r w:rsidRPr="00D55615">
              <w:rPr>
                <w:rFonts w:ascii="Verdana" w:hAnsi="Verdana"/>
              </w:rPr>
              <w:t>Graduates will pass the ARRT exam</w:t>
            </w:r>
          </w:p>
          <w:p w14:paraId="3D15C794" w14:textId="4ACB6262" w:rsidR="006A47B1" w:rsidRPr="00D55615" w:rsidRDefault="006A47B1" w:rsidP="00942EE6">
            <w:pPr>
              <w:rPr>
                <w:rFonts w:ascii="Verdana" w:hAnsi="Verdana"/>
              </w:rPr>
            </w:pPr>
          </w:p>
        </w:tc>
        <w:tc>
          <w:tcPr>
            <w:tcW w:w="2880" w:type="dxa"/>
          </w:tcPr>
          <w:p w14:paraId="3D15C795" w14:textId="77777777" w:rsidR="00DC13FB" w:rsidRPr="00D55615" w:rsidRDefault="00DC13FB" w:rsidP="00942EE6">
            <w:pPr>
              <w:rPr>
                <w:rFonts w:ascii="Verdana" w:hAnsi="Verdana"/>
              </w:rPr>
            </w:pPr>
            <w:r w:rsidRPr="00D55615">
              <w:rPr>
                <w:rFonts w:ascii="Verdana" w:hAnsi="Verdana"/>
              </w:rPr>
              <w:t>ARRT Registry Results</w:t>
            </w:r>
          </w:p>
        </w:tc>
        <w:tc>
          <w:tcPr>
            <w:tcW w:w="2520" w:type="dxa"/>
          </w:tcPr>
          <w:p w14:paraId="3D15C796" w14:textId="72CD0B3D" w:rsidR="00DC13FB" w:rsidRPr="00D55615" w:rsidRDefault="00260185" w:rsidP="000954A8">
            <w:pPr>
              <w:rPr>
                <w:rFonts w:ascii="Verdana" w:hAnsi="Verdana"/>
              </w:rPr>
            </w:pPr>
            <w:r w:rsidRPr="00D55615">
              <w:rPr>
                <w:rFonts w:ascii="Verdana" w:hAnsi="Verdana"/>
              </w:rPr>
              <w:t>Five-year average pass rate ≥ 85% at first attempt within six months of graduation</w:t>
            </w:r>
          </w:p>
        </w:tc>
        <w:tc>
          <w:tcPr>
            <w:tcW w:w="1980" w:type="dxa"/>
          </w:tcPr>
          <w:p w14:paraId="3D15C797" w14:textId="6DF33A02" w:rsidR="00DC13FB" w:rsidRPr="00D55615" w:rsidRDefault="00DC13FB" w:rsidP="00942EE6">
            <w:pPr>
              <w:rPr>
                <w:rFonts w:ascii="Verdana" w:hAnsi="Verdana"/>
              </w:rPr>
            </w:pPr>
            <w:r w:rsidRPr="00D55615">
              <w:rPr>
                <w:rFonts w:ascii="Verdana" w:hAnsi="Verdana"/>
              </w:rPr>
              <w:t>Annually</w:t>
            </w:r>
            <w:r w:rsidR="00A641D8" w:rsidRPr="00D55615">
              <w:rPr>
                <w:rFonts w:ascii="Verdana" w:hAnsi="Verdana"/>
              </w:rPr>
              <w:t xml:space="preserve"> </w:t>
            </w:r>
          </w:p>
        </w:tc>
        <w:tc>
          <w:tcPr>
            <w:tcW w:w="1440" w:type="dxa"/>
          </w:tcPr>
          <w:p w14:paraId="3D15C798" w14:textId="08FFDADD" w:rsidR="00DC13FB" w:rsidRPr="00D55615" w:rsidRDefault="0048783B" w:rsidP="000954A8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Program Director</w:t>
            </w:r>
          </w:p>
        </w:tc>
        <w:tc>
          <w:tcPr>
            <w:tcW w:w="1584" w:type="dxa"/>
          </w:tcPr>
          <w:p w14:paraId="3D15C79B" w14:textId="15BD4013" w:rsidR="003C2F13" w:rsidRPr="00D55615" w:rsidRDefault="003C2F13" w:rsidP="003C2F13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</w:t>
            </w:r>
          </w:p>
        </w:tc>
        <w:tc>
          <w:tcPr>
            <w:tcW w:w="2448" w:type="dxa"/>
          </w:tcPr>
          <w:p w14:paraId="1948B2CE" w14:textId="77777777" w:rsidR="00DC13FB" w:rsidRDefault="00DC13FB" w:rsidP="000954A8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448" w:type="dxa"/>
          </w:tcPr>
          <w:p w14:paraId="555DC655" w14:textId="77777777" w:rsidR="00DC13FB" w:rsidRDefault="00DC13FB" w:rsidP="000954A8">
            <w:pPr>
              <w:jc w:val="center"/>
              <w:rPr>
                <w:rFonts w:ascii="Verdana" w:hAnsi="Verdana"/>
              </w:rPr>
            </w:pPr>
          </w:p>
        </w:tc>
      </w:tr>
      <w:tr w:rsidR="00DC13FB" w:rsidRPr="00D9597D" w14:paraId="3D15C7B3" w14:textId="74EAF2F3" w:rsidTr="001F238A">
        <w:trPr>
          <w:trHeight w:val="1277"/>
        </w:trPr>
        <w:tc>
          <w:tcPr>
            <w:tcW w:w="2448" w:type="dxa"/>
            <w:vMerge w:val="restart"/>
          </w:tcPr>
          <w:p w14:paraId="3D15C79D" w14:textId="5BA2EB94" w:rsidR="00DC13FB" w:rsidRDefault="00DC13FB" w:rsidP="00800B07">
            <w:pPr>
              <w:rPr>
                <w:rFonts w:ascii="Verdana" w:hAnsi="Verdana"/>
              </w:rPr>
            </w:pPr>
            <w:r w:rsidRPr="00D9597D">
              <w:rPr>
                <w:rFonts w:ascii="Verdana" w:hAnsi="Verdana"/>
              </w:rPr>
              <w:t>Graduates will perform as entry</w:t>
            </w:r>
            <w:r w:rsidR="00E5353F">
              <w:rPr>
                <w:rFonts w:ascii="Verdana" w:hAnsi="Verdana"/>
              </w:rPr>
              <w:t>-</w:t>
            </w:r>
            <w:r w:rsidRPr="00D9597D">
              <w:rPr>
                <w:rFonts w:ascii="Verdana" w:hAnsi="Verdana"/>
              </w:rPr>
              <w:t xml:space="preserve"> level </w:t>
            </w:r>
            <w:r w:rsidR="00E5353F">
              <w:rPr>
                <w:rFonts w:ascii="Verdana" w:hAnsi="Verdana"/>
              </w:rPr>
              <w:t>technologists</w:t>
            </w:r>
          </w:p>
          <w:p w14:paraId="3D15C79E" w14:textId="77777777" w:rsidR="00DC13FB" w:rsidRDefault="00DC13FB" w:rsidP="00800B07">
            <w:pPr>
              <w:rPr>
                <w:rFonts w:ascii="Verdana" w:hAnsi="Verdana"/>
              </w:rPr>
            </w:pPr>
          </w:p>
          <w:p w14:paraId="3D15C79F" w14:textId="77777777" w:rsidR="00DC13FB" w:rsidRDefault="00DC13FB" w:rsidP="00800B07">
            <w:pPr>
              <w:rPr>
                <w:rFonts w:ascii="Verdana" w:hAnsi="Verdana"/>
              </w:rPr>
            </w:pPr>
          </w:p>
          <w:p w14:paraId="3D15C7A0" w14:textId="77777777" w:rsidR="00DC13FB" w:rsidRDefault="00DC13FB" w:rsidP="00800B07">
            <w:pPr>
              <w:rPr>
                <w:rFonts w:ascii="Verdana" w:hAnsi="Verdana"/>
              </w:rPr>
            </w:pPr>
          </w:p>
          <w:p w14:paraId="3D15C7A1" w14:textId="77777777" w:rsidR="00DC13FB" w:rsidRDefault="00DC13FB" w:rsidP="00800B07">
            <w:pPr>
              <w:rPr>
                <w:rFonts w:ascii="Verdana" w:hAnsi="Verdana"/>
              </w:rPr>
            </w:pPr>
          </w:p>
          <w:p w14:paraId="3D15C7A2" w14:textId="77777777" w:rsidR="00DC13FB" w:rsidRDefault="00DC13FB" w:rsidP="00800B07">
            <w:pPr>
              <w:rPr>
                <w:rFonts w:ascii="Verdana" w:hAnsi="Verdana"/>
              </w:rPr>
            </w:pPr>
          </w:p>
          <w:p w14:paraId="3D15C7A3" w14:textId="77777777" w:rsidR="00DC13FB" w:rsidRDefault="00DC13FB" w:rsidP="00800B07">
            <w:pPr>
              <w:rPr>
                <w:rFonts w:ascii="Verdana" w:hAnsi="Verdana"/>
              </w:rPr>
            </w:pPr>
          </w:p>
          <w:p w14:paraId="3D15C7A4" w14:textId="77777777" w:rsidR="00DC13FB" w:rsidRPr="00D9597D" w:rsidRDefault="00DC13FB" w:rsidP="00800B07">
            <w:pPr>
              <w:rPr>
                <w:rFonts w:ascii="Verdana" w:hAnsi="Verdana"/>
              </w:rPr>
            </w:pPr>
          </w:p>
        </w:tc>
        <w:tc>
          <w:tcPr>
            <w:tcW w:w="2880" w:type="dxa"/>
          </w:tcPr>
          <w:p w14:paraId="3D15C7A7" w14:textId="73CD2A98" w:rsidR="00DC13FB" w:rsidRPr="00D9597D" w:rsidRDefault="00260185" w:rsidP="00800B0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 xml:space="preserve"> Alumni Survey </w:t>
            </w:r>
          </w:p>
        </w:tc>
        <w:tc>
          <w:tcPr>
            <w:tcW w:w="2520" w:type="dxa"/>
          </w:tcPr>
          <w:p w14:paraId="3D15C7A9" w14:textId="1346EEC7" w:rsidR="00DC13FB" w:rsidRPr="00D9597D" w:rsidRDefault="00260185" w:rsidP="004A62DC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90% satisfaction on statement #6 (for surveys returned)</w:t>
            </w:r>
          </w:p>
        </w:tc>
        <w:tc>
          <w:tcPr>
            <w:tcW w:w="1980" w:type="dxa"/>
          </w:tcPr>
          <w:p w14:paraId="3D15C7AF" w14:textId="1A5B7FE9" w:rsidR="00DC13FB" w:rsidRPr="00D9597D" w:rsidRDefault="00260185" w:rsidP="00800B0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Every three years</w:t>
            </w:r>
          </w:p>
        </w:tc>
        <w:tc>
          <w:tcPr>
            <w:tcW w:w="1440" w:type="dxa"/>
          </w:tcPr>
          <w:p w14:paraId="3D15C7B0" w14:textId="2F838EFD" w:rsidR="00DC13FB" w:rsidRDefault="0048783B" w:rsidP="00800B07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stitutional Effectiveness Director</w:t>
            </w:r>
          </w:p>
        </w:tc>
        <w:tc>
          <w:tcPr>
            <w:tcW w:w="1584" w:type="dxa"/>
          </w:tcPr>
          <w:p w14:paraId="3D15C7B2" w14:textId="6008751D" w:rsidR="00C71849" w:rsidRPr="00D9597D" w:rsidRDefault="00C71849" w:rsidP="00C71849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448" w:type="dxa"/>
          </w:tcPr>
          <w:p w14:paraId="1AB75B78" w14:textId="77777777" w:rsidR="00DC13FB" w:rsidRDefault="00DC13FB" w:rsidP="00800B07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448" w:type="dxa"/>
          </w:tcPr>
          <w:p w14:paraId="74773C80" w14:textId="77777777" w:rsidR="00DC13FB" w:rsidRDefault="00DC13FB" w:rsidP="00800B07">
            <w:pPr>
              <w:jc w:val="center"/>
              <w:rPr>
                <w:rFonts w:ascii="Verdana" w:hAnsi="Verdana"/>
              </w:rPr>
            </w:pPr>
          </w:p>
        </w:tc>
      </w:tr>
      <w:tr w:rsidR="00DC13FB" w:rsidRPr="00D9597D" w14:paraId="3D15C7BA" w14:textId="0AC802E2" w:rsidTr="001F238A">
        <w:trPr>
          <w:trHeight w:val="1520"/>
        </w:trPr>
        <w:tc>
          <w:tcPr>
            <w:tcW w:w="2448" w:type="dxa"/>
            <w:vMerge/>
          </w:tcPr>
          <w:p w14:paraId="3D15C7B4" w14:textId="77777777" w:rsidR="00DC13FB" w:rsidRPr="00D9597D" w:rsidRDefault="00DC13FB" w:rsidP="00942EE6">
            <w:pPr>
              <w:rPr>
                <w:rFonts w:ascii="Verdana" w:hAnsi="Verdana"/>
              </w:rPr>
            </w:pPr>
          </w:p>
        </w:tc>
        <w:tc>
          <w:tcPr>
            <w:tcW w:w="2880" w:type="dxa"/>
          </w:tcPr>
          <w:p w14:paraId="3D15C7B5" w14:textId="015C5EF3" w:rsidR="00DC13FB" w:rsidRPr="00D9597D" w:rsidRDefault="00260185" w:rsidP="00942EE6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 xml:space="preserve"> Employer Survey</w:t>
            </w:r>
          </w:p>
        </w:tc>
        <w:tc>
          <w:tcPr>
            <w:tcW w:w="2520" w:type="dxa"/>
          </w:tcPr>
          <w:p w14:paraId="3D15C7B6" w14:textId="57CC3467" w:rsidR="00DC13FB" w:rsidRDefault="00260185" w:rsidP="00282DF6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90% agree program meets or exceeds expectations (statement #4)</w:t>
            </w:r>
          </w:p>
        </w:tc>
        <w:tc>
          <w:tcPr>
            <w:tcW w:w="1980" w:type="dxa"/>
          </w:tcPr>
          <w:p w14:paraId="3D15C7B7" w14:textId="676EEADC" w:rsidR="00DC13FB" w:rsidRPr="00D9597D" w:rsidRDefault="00260185" w:rsidP="00942EE6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Every three years</w:t>
            </w:r>
          </w:p>
        </w:tc>
        <w:tc>
          <w:tcPr>
            <w:tcW w:w="1440" w:type="dxa"/>
          </w:tcPr>
          <w:p w14:paraId="3D15C7B8" w14:textId="53500BD5" w:rsidR="00DC13FB" w:rsidRDefault="00490D08" w:rsidP="000954A8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stitutional Effectiveness Director</w:t>
            </w:r>
          </w:p>
        </w:tc>
        <w:tc>
          <w:tcPr>
            <w:tcW w:w="1584" w:type="dxa"/>
          </w:tcPr>
          <w:p w14:paraId="3D15C7B9" w14:textId="6893A7AC" w:rsidR="00C71849" w:rsidRDefault="00C71849" w:rsidP="00DA6D46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448" w:type="dxa"/>
          </w:tcPr>
          <w:p w14:paraId="01E40208" w14:textId="77777777" w:rsidR="00DC13FB" w:rsidRDefault="00DC13FB" w:rsidP="000954A8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448" w:type="dxa"/>
          </w:tcPr>
          <w:p w14:paraId="36234848" w14:textId="77777777" w:rsidR="00DC13FB" w:rsidRDefault="00DC13FB" w:rsidP="000954A8">
            <w:pPr>
              <w:jc w:val="center"/>
              <w:rPr>
                <w:rFonts w:ascii="Verdana" w:hAnsi="Verdana"/>
              </w:rPr>
            </w:pPr>
          </w:p>
        </w:tc>
      </w:tr>
      <w:tr w:rsidR="00DC13FB" w:rsidRPr="00D9597D" w14:paraId="3D15C7C4" w14:textId="21C78C93" w:rsidTr="001F238A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5C7BB" w14:textId="143484E1" w:rsidR="00DC13FB" w:rsidRPr="00D9597D" w:rsidRDefault="00DC13FB" w:rsidP="002437AD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Graduates</w:t>
            </w:r>
            <w:r w:rsidRPr="00D9597D">
              <w:rPr>
                <w:rFonts w:ascii="Verdana" w:hAnsi="Verdana"/>
              </w:rPr>
              <w:t xml:space="preserve"> </w:t>
            </w:r>
            <w:r w:rsidR="00DD2359">
              <w:rPr>
                <w:rFonts w:ascii="Verdana" w:hAnsi="Verdana"/>
              </w:rPr>
              <w:t>seeking employment will find employment</w:t>
            </w:r>
            <w:r w:rsidRPr="00D9597D">
              <w:rPr>
                <w:rFonts w:ascii="Verdana" w:hAnsi="Verdana"/>
              </w:rPr>
              <w:t xml:space="preserve"> within </w:t>
            </w:r>
            <w:r>
              <w:rPr>
                <w:rFonts w:ascii="Verdana" w:hAnsi="Verdana"/>
              </w:rPr>
              <w:t>12</w:t>
            </w:r>
            <w:r w:rsidRPr="00D9597D">
              <w:rPr>
                <w:rFonts w:ascii="Verdana" w:hAnsi="Verdana"/>
              </w:rPr>
              <w:t xml:space="preserve"> months of graduation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5C7BC" w14:textId="2807D9A5" w:rsidR="00DC13FB" w:rsidRPr="00D9597D" w:rsidRDefault="00DC13FB" w:rsidP="00800B0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MT</w:t>
            </w:r>
            <w:r w:rsidR="00F811B2">
              <w:rPr>
                <w:rFonts w:ascii="Verdana" w:hAnsi="Verdana"/>
              </w:rPr>
              <w:t>C</w:t>
            </w:r>
            <w:r>
              <w:rPr>
                <w:rFonts w:ascii="Verdana" w:hAnsi="Verdana"/>
              </w:rPr>
              <w:t xml:space="preserve"> Annual Placement Surve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5C7BD" w14:textId="389CED21" w:rsidR="00DC13FB" w:rsidRPr="00D9597D" w:rsidRDefault="00DD2359" w:rsidP="00800B07">
            <w:pPr>
              <w:rPr>
                <w:rFonts w:ascii="Verdana" w:hAnsi="Verdana"/>
              </w:rPr>
            </w:pPr>
            <w:r w:rsidRPr="00166ADF">
              <w:rPr>
                <w:rFonts w:ascii="Verdana" w:hAnsi="Verdana"/>
                <w:sz w:val="22"/>
              </w:rPr>
              <w:t>90% f</w:t>
            </w:r>
            <w:r w:rsidR="00DC13FB" w:rsidRPr="00166ADF">
              <w:rPr>
                <w:rFonts w:ascii="Verdana" w:hAnsi="Verdana"/>
                <w:sz w:val="22"/>
              </w:rPr>
              <w:t>ive-year average</w:t>
            </w:r>
            <w:r w:rsidRPr="00166ADF">
              <w:rPr>
                <w:rFonts w:ascii="Verdana" w:hAnsi="Verdana"/>
                <w:sz w:val="22"/>
              </w:rPr>
              <w:t xml:space="preserve"> of all graduates seeking employment</w:t>
            </w:r>
            <w:r w:rsidR="00DC13FB" w:rsidRPr="00166ADF">
              <w:rPr>
                <w:rFonts w:ascii="Verdana" w:hAnsi="Verdana"/>
                <w:sz w:val="22"/>
              </w:rPr>
              <w:t xml:space="preserve"> find employment in radiologic sciences within 12 months of graduation 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5C7BE" w14:textId="77777777" w:rsidR="00DC13FB" w:rsidRPr="00D9597D" w:rsidRDefault="00DC13FB" w:rsidP="00942EE6">
            <w:pPr>
              <w:rPr>
                <w:rFonts w:ascii="Verdana" w:hAnsi="Verdana"/>
              </w:rPr>
            </w:pPr>
            <w:r w:rsidRPr="00D9597D">
              <w:rPr>
                <w:rFonts w:ascii="Verdana" w:hAnsi="Verdana"/>
              </w:rPr>
              <w:t xml:space="preserve">Annually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5C7BF" w14:textId="1E8E9CCE" w:rsidR="00DC13FB" w:rsidRDefault="00490D08" w:rsidP="000954A8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stitutional Effectiveness Director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5C7C3" w14:textId="069C64EE" w:rsidR="004B5660" w:rsidRPr="00D9597D" w:rsidRDefault="004B5660" w:rsidP="00D72C4E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F3EE1" w14:textId="77777777" w:rsidR="00DC13FB" w:rsidRDefault="00DC13FB" w:rsidP="000954A8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8A14A" w14:textId="77777777" w:rsidR="00DC13FB" w:rsidRDefault="00DC13FB" w:rsidP="000954A8">
            <w:pPr>
              <w:jc w:val="center"/>
              <w:rPr>
                <w:rFonts w:ascii="Verdana" w:hAnsi="Verdana"/>
              </w:rPr>
            </w:pPr>
          </w:p>
        </w:tc>
      </w:tr>
      <w:tr w:rsidR="00DC13FB" w:rsidRPr="00D9597D" w14:paraId="459D7731" w14:textId="3AFD6220" w:rsidTr="001F238A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3F76B" w14:textId="3DDA65BC" w:rsidR="00DC13FB" w:rsidRPr="00D9597D" w:rsidRDefault="00DC13FB" w:rsidP="002437AD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tudents will complete the program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79BB1" w14:textId="132FFDD3" w:rsidR="00DC13FB" w:rsidRDefault="00DC13FB" w:rsidP="00800B0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Graduation </w:t>
            </w:r>
            <w:r w:rsidR="00DD2359">
              <w:rPr>
                <w:rFonts w:ascii="Verdana" w:hAnsi="Verdana"/>
              </w:rPr>
              <w:t>R</w:t>
            </w:r>
            <w:r>
              <w:rPr>
                <w:rFonts w:ascii="Verdana" w:hAnsi="Verdana"/>
              </w:rPr>
              <w:t xml:space="preserve">ate </w:t>
            </w:r>
            <w:r w:rsidR="00F72CDC" w:rsidRPr="00C60906">
              <w:rPr>
                <w:rFonts w:ascii="Verdana" w:hAnsi="Verdana"/>
              </w:rPr>
              <w:t>as defined by JRCERT Standard 6.1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C8449" w14:textId="3F71C7FA" w:rsidR="00DC13FB" w:rsidRDefault="003F4CA6" w:rsidP="00800B07">
            <w:pPr>
              <w:rPr>
                <w:rFonts w:ascii="Verdana" w:hAnsi="Verdana"/>
              </w:rPr>
            </w:pPr>
            <w:r>
              <w:rPr>
                <w:rFonts w:ascii="Verdana" w:hAnsi="Verdana"/>
                <w:sz w:val="22"/>
              </w:rPr>
              <w:t>8</w:t>
            </w:r>
            <w:r w:rsidR="00DD2359" w:rsidRPr="00C60906">
              <w:rPr>
                <w:rFonts w:ascii="Verdana" w:hAnsi="Verdana"/>
                <w:sz w:val="22"/>
              </w:rPr>
              <w:t>5</w:t>
            </w:r>
            <w:r w:rsidR="00DD2359" w:rsidRPr="00EF37F9">
              <w:rPr>
                <w:rFonts w:ascii="Verdana" w:hAnsi="Verdana"/>
                <w:sz w:val="22"/>
              </w:rPr>
              <w:t>%</w:t>
            </w:r>
            <w:r w:rsidR="007B51AF" w:rsidRPr="00EF37F9">
              <w:rPr>
                <w:rFonts w:ascii="Verdana" w:hAnsi="Verdana"/>
                <w:sz w:val="22"/>
              </w:rPr>
              <w:t xml:space="preserve"> of students starting the program will complete the program 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B93BA" w14:textId="68D9F17E" w:rsidR="00DC13FB" w:rsidRPr="00D9597D" w:rsidRDefault="00DC13FB" w:rsidP="00942EE6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Annuall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F0AAE" w14:textId="20C26670" w:rsidR="00DC13FB" w:rsidRDefault="00490D08" w:rsidP="000954A8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Institutional Effectiveness Director</w:t>
            </w: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9A1B4" w14:textId="7615C112" w:rsidR="004B5660" w:rsidRDefault="004B5660" w:rsidP="004B5660">
            <w:pPr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 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21E7D" w14:textId="77777777" w:rsidR="00DC13FB" w:rsidRDefault="00DC13FB" w:rsidP="000954A8">
            <w:pPr>
              <w:jc w:val="center"/>
              <w:rPr>
                <w:rFonts w:ascii="Verdana" w:hAnsi="Verdana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A3D85" w14:textId="77777777" w:rsidR="00DC13FB" w:rsidRDefault="00DC13FB" w:rsidP="000954A8">
            <w:pPr>
              <w:jc w:val="center"/>
              <w:rPr>
                <w:rFonts w:ascii="Verdana" w:hAnsi="Verdana"/>
              </w:rPr>
            </w:pPr>
          </w:p>
        </w:tc>
      </w:tr>
    </w:tbl>
    <w:p w14:paraId="3D15C7C5" w14:textId="1B1DB1A1" w:rsidR="00825FC0" w:rsidRPr="00D9597D" w:rsidRDefault="00825FC0" w:rsidP="00F33EFA">
      <w:pPr>
        <w:rPr>
          <w:rFonts w:ascii="Verdana" w:hAnsi="Verdana"/>
        </w:rPr>
      </w:pPr>
    </w:p>
    <w:sectPr w:rsidR="00825FC0" w:rsidRPr="00D9597D" w:rsidSect="002535BC">
      <w:headerReference w:type="default" r:id="rId11"/>
      <w:footerReference w:type="default" r:id="rId12"/>
      <w:pgSz w:w="20160" w:h="12240" w:orient="landscape" w:code="5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B3E072" w14:textId="77777777" w:rsidR="002535BC" w:rsidRDefault="002535BC" w:rsidP="00F33EFA">
      <w:r>
        <w:separator/>
      </w:r>
    </w:p>
  </w:endnote>
  <w:endnote w:type="continuationSeparator" w:id="0">
    <w:p w14:paraId="79213C43" w14:textId="77777777" w:rsidR="002535BC" w:rsidRDefault="002535BC" w:rsidP="00F33EFA">
      <w:r>
        <w:continuationSeparator/>
      </w:r>
    </w:p>
  </w:endnote>
  <w:endnote w:type="continuationNotice" w:id="1">
    <w:p w14:paraId="4612C7A9" w14:textId="77777777" w:rsidR="002535BC" w:rsidRDefault="002535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735AE6" w14:textId="35696FD2" w:rsidR="00100D72" w:rsidRDefault="00D720F3">
    <w:pPr>
      <w:pStyle w:val="Footer"/>
    </w:pPr>
    <w:r>
      <w:t xml:space="preserve">Reviewed and Updated </w:t>
    </w:r>
    <w:r w:rsidR="00F364EC">
      <w:t>April</w:t>
    </w:r>
    <w:r w:rsidR="008B137A">
      <w:t xml:space="preserve"> </w:t>
    </w:r>
    <w:r>
      <w:t>202</w:t>
    </w:r>
    <w:r w:rsidR="00302C54">
      <w:t>4</w:t>
    </w:r>
  </w:p>
  <w:p w14:paraId="3D15C7CD" w14:textId="25BFBAF0" w:rsidR="001F34AF" w:rsidRDefault="001F34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1F62A9" w14:textId="77777777" w:rsidR="002535BC" w:rsidRDefault="002535BC" w:rsidP="00F33EFA">
      <w:r>
        <w:separator/>
      </w:r>
    </w:p>
  </w:footnote>
  <w:footnote w:type="continuationSeparator" w:id="0">
    <w:p w14:paraId="1ECE6F6C" w14:textId="77777777" w:rsidR="002535BC" w:rsidRDefault="002535BC" w:rsidP="00F33EFA">
      <w:r>
        <w:continuationSeparator/>
      </w:r>
    </w:p>
  </w:footnote>
  <w:footnote w:type="continuationNotice" w:id="1">
    <w:p w14:paraId="29793EED" w14:textId="77777777" w:rsidR="002535BC" w:rsidRDefault="002535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15C7CA" w14:textId="77777777" w:rsidR="001F34AF" w:rsidRDefault="001F34AF">
    <w:pPr>
      <w:pStyle w:val="Header"/>
    </w:pPr>
  </w:p>
  <w:p w14:paraId="3D15C7CB" w14:textId="77777777" w:rsidR="001F34AF" w:rsidRDefault="001F34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042F0E"/>
    <w:multiLevelType w:val="hybridMultilevel"/>
    <w:tmpl w:val="A35EDDAC"/>
    <w:lvl w:ilvl="0" w:tplc="A4D64350">
      <w:numFmt w:val="bullet"/>
      <w:lvlText w:val="-"/>
      <w:lvlJc w:val="left"/>
      <w:pPr>
        <w:ind w:left="45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6474017B"/>
    <w:multiLevelType w:val="multilevel"/>
    <w:tmpl w:val="BB728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622875">
    <w:abstractNumId w:val="1"/>
  </w:num>
  <w:num w:numId="2" w16cid:durableId="1260988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jYwNjIwMDQzNTRU0lEKTi0uzszPAykwrgUAOV1hCywAAAA="/>
  </w:docVars>
  <w:rsids>
    <w:rsidRoot w:val="00C20C5E"/>
    <w:rsid w:val="00000D59"/>
    <w:rsid w:val="0000184A"/>
    <w:rsid w:val="00001948"/>
    <w:rsid w:val="000033EA"/>
    <w:rsid w:val="000042A8"/>
    <w:rsid w:val="00011D09"/>
    <w:rsid w:val="00015B44"/>
    <w:rsid w:val="000211AC"/>
    <w:rsid w:val="00030D01"/>
    <w:rsid w:val="00037C18"/>
    <w:rsid w:val="0004001C"/>
    <w:rsid w:val="00040C30"/>
    <w:rsid w:val="00050E98"/>
    <w:rsid w:val="000518EC"/>
    <w:rsid w:val="00062E06"/>
    <w:rsid w:val="00071FF6"/>
    <w:rsid w:val="00074D15"/>
    <w:rsid w:val="00080888"/>
    <w:rsid w:val="000810A8"/>
    <w:rsid w:val="00081303"/>
    <w:rsid w:val="00082DDF"/>
    <w:rsid w:val="00084E2A"/>
    <w:rsid w:val="0008595F"/>
    <w:rsid w:val="000954A8"/>
    <w:rsid w:val="00095660"/>
    <w:rsid w:val="00097BFF"/>
    <w:rsid w:val="000A4537"/>
    <w:rsid w:val="000A4741"/>
    <w:rsid w:val="000B0CEF"/>
    <w:rsid w:val="000B2120"/>
    <w:rsid w:val="000B4C07"/>
    <w:rsid w:val="000C0880"/>
    <w:rsid w:val="000C6A4E"/>
    <w:rsid w:val="000C76E8"/>
    <w:rsid w:val="000D0534"/>
    <w:rsid w:val="000D07EF"/>
    <w:rsid w:val="000D1D39"/>
    <w:rsid w:val="000D3118"/>
    <w:rsid w:val="000D79DE"/>
    <w:rsid w:val="000E6432"/>
    <w:rsid w:val="000F4417"/>
    <w:rsid w:val="000F5EAE"/>
    <w:rsid w:val="000F71BC"/>
    <w:rsid w:val="0010041E"/>
    <w:rsid w:val="00100BEB"/>
    <w:rsid w:val="00100D72"/>
    <w:rsid w:val="0010432C"/>
    <w:rsid w:val="00104E46"/>
    <w:rsid w:val="00114CFD"/>
    <w:rsid w:val="00117DAE"/>
    <w:rsid w:val="00123C2D"/>
    <w:rsid w:val="0012784B"/>
    <w:rsid w:val="001313F4"/>
    <w:rsid w:val="00132012"/>
    <w:rsid w:val="001365D5"/>
    <w:rsid w:val="00146236"/>
    <w:rsid w:val="0015108B"/>
    <w:rsid w:val="001578A7"/>
    <w:rsid w:val="00160464"/>
    <w:rsid w:val="00161ADE"/>
    <w:rsid w:val="00162C99"/>
    <w:rsid w:val="001639BD"/>
    <w:rsid w:val="00166ADF"/>
    <w:rsid w:val="00176697"/>
    <w:rsid w:val="00182941"/>
    <w:rsid w:val="0019499D"/>
    <w:rsid w:val="00194CE4"/>
    <w:rsid w:val="001A579C"/>
    <w:rsid w:val="001B0859"/>
    <w:rsid w:val="001B61E2"/>
    <w:rsid w:val="001C3844"/>
    <w:rsid w:val="001C63D1"/>
    <w:rsid w:val="001D2574"/>
    <w:rsid w:val="001D3D17"/>
    <w:rsid w:val="001E12B7"/>
    <w:rsid w:val="001F2185"/>
    <w:rsid w:val="001F238A"/>
    <w:rsid w:val="001F34AF"/>
    <w:rsid w:val="001F367A"/>
    <w:rsid w:val="002022C6"/>
    <w:rsid w:val="0021648F"/>
    <w:rsid w:val="00217E5B"/>
    <w:rsid w:val="002208E3"/>
    <w:rsid w:val="002256D2"/>
    <w:rsid w:val="002263ED"/>
    <w:rsid w:val="0023771C"/>
    <w:rsid w:val="002437AD"/>
    <w:rsid w:val="00244A25"/>
    <w:rsid w:val="002522BF"/>
    <w:rsid w:val="00252B0B"/>
    <w:rsid w:val="002535BC"/>
    <w:rsid w:val="002539F1"/>
    <w:rsid w:val="00260185"/>
    <w:rsid w:val="002634C9"/>
    <w:rsid w:val="002765E2"/>
    <w:rsid w:val="00281F84"/>
    <w:rsid w:val="00282DF6"/>
    <w:rsid w:val="002831CD"/>
    <w:rsid w:val="002846EF"/>
    <w:rsid w:val="00284775"/>
    <w:rsid w:val="0028542A"/>
    <w:rsid w:val="002B4FD3"/>
    <w:rsid w:val="002C3733"/>
    <w:rsid w:val="002C4E0C"/>
    <w:rsid w:val="002D6DFB"/>
    <w:rsid w:val="002D7613"/>
    <w:rsid w:val="002E6234"/>
    <w:rsid w:val="002E6BCE"/>
    <w:rsid w:val="002E7663"/>
    <w:rsid w:val="002E773F"/>
    <w:rsid w:val="002F5E27"/>
    <w:rsid w:val="002F7BBA"/>
    <w:rsid w:val="00301360"/>
    <w:rsid w:val="00302C54"/>
    <w:rsid w:val="003037C7"/>
    <w:rsid w:val="00303C4D"/>
    <w:rsid w:val="0031051E"/>
    <w:rsid w:val="00311D5E"/>
    <w:rsid w:val="00314DF4"/>
    <w:rsid w:val="00317481"/>
    <w:rsid w:val="00321400"/>
    <w:rsid w:val="00325A84"/>
    <w:rsid w:val="00326023"/>
    <w:rsid w:val="00326ED8"/>
    <w:rsid w:val="00330F00"/>
    <w:rsid w:val="003368FB"/>
    <w:rsid w:val="00341E57"/>
    <w:rsid w:val="00342E03"/>
    <w:rsid w:val="003434C7"/>
    <w:rsid w:val="003525C1"/>
    <w:rsid w:val="00355B0C"/>
    <w:rsid w:val="00357335"/>
    <w:rsid w:val="0036401E"/>
    <w:rsid w:val="00365EE4"/>
    <w:rsid w:val="00373E6A"/>
    <w:rsid w:val="00380707"/>
    <w:rsid w:val="003915B3"/>
    <w:rsid w:val="003A11DA"/>
    <w:rsid w:val="003A19E9"/>
    <w:rsid w:val="003A30F1"/>
    <w:rsid w:val="003A5DEB"/>
    <w:rsid w:val="003B3C5A"/>
    <w:rsid w:val="003B52CF"/>
    <w:rsid w:val="003B547E"/>
    <w:rsid w:val="003B5E4C"/>
    <w:rsid w:val="003B6206"/>
    <w:rsid w:val="003C2F13"/>
    <w:rsid w:val="003C63A8"/>
    <w:rsid w:val="003C7A94"/>
    <w:rsid w:val="003D1187"/>
    <w:rsid w:val="003E2C6A"/>
    <w:rsid w:val="003E53FC"/>
    <w:rsid w:val="003E54B5"/>
    <w:rsid w:val="003F007E"/>
    <w:rsid w:val="003F050F"/>
    <w:rsid w:val="003F451C"/>
    <w:rsid w:val="003F4CA6"/>
    <w:rsid w:val="003F4DA4"/>
    <w:rsid w:val="00404827"/>
    <w:rsid w:val="00407542"/>
    <w:rsid w:val="00423116"/>
    <w:rsid w:val="00424BFE"/>
    <w:rsid w:val="00434BF6"/>
    <w:rsid w:val="00437B70"/>
    <w:rsid w:val="004425F5"/>
    <w:rsid w:val="00442889"/>
    <w:rsid w:val="0045037F"/>
    <w:rsid w:val="00454CC3"/>
    <w:rsid w:val="004557CC"/>
    <w:rsid w:val="00460A31"/>
    <w:rsid w:val="00465F67"/>
    <w:rsid w:val="00467DC1"/>
    <w:rsid w:val="004700C7"/>
    <w:rsid w:val="00471950"/>
    <w:rsid w:val="00474195"/>
    <w:rsid w:val="00476122"/>
    <w:rsid w:val="00480F52"/>
    <w:rsid w:val="0048224A"/>
    <w:rsid w:val="0048783B"/>
    <w:rsid w:val="00487878"/>
    <w:rsid w:val="00490D08"/>
    <w:rsid w:val="004947A1"/>
    <w:rsid w:val="004965F0"/>
    <w:rsid w:val="0049751C"/>
    <w:rsid w:val="00497B39"/>
    <w:rsid w:val="004A62DC"/>
    <w:rsid w:val="004B5660"/>
    <w:rsid w:val="004C0643"/>
    <w:rsid w:val="004C4951"/>
    <w:rsid w:val="004C7045"/>
    <w:rsid w:val="004D2739"/>
    <w:rsid w:val="004E12E0"/>
    <w:rsid w:val="004E6BED"/>
    <w:rsid w:val="004F0412"/>
    <w:rsid w:val="004F0832"/>
    <w:rsid w:val="004F129C"/>
    <w:rsid w:val="004F2D23"/>
    <w:rsid w:val="004F713F"/>
    <w:rsid w:val="00506F58"/>
    <w:rsid w:val="00511551"/>
    <w:rsid w:val="00512EC3"/>
    <w:rsid w:val="005160DE"/>
    <w:rsid w:val="00517E7F"/>
    <w:rsid w:val="005200E7"/>
    <w:rsid w:val="00524541"/>
    <w:rsid w:val="005310D1"/>
    <w:rsid w:val="005375AF"/>
    <w:rsid w:val="00537CC9"/>
    <w:rsid w:val="005412AE"/>
    <w:rsid w:val="005476C3"/>
    <w:rsid w:val="00547BEC"/>
    <w:rsid w:val="00557013"/>
    <w:rsid w:val="005623EE"/>
    <w:rsid w:val="0057414C"/>
    <w:rsid w:val="0057631A"/>
    <w:rsid w:val="00576DF2"/>
    <w:rsid w:val="00577B04"/>
    <w:rsid w:val="00582C25"/>
    <w:rsid w:val="00585CEC"/>
    <w:rsid w:val="0059161D"/>
    <w:rsid w:val="005931C1"/>
    <w:rsid w:val="00593609"/>
    <w:rsid w:val="0059470C"/>
    <w:rsid w:val="005A35B0"/>
    <w:rsid w:val="005A5309"/>
    <w:rsid w:val="005B0FA1"/>
    <w:rsid w:val="005B2421"/>
    <w:rsid w:val="005D02BE"/>
    <w:rsid w:val="005E0DD9"/>
    <w:rsid w:val="005E3416"/>
    <w:rsid w:val="005E5300"/>
    <w:rsid w:val="005F1469"/>
    <w:rsid w:val="005F1A3A"/>
    <w:rsid w:val="005F1AFA"/>
    <w:rsid w:val="005F1C9F"/>
    <w:rsid w:val="00601FFA"/>
    <w:rsid w:val="00603C01"/>
    <w:rsid w:val="00611794"/>
    <w:rsid w:val="006118A8"/>
    <w:rsid w:val="00614734"/>
    <w:rsid w:val="00614C2D"/>
    <w:rsid w:val="00621963"/>
    <w:rsid w:val="00626D0D"/>
    <w:rsid w:val="006273B1"/>
    <w:rsid w:val="0063385D"/>
    <w:rsid w:val="006432D7"/>
    <w:rsid w:val="006432FE"/>
    <w:rsid w:val="00643A91"/>
    <w:rsid w:val="006475B3"/>
    <w:rsid w:val="00652B58"/>
    <w:rsid w:val="006536F5"/>
    <w:rsid w:val="00655140"/>
    <w:rsid w:val="00655346"/>
    <w:rsid w:val="006613A3"/>
    <w:rsid w:val="00666477"/>
    <w:rsid w:val="00670834"/>
    <w:rsid w:val="006712DB"/>
    <w:rsid w:val="00672B8A"/>
    <w:rsid w:val="0067619C"/>
    <w:rsid w:val="00686661"/>
    <w:rsid w:val="00687BA1"/>
    <w:rsid w:val="00694DCE"/>
    <w:rsid w:val="006A35D4"/>
    <w:rsid w:val="006A47B1"/>
    <w:rsid w:val="006B1B13"/>
    <w:rsid w:val="006C166B"/>
    <w:rsid w:val="006C44AC"/>
    <w:rsid w:val="006C4D94"/>
    <w:rsid w:val="006C6E16"/>
    <w:rsid w:val="006D61E0"/>
    <w:rsid w:val="006E12C0"/>
    <w:rsid w:val="006E56E1"/>
    <w:rsid w:val="006E7CEB"/>
    <w:rsid w:val="006F151A"/>
    <w:rsid w:val="006F1DCB"/>
    <w:rsid w:val="006F4F03"/>
    <w:rsid w:val="006F7454"/>
    <w:rsid w:val="00706286"/>
    <w:rsid w:val="00711A7C"/>
    <w:rsid w:val="00713DFE"/>
    <w:rsid w:val="007214D1"/>
    <w:rsid w:val="0073133D"/>
    <w:rsid w:val="00733248"/>
    <w:rsid w:val="0074306C"/>
    <w:rsid w:val="00756B49"/>
    <w:rsid w:val="007700D0"/>
    <w:rsid w:val="007812D1"/>
    <w:rsid w:val="00783147"/>
    <w:rsid w:val="00784D25"/>
    <w:rsid w:val="00791622"/>
    <w:rsid w:val="00791C20"/>
    <w:rsid w:val="00795FB8"/>
    <w:rsid w:val="00796D73"/>
    <w:rsid w:val="007977B3"/>
    <w:rsid w:val="007A03CE"/>
    <w:rsid w:val="007A314B"/>
    <w:rsid w:val="007B0400"/>
    <w:rsid w:val="007B38AF"/>
    <w:rsid w:val="007B51AF"/>
    <w:rsid w:val="007B5529"/>
    <w:rsid w:val="007B7739"/>
    <w:rsid w:val="007C163C"/>
    <w:rsid w:val="007C2022"/>
    <w:rsid w:val="007C296E"/>
    <w:rsid w:val="007C44C2"/>
    <w:rsid w:val="007C6C74"/>
    <w:rsid w:val="007D2A8F"/>
    <w:rsid w:val="007D670D"/>
    <w:rsid w:val="007D7324"/>
    <w:rsid w:val="007E15D1"/>
    <w:rsid w:val="007E3589"/>
    <w:rsid w:val="007E584E"/>
    <w:rsid w:val="007E5D3B"/>
    <w:rsid w:val="007F084F"/>
    <w:rsid w:val="00800B07"/>
    <w:rsid w:val="00801E79"/>
    <w:rsid w:val="0080253D"/>
    <w:rsid w:val="00802906"/>
    <w:rsid w:val="0080350F"/>
    <w:rsid w:val="008078AE"/>
    <w:rsid w:val="0081139A"/>
    <w:rsid w:val="00820923"/>
    <w:rsid w:val="0082273F"/>
    <w:rsid w:val="00825FC0"/>
    <w:rsid w:val="0083510D"/>
    <w:rsid w:val="008377C2"/>
    <w:rsid w:val="008421B8"/>
    <w:rsid w:val="008454FF"/>
    <w:rsid w:val="008479B6"/>
    <w:rsid w:val="008608EB"/>
    <w:rsid w:val="0086261C"/>
    <w:rsid w:val="00871376"/>
    <w:rsid w:val="00877EB7"/>
    <w:rsid w:val="00882F95"/>
    <w:rsid w:val="00890607"/>
    <w:rsid w:val="00894ABF"/>
    <w:rsid w:val="00895313"/>
    <w:rsid w:val="008A5C52"/>
    <w:rsid w:val="008B137A"/>
    <w:rsid w:val="008C1117"/>
    <w:rsid w:val="008C257B"/>
    <w:rsid w:val="008C393D"/>
    <w:rsid w:val="008D3024"/>
    <w:rsid w:val="008F1D9A"/>
    <w:rsid w:val="008F6E63"/>
    <w:rsid w:val="00907223"/>
    <w:rsid w:val="00910C09"/>
    <w:rsid w:val="00912C9F"/>
    <w:rsid w:val="009131B8"/>
    <w:rsid w:val="00916D68"/>
    <w:rsid w:val="00921C2C"/>
    <w:rsid w:val="00927D72"/>
    <w:rsid w:val="00932B9F"/>
    <w:rsid w:val="0093460D"/>
    <w:rsid w:val="00937674"/>
    <w:rsid w:val="00942EE6"/>
    <w:rsid w:val="009503BA"/>
    <w:rsid w:val="00951BED"/>
    <w:rsid w:val="00962B14"/>
    <w:rsid w:val="00964C60"/>
    <w:rsid w:val="00967C5D"/>
    <w:rsid w:val="00970ED4"/>
    <w:rsid w:val="009754A4"/>
    <w:rsid w:val="009761EA"/>
    <w:rsid w:val="00976F94"/>
    <w:rsid w:val="00977B62"/>
    <w:rsid w:val="00982135"/>
    <w:rsid w:val="0098440D"/>
    <w:rsid w:val="00993D32"/>
    <w:rsid w:val="00994464"/>
    <w:rsid w:val="00994AD9"/>
    <w:rsid w:val="00995176"/>
    <w:rsid w:val="0099545B"/>
    <w:rsid w:val="009A036C"/>
    <w:rsid w:val="009A515E"/>
    <w:rsid w:val="009A6C35"/>
    <w:rsid w:val="009B4B5E"/>
    <w:rsid w:val="009B6647"/>
    <w:rsid w:val="009C53FF"/>
    <w:rsid w:val="009D34B8"/>
    <w:rsid w:val="009D454B"/>
    <w:rsid w:val="009D521A"/>
    <w:rsid w:val="009D5FF4"/>
    <w:rsid w:val="009D7115"/>
    <w:rsid w:val="009E05E3"/>
    <w:rsid w:val="009E3A2D"/>
    <w:rsid w:val="009F3330"/>
    <w:rsid w:val="009F3D0A"/>
    <w:rsid w:val="009F70EF"/>
    <w:rsid w:val="009F7FD8"/>
    <w:rsid w:val="00A13CF4"/>
    <w:rsid w:val="00A22847"/>
    <w:rsid w:val="00A23778"/>
    <w:rsid w:val="00A25096"/>
    <w:rsid w:val="00A31623"/>
    <w:rsid w:val="00A33092"/>
    <w:rsid w:val="00A37367"/>
    <w:rsid w:val="00A4186A"/>
    <w:rsid w:val="00A42AFA"/>
    <w:rsid w:val="00A4637D"/>
    <w:rsid w:val="00A55C5B"/>
    <w:rsid w:val="00A5623E"/>
    <w:rsid w:val="00A63C81"/>
    <w:rsid w:val="00A641D8"/>
    <w:rsid w:val="00A72873"/>
    <w:rsid w:val="00A73901"/>
    <w:rsid w:val="00A828C2"/>
    <w:rsid w:val="00A839DC"/>
    <w:rsid w:val="00A84F91"/>
    <w:rsid w:val="00A91C8B"/>
    <w:rsid w:val="00A93E82"/>
    <w:rsid w:val="00A9406A"/>
    <w:rsid w:val="00A9508A"/>
    <w:rsid w:val="00AA1B0C"/>
    <w:rsid w:val="00AA71D6"/>
    <w:rsid w:val="00AB014A"/>
    <w:rsid w:val="00AB2932"/>
    <w:rsid w:val="00AB5396"/>
    <w:rsid w:val="00AC4AF8"/>
    <w:rsid w:val="00AC4FDB"/>
    <w:rsid w:val="00AC55E9"/>
    <w:rsid w:val="00AD2A09"/>
    <w:rsid w:val="00AD33B7"/>
    <w:rsid w:val="00AE0655"/>
    <w:rsid w:val="00AE2CC4"/>
    <w:rsid w:val="00AE3871"/>
    <w:rsid w:val="00AE418E"/>
    <w:rsid w:val="00AE5241"/>
    <w:rsid w:val="00AE6997"/>
    <w:rsid w:val="00AE7B96"/>
    <w:rsid w:val="00AF49D7"/>
    <w:rsid w:val="00AF76BD"/>
    <w:rsid w:val="00B00CCE"/>
    <w:rsid w:val="00B04266"/>
    <w:rsid w:val="00B05BA7"/>
    <w:rsid w:val="00B12825"/>
    <w:rsid w:val="00B26CE0"/>
    <w:rsid w:val="00B31F19"/>
    <w:rsid w:val="00B3218E"/>
    <w:rsid w:val="00B40ED1"/>
    <w:rsid w:val="00B428A6"/>
    <w:rsid w:val="00B42F8C"/>
    <w:rsid w:val="00B43016"/>
    <w:rsid w:val="00B439A5"/>
    <w:rsid w:val="00B56445"/>
    <w:rsid w:val="00B575E6"/>
    <w:rsid w:val="00B57B51"/>
    <w:rsid w:val="00B627A7"/>
    <w:rsid w:val="00B6299F"/>
    <w:rsid w:val="00B62FD6"/>
    <w:rsid w:val="00B64D96"/>
    <w:rsid w:val="00B67A08"/>
    <w:rsid w:val="00B71036"/>
    <w:rsid w:val="00B71AEB"/>
    <w:rsid w:val="00B72446"/>
    <w:rsid w:val="00B77CA1"/>
    <w:rsid w:val="00B84674"/>
    <w:rsid w:val="00B90916"/>
    <w:rsid w:val="00B91BBC"/>
    <w:rsid w:val="00B93ECD"/>
    <w:rsid w:val="00BA1F85"/>
    <w:rsid w:val="00BA5027"/>
    <w:rsid w:val="00BA737F"/>
    <w:rsid w:val="00BB5BE4"/>
    <w:rsid w:val="00BC2394"/>
    <w:rsid w:val="00BC27B6"/>
    <w:rsid w:val="00BC4176"/>
    <w:rsid w:val="00BD0BAF"/>
    <w:rsid w:val="00BD0BDB"/>
    <w:rsid w:val="00BD27FC"/>
    <w:rsid w:val="00BD32C8"/>
    <w:rsid w:val="00BD513C"/>
    <w:rsid w:val="00BD575E"/>
    <w:rsid w:val="00BD5BF5"/>
    <w:rsid w:val="00BD6083"/>
    <w:rsid w:val="00BD644D"/>
    <w:rsid w:val="00BF1B6C"/>
    <w:rsid w:val="00BF1BCF"/>
    <w:rsid w:val="00C00D7A"/>
    <w:rsid w:val="00C02CE3"/>
    <w:rsid w:val="00C042DC"/>
    <w:rsid w:val="00C0731C"/>
    <w:rsid w:val="00C07453"/>
    <w:rsid w:val="00C1439A"/>
    <w:rsid w:val="00C20C5E"/>
    <w:rsid w:val="00C26C9A"/>
    <w:rsid w:val="00C3234E"/>
    <w:rsid w:val="00C34B9D"/>
    <w:rsid w:val="00C3750D"/>
    <w:rsid w:val="00C42895"/>
    <w:rsid w:val="00C47755"/>
    <w:rsid w:val="00C527DA"/>
    <w:rsid w:val="00C57599"/>
    <w:rsid w:val="00C60906"/>
    <w:rsid w:val="00C61DA4"/>
    <w:rsid w:val="00C632F9"/>
    <w:rsid w:val="00C67F82"/>
    <w:rsid w:val="00C71849"/>
    <w:rsid w:val="00C725C2"/>
    <w:rsid w:val="00C729DD"/>
    <w:rsid w:val="00C83AAA"/>
    <w:rsid w:val="00C90895"/>
    <w:rsid w:val="00C924FC"/>
    <w:rsid w:val="00C97702"/>
    <w:rsid w:val="00C97B9C"/>
    <w:rsid w:val="00CB02E6"/>
    <w:rsid w:val="00CB1D2D"/>
    <w:rsid w:val="00CC2A32"/>
    <w:rsid w:val="00CC6AC2"/>
    <w:rsid w:val="00CD109F"/>
    <w:rsid w:val="00CD1288"/>
    <w:rsid w:val="00CD18B6"/>
    <w:rsid w:val="00CE7B5B"/>
    <w:rsid w:val="00CF1CD7"/>
    <w:rsid w:val="00CF5E37"/>
    <w:rsid w:val="00D0301F"/>
    <w:rsid w:val="00D0643E"/>
    <w:rsid w:val="00D06CB2"/>
    <w:rsid w:val="00D168B7"/>
    <w:rsid w:val="00D20154"/>
    <w:rsid w:val="00D32111"/>
    <w:rsid w:val="00D4172D"/>
    <w:rsid w:val="00D51AD3"/>
    <w:rsid w:val="00D51E7F"/>
    <w:rsid w:val="00D51EC0"/>
    <w:rsid w:val="00D51ED1"/>
    <w:rsid w:val="00D55615"/>
    <w:rsid w:val="00D62E7A"/>
    <w:rsid w:val="00D6597A"/>
    <w:rsid w:val="00D66706"/>
    <w:rsid w:val="00D71334"/>
    <w:rsid w:val="00D720F3"/>
    <w:rsid w:val="00D72514"/>
    <w:rsid w:val="00D72C4E"/>
    <w:rsid w:val="00D72F99"/>
    <w:rsid w:val="00D827B7"/>
    <w:rsid w:val="00D84076"/>
    <w:rsid w:val="00D862A2"/>
    <w:rsid w:val="00D916C4"/>
    <w:rsid w:val="00D9597D"/>
    <w:rsid w:val="00DA6D46"/>
    <w:rsid w:val="00DB74D7"/>
    <w:rsid w:val="00DB7E02"/>
    <w:rsid w:val="00DC13FB"/>
    <w:rsid w:val="00DC1843"/>
    <w:rsid w:val="00DC5C15"/>
    <w:rsid w:val="00DD0D26"/>
    <w:rsid w:val="00DD2359"/>
    <w:rsid w:val="00DD52DB"/>
    <w:rsid w:val="00DE09D3"/>
    <w:rsid w:val="00DE260E"/>
    <w:rsid w:val="00DE52DB"/>
    <w:rsid w:val="00DE7F41"/>
    <w:rsid w:val="00E13092"/>
    <w:rsid w:val="00E1588A"/>
    <w:rsid w:val="00E15B03"/>
    <w:rsid w:val="00E15B31"/>
    <w:rsid w:val="00E317B8"/>
    <w:rsid w:val="00E40DA2"/>
    <w:rsid w:val="00E42A81"/>
    <w:rsid w:val="00E444FC"/>
    <w:rsid w:val="00E5353F"/>
    <w:rsid w:val="00E639CF"/>
    <w:rsid w:val="00E66295"/>
    <w:rsid w:val="00E72861"/>
    <w:rsid w:val="00E80734"/>
    <w:rsid w:val="00E81E38"/>
    <w:rsid w:val="00E918EF"/>
    <w:rsid w:val="00E95D75"/>
    <w:rsid w:val="00EA47BA"/>
    <w:rsid w:val="00EA4E30"/>
    <w:rsid w:val="00EB1E28"/>
    <w:rsid w:val="00EB69A8"/>
    <w:rsid w:val="00EC15A2"/>
    <w:rsid w:val="00ED601D"/>
    <w:rsid w:val="00EE6DB7"/>
    <w:rsid w:val="00EF37F9"/>
    <w:rsid w:val="00EF5E29"/>
    <w:rsid w:val="00F0511D"/>
    <w:rsid w:val="00F13485"/>
    <w:rsid w:val="00F20CB2"/>
    <w:rsid w:val="00F20DFA"/>
    <w:rsid w:val="00F25ABA"/>
    <w:rsid w:val="00F33CB4"/>
    <w:rsid w:val="00F33EFA"/>
    <w:rsid w:val="00F3520D"/>
    <w:rsid w:val="00F364EC"/>
    <w:rsid w:val="00F40489"/>
    <w:rsid w:val="00F4075B"/>
    <w:rsid w:val="00F51208"/>
    <w:rsid w:val="00F56C57"/>
    <w:rsid w:val="00F56EF1"/>
    <w:rsid w:val="00F5772D"/>
    <w:rsid w:val="00F614C1"/>
    <w:rsid w:val="00F71031"/>
    <w:rsid w:val="00F72209"/>
    <w:rsid w:val="00F72CDC"/>
    <w:rsid w:val="00F73B35"/>
    <w:rsid w:val="00F74158"/>
    <w:rsid w:val="00F7442A"/>
    <w:rsid w:val="00F811B2"/>
    <w:rsid w:val="00F81883"/>
    <w:rsid w:val="00F838D2"/>
    <w:rsid w:val="00F83D7C"/>
    <w:rsid w:val="00F90110"/>
    <w:rsid w:val="00F901E9"/>
    <w:rsid w:val="00F9469C"/>
    <w:rsid w:val="00F94B29"/>
    <w:rsid w:val="00FA3DE1"/>
    <w:rsid w:val="00FC1576"/>
    <w:rsid w:val="00FC1CAA"/>
    <w:rsid w:val="00FC6813"/>
    <w:rsid w:val="00FC7127"/>
    <w:rsid w:val="00FD0754"/>
    <w:rsid w:val="00FD0B1E"/>
    <w:rsid w:val="00FD2004"/>
    <w:rsid w:val="00FD320C"/>
    <w:rsid w:val="00FD4B23"/>
    <w:rsid w:val="00FD61AB"/>
    <w:rsid w:val="00FE1B00"/>
    <w:rsid w:val="00FF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15C682"/>
  <w15:docId w15:val="{E9E75E27-819F-4407-9DA8-C0C06CA9B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B0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3E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EF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3E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EFA"/>
    <w:rPr>
      <w:sz w:val="24"/>
      <w:szCs w:val="24"/>
    </w:rPr>
  </w:style>
  <w:style w:type="paragraph" w:customStyle="1" w:styleId="paragraph">
    <w:name w:val="paragraph"/>
    <w:basedOn w:val="Normal"/>
    <w:rsid w:val="00A55C5B"/>
    <w:pPr>
      <w:spacing w:before="100" w:beforeAutospacing="1" w:after="100" w:afterAutospacing="1"/>
    </w:pPr>
  </w:style>
  <w:style w:type="character" w:customStyle="1" w:styleId="textrun">
    <w:name w:val="textrun"/>
    <w:basedOn w:val="DefaultParagraphFont"/>
    <w:rsid w:val="00A55C5B"/>
  </w:style>
  <w:style w:type="character" w:styleId="CommentReference">
    <w:name w:val="annotation reference"/>
    <w:basedOn w:val="DefaultParagraphFont"/>
    <w:uiPriority w:val="99"/>
    <w:semiHidden/>
    <w:unhideWhenUsed/>
    <w:rsid w:val="00784D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4D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4D2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D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D2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4D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4D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B55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7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33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2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7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95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6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19D62C4EC0124A8835741B319419FF" ma:contentTypeVersion="20" ma:contentTypeDescription="Create a new document." ma:contentTypeScope="" ma:versionID="4be263cab776914e40eb83ffa82a33e3">
  <xsd:schema xmlns:xsd="http://www.w3.org/2001/XMLSchema" xmlns:xs="http://www.w3.org/2001/XMLSchema" xmlns:p="http://schemas.microsoft.com/office/2006/metadata/properties" xmlns:ns1="http://schemas.microsoft.com/sharepoint/v3" xmlns:ns2="9a046284-b704-4401-8cc2-ed81ff269731" xmlns:ns3="07b44e1a-52d5-4d44-af92-c17f9ec74730" targetNamespace="http://schemas.microsoft.com/office/2006/metadata/properties" ma:root="true" ma:fieldsID="44964caf6f34e5ba72a5e726c9da4686" ns1:_="" ns2:_="" ns3:_="">
    <xsd:import namespace="http://schemas.microsoft.com/sharepoint/v3"/>
    <xsd:import namespace="9a046284-b704-4401-8cc2-ed81ff269731"/>
    <xsd:import namespace="07b44e1a-52d5-4d44-af92-c17f9ec7473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LengthInSeconds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46284-b704-4401-8cc2-ed81ff2697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1503e20-3f9b-40f9-af68-d8422e683bfa}" ma:internalName="TaxCatchAll" ma:showField="CatchAllData" ma:web="9a046284-b704-4401-8cc2-ed81ff2697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b44e1a-52d5-4d44-af92-c17f9ec74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c3f78aa-e1bb-410f-b71e-26b7fae16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a046284-b704-4401-8cc2-ed81ff269731" xsi:nil="true"/>
    <lcf76f155ced4ddcb4097134ff3c332f xmlns="07b44e1a-52d5-4d44-af92-c17f9ec747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BCAEF58-980C-4535-8D5A-ABCE05AE81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53A498-53C2-4126-94E9-F7FBD70851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a046284-b704-4401-8cc2-ed81ff269731"/>
    <ds:schemaRef ds:uri="07b44e1a-52d5-4d44-af92-c17f9ec74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5E91AD-D7C7-485A-8BBC-C4439DC4CF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1773270-F940-4074-B64A-393FC5A100A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a046284-b704-4401-8cc2-ed81ff269731"/>
    <ds:schemaRef ds:uri="07b44e1a-52d5-4d44-af92-c17f9ec7473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I School of Radiologic Technology Program</vt:lpstr>
    </vt:vector>
  </TitlesOfParts>
  <Company>radtech</Company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I School of Radiologic Technology Program</dc:title>
  <dc:subject/>
  <dc:creator>radtech</dc:creator>
  <cp:keywords/>
  <cp:lastModifiedBy>Lisa Herrmann</cp:lastModifiedBy>
  <cp:revision>4</cp:revision>
  <cp:lastPrinted>2018-05-30T21:07:00Z</cp:lastPrinted>
  <dcterms:created xsi:type="dcterms:W3CDTF">2024-04-23T18:58:00Z</dcterms:created>
  <dcterms:modified xsi:type="dcterms:W3CDTF">2024-04-23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viewingToolsShownOnce">
    <vt:lpwstr/>
  </property>
  <property fmtid="{D5CDD505-2E9C-101B-9397-08002B2CF9AE}" pid="3" name="_AuthorEmailDisplayName">
    <vt:lpwstr>LeAnne Messer</vt:lpwstr>
  </property>
  <property fmtid="{D5CDD505-2E9C-101B-9397-08002B2CF9AE}" pid="4" name="ContentTypeId">
    <vt:lpwstr>0x0101002519D62C4EC0124A8835741B319419FF</vt:lpwstr>
  </property>
  <property fmtid="{D5CDD505-2E9C-101B-9397-08002B2CF9AE}" pid="5" name="_AdHocReviewCycleID">
    <vt:i4>1224278452</vt:i4>
  </property>
  <property fmtid="{D5CDD505-2E9C-101B-9397-08002B2CF9AE}" pid="6" name="_EmailSubject">
    <vt:lpwstr>Re:  Stuff</vt:lpwstr>
  </property>
  <property fmtid="{D5CDD505-2E9C-101B-9397-08002B2CF9AE}" pid="7" name="_PreviousAdHocReviewCycleID">
    <vt:i4>483729819</vt:i4>
  </property>
  <property fmtid="{D5CDD505-2E9C-101B-9397-08002B2CF9AE}" pid="8" name="_AuthorEmail">
    <vt:lpwstr>LeAnne.Messer@mitchelltech.edu</vt:lpwstr>
  </property>
  <property fmtid="{D5CDD505-2E9C-101B-9397-08002B2CF9AE}" pid="9" name="AuthorIds_UIVersion_1536">
    <vt:lpwstr>290</vt:lpwstr>
  </property>
  <property fmtid="{D5CDD505-2E9C-101B-9397-08002B2CF9AE}" pid="10" name="MediaServiceImageTags">
    <vt:lpwstr/>
  </property>
</Properties>
</file>